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29F64" w14:textId="4560527C" w:rsidR="00AA6F03" w:rsidRPr="00DE0B00" w:rsidRDefault="00AA6F03" w:rsidP="00AA6F03">
      <w:pPr>
        <w:pStyle w:val="paragraph"/>
        <w:spacing w:before="0" w:beforeAutospacing="0" w:after="0" w:afterAutospacing="0"/>
        <w:jc w:val="center"/>
        <w:textAlignment w:val="baseline"/>
      </w:pPr>
      <w:r w:rsidRPr="00DE0B00">
        <w:rPr>
          <w:rStyle w:val="normaltextrun"/>
          <w:b/>
          <w:bCs/>
        </w:rPr>
        <w:t xml:space="preserve">DOKUMEN </w:t>
      </w:r>
      <w:r w:rsidR="00F018F2" w:rsidRPr="00DE0B00">
        <w:rPr>
          <w:rStyle w:val="normaltextrun"/>
          <w:b/>
          <w:bCs/>
        </w:rPr>
        <w:t>SCHEDULING</w:t>
      </w:r>
      <w:r w:rsidRPr="00DE0B00">
        <w:rPr>
          <w:rStyle w:val="eop"/>
        </w:rPr>
        <w:t> </w:t>
      </w:r>
    </w:p>
    <w:p w14:paraId="4DE99785" w14:textId="77777777" w:rsidR="00AA6F03" w:rsidRPr="00DE0B00" w:rsidRDefault="00AA6F03" w:rsidP="00AA6F03">
      <w:pPr>
        <w:pStyle w:val="paragraph"/>
        <w:spacing w:before="0" w:beforeAutospacing="0" w:after="0" w:afterAutospacing="0"/>
        <w:textAlignment w:val="baseline"/>
      </w:pPr>
      <w:r w:rsidRPr="00DE0B00">
        <w:rPr>
          <w:rStyle w:val="eop"/>
        </w:rPr>
        <w:t> </w:t>
      </w:r>
    </w:p>
    <w:p w14:paraId="15669B24" w14:textId="77777777" w:rsidR="00AA6F03" w:rsidRPr="00DE0B00" w:rsidRDefault="00AA6F03" w:rsidP="00AA6F03">
      <w:pPr>
        <w:pStyle w:val="paragraph"/>
        <w:spacing w:before="0" w:beforeAutospacing="0" w:after="0" w:afterAutospacing="0"/>
        <w:textAlignment w:val="baseline"/>
      </w:pPr>
      <w:r w:rsidRPr="00DE0B00">
        <w:rPr>
          <w:rStyle w:val="normaltextrun"/>
        </w:rPr>
        <w:t xml:space="preserve">Judul Proyek: </w:t>
      </w:r>
      <w:r w:rsidRPr="00DE0B00">
        <w:rPr>
          <w:rStyle w:val="normaltextrun"/>
          <w:lang w:val="id-ID"/>
        </w:rPr>
        <w:t>CourseReview</w:t>
      </w:r>
      <w:r w:rsidRPr="00DE0B00">
        <w:rPr>
          <w:rStyle w:val="eop"/>
        </w:rPr>
        <w:t> </w:t>
      </w:r>
    </w:p>
    <w:p w14:paraId="1C5A750B" w14:textId="77777777" w:rsidR="00AA6F03" w:rsidRPr="00DE0B00" w:rsidRDefault="00AA6F03" w:rsidP="00AA6F03">
      <w:pPr>
        <w:pStyle w:val="paragraph"/>
        <w:spacing w:before="0" w:beforeAutospacing="0" w:after="0" w:afterAutospacing="0"/>
        <w:textAlignment w:val="baseline"/>
      </w:pPr>
      <w:r w:rsidRPr="00DE0B00">
        <w:rPr>
          <w:rStyle w:val="normaltextrun"/>
        </w:rPr>
        <w:t xml:space="preserve">Kelas/Kelompok: </w:t>
      </w:r>
      <w:r w:rsidRPr="00DE0B00">
        <w:rPr>
          <w:rStyle w:val="normaltextrun"/>
          <w:lang w:val="id-ID"/>
        </w:rPr>
        <w:t>K01</w:t>
      </w:r>
      <w:r w:rsidRPr="00DE0B00">
        <w:rPr>
          <w:rStyle w:val="normaltextrun"/>
        </w:rPr>
        <w:t xml:space="preserve"> / </w:t>
      </w:r>
      <w:r w:rsidRPr="00DE0B00">
        <w:rPr>
          <w:rStyle w:val="normaltextrun"/>
          <w:lang w:val="id-ID"/>
        </w:rPr>
        <w:t>10</w:t>
      </w:r>
      <w:r w:rsidRPr="00DE0B00">
        <w:rPr>
          <w:rStyle w:val="eop"/>
        </w:rPr>
        <w:t> </w:t>
      </w:r>
    </w:p>
    <w:p w14:paraId="6E99854F" w14:textId="77777777" w:rsidR="00AA6F03" w:rsidRPr="00DE0B00" w:rsidRDefault="00AA6F03" w:rsidP="00AA6F03">
      <w:pPr>
        <w:pStyle w:val="paragraph"/>
        <w:spacing w:before="0" w:beforeAutospacing="0" w:after="0" w:afterAutospacing="0"/>
        <w:textAlignment w:val="baseline"/>
        <w:rPr>
          <w:rStyle w:val="tabchar"/>
        </w:rPr>
      </w:pPr>
      <w:r w:rsidRPr="00DE0B00">
        <w:rPr>
          <w:rStyle w:val="normaltextrun"/>
        </w:rPr>
        <w:t xml:space="preserve">Anggota Kelompok: </w:t>
      </w:r>
      <w:r w:rsidRPr="00DE0B00">
        <w:rPr>
          <w:rStyle w:val="tabchar"/>
        </w:rPr>
        <w:tab/>
      </w:r>
    </w:p>
    <w:p w14:paraId="5548ECFA" w14:textId="6B3F1871" w:rsidR="00AA6F03" w:rsidRPr="00DE0B00" w:rsidRDefault="00AA6F03" w:rsidP="00AA6F03">
      <w:pPr>
        <w:pStyle w:val="paragraph"/>
        <w:spacing w:before="0" w:beforeAutospacing="0" w:after="0" w:afterAutospacing="0"/>
        <w:ind w:firstLine="720"/>
        <w:textAlignment w:val="baseline"/>
      </w:pPr>
      <w:r w:rsidRPr="00DE0B00">
        <w:rPr>
          <w:rStyle w:val="normaltextrun"/>
          <w:color w:val="000000"/>
          <w:lang w:val="id-ID"/>
        </w:rPr>
        <w:t>13520019</w:t>
      </w:r>
      <w:r w:rsidRPr="00DE0B00">
        <w:rPr>
          <w:rStyle w:val="normaltextrun"/>
          <w:color w:val="000000"/>
        </w:rPr>
        <w:t xml:space="preserve"> / </w:t>
      </w:r>
      <w:r w:rsidRPr="00DE0B00">
        <w:rPr>
          <w:rStyle w:val="normaltextrun"/>
          <w:color w:val="000000"/>
          <w:lang w:val="id-ID"/>
        </w:rPr>
        <w:t>Maharani Ayu Putri Irawan</w:t>
      </w:r>
      <w:r w:rsidRPr="00DE0B00">
        <w:rPr>
          <w:rStyle w:val="eop"/>
          <w:color w:val="000000"/>
        </w:rPr>
        <w:t> </w:t>
      </w:r>
    </w:p>
    <w:p w14:paraId="69B825AF" w14:textId="77777777" w:rsidR="00AA6F03" w:rsidRPr="00DE0B00" w:rsidRDefault="00AA6F03" w:rsidP="00AA6F03">
      <w:pPr>
        <w:pStyle w:val="paragraph"/>
        <w:spacing w:before="0" w:beforeAutospacing="0" w:after="0" w:afterAutospacing="0"/>
        <w:textAlignment w:val="baseline"/>
      </w:pPr>
      <w:r w:rsidRPr="00DE0B00">
        <w:rPr>
          <w:rStyle w:val="normaltextrun"/>
          <w:color w:val="000000"/>
        </w:rPr>
        <w:t> </w:t>
      </w:r>
      <w:r w:rsidRPr="00DE0B00">
        <w:rPr>
          <w:rStyle w:val="tabchar"/>
          <w:color w:val="000000"/>
        </w:rPr>
        <w:tab/>
      </w:r>
      <w:r w:rsidRPr="00DE0B00">
        <w:rPr>
          <w:rStyle w:val="normaltextrun"/>
          <w:color w:val="000000"/>
          <w:lang w:val="id-ID"/>
        </w:rPr>
        <w:t>13520034</w:t>
      </w:r>
      <w:r w:rsidRPr="00DE0B00">
        <w:rPr>
          <w:rStyle w:val="normaltextrun"/>
          <w:color w:val="000000"/>
        </w:rPr>
        <w:t xml:space="preserve">/ </w:t>
      </w:r>
      <w:r w:rsidRPr="00DE0B00">
        <w:rPr>
          <w:rStyle w:val="normaltextrun"/>
          <w:color w:val="000000"/>
          <w:lang w:val="id-ID"/>
        </w:rPr>
        <w:t>Bryan Bernigen</w:t>
      </w:r>
      <w:r w:rsidRPr="00DE0B00">
        <w:rPr>
          <w:rStyle w:val="eop"/>
          <w:color w:val="000000"/>
        </w:rPr>
        <w:t> </w:t>
      </w:r>
    </w:p>
    <w:p w14:paraId="588A95DF" w14:textId="77777777" w:rsidR="00AA6F03" w:rsidRPr="00DE0B00" w:rsidRDefault="00AA6F03" w:rsidP="00AA6F03">
      <w:pPr>
        <w:pStyle w:val="paragraph"/>
        <w:spacing w:before="0" w:beforeAutospacing="0" w:after="0" w:afterAutospacing="0"/>
        <w:ind w:firstLine="720"/>
        <w:textAlignment w:val="baseline"/>
      </w:pPr>
      <w:r w:rsidRPr="00DE0B00">
        <w:rPr>
          <w:rStyle w:val="normaltextrun"/>
          <w:color w:val="000000"/>
          <w:lang w:val="id-ID"/>
        </w:rPr>
        <w:t>13520040</w:t>
      </w:r>
      <w:r w:rsidRPr="00DE0B00">
        <w:rPr>
          <w:rStyle w:val="normaltextrun"/>
          <w:color w:val="000000"/>
        </w:rPr>
        <w:t xml:space="preserve">/ </w:t>
      </w:r>
      <w:r w:rsidRPr="00DE0B00">
        <w:rPr>
          <w:rStyle w:val="normaltextrun"/>
          <w:color w:val="000000"/>
          <w:lang w:val="id-ID"/>
        </w:rPr>
        <w:t>Ng Kyle</w:t>
      </w:r>
      <w:r w:rsidRPr="00DE0B00">
        <w:rPr>
          <w:rStyle w:val="eop"/>
          <w:color w:val="000000"/>
        </w:rPr>
        <w:t> </w:t>
      </w:r>
    </w:p>
    <w:p w14:paraId="7F12AF44" w14:textId="579D1E5A" w:rsidR="00A94E68" w:rsidRDefault="00AA6F03" w:rsidP="00DE0B00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color w:val="000000"/>
        </w:rPr>
      </w:pPr>
      <w:r w:rsidRPr="00DE0B00">
        <w:rPr>
          <w:rStyle w:val="normaltextrun"/>
          <w:color w:val="000000"/>
          <w:lang w:val="id-ID"/>
        </w:rPr>
        <w:t>13520115</w:t>
      </w:r>
      <w:r w:rsidRPr="00DE0B00">
        <w:rPr>
          <w:rStyle w:val="normaltextrun"/>
          <w:color w:val="000000"/>
        </w:rPr>
        <w:t xml:space="preserve">/ </w:t>
      </w:r>
      <w:r w:rsidRPr="00DE0B00">
        <w:rPr>
          <w:rStyle w:val="normaltextrun"/>
          <w:color w:val="000000"/>
          <w:lang w:val="id-ID"/>
        </w:rPr>
        <w:t>Maria Khelli</w:t>
      </w:r>
      <w:r w:rsidRPr="00DE0B00">
        <w:rPr>
          <w:rStyle w:val="eop"/>
          <w:color w:val="000000"/>
        </w:rPr>
        <w:t> </w:t>
      </w:r>
    </w:p>
    <w:p w14:paraId="0B322054" w14:textId="77777777" w:rsidR="00DE0B00" w:rsidRDefault="00DE0B00" w:rsidP="00DE0B00">
      <w:pPr>
        <w:pStyle w:val="paragraph"/>
        <w:spacing w:before="0" w:beforeAutospacing="0" w:after="0" w:afterAutospacing="0"/>
        <w:textAlignment w:val="baseline"/>
      </w:pPr>
    </w:p>
    <w:tbl>
      <w:tblPr>
        <w:tblW w:w="15320" w:type="dxa"/>
        <w:tblInd w:w="12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1"/>
        <w:gridCol w:w="3193"/>
        <w:gridCol w:w="2485"/>
        <w:gridCol w:w="823"/>
        <w:gridCol w:w="1124"/>
        <w:gridCol w:w="898"/>
        <w:gridCol w:w="1249"/>
        <w:gridCol w:w="1084"/>
        <w:gridCol w:w="703"/>
        <w:gridCol w:w="1545"/>
        <w:gridCol w:w="1545"/>
      </w:tblGrid>
      <w:tr w:rsidR="00F525EE" w14:paraId="4BFB77E9" w14:textId="77777777" w:rsidTr="00145DC4">
        <w:trPr>
          <w:trHeight w:val="452"/>
        </w:trPr>
        <w:tc>
          <w:tcPr>
            <w:tcW w:w="671" w:type="dxa"/>
            <w:vMerge w:val="restart"/>
          </w:tcPr>
          <w:p w14:paraId="7D800506" w14:textId="7FDC3F93" w:rsidR="00F525EE" w:rsidRPr="00A60E50" w:rsidRDefault="00F525EE" w:rsidP="00684C38">
            <w:pPr>
              <w:pStyle w:val="TableParagraph"/>
              <w:spacing w:before="0"/>
              <w:ind w:left="720" w:hanging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 w:val="restart"/>
          </w:tcPr>
          <w:p w14:paraId="5080B276" w14:textId="77777777" w:rsidR="00F525EE" w:rsidRPr="00A60E50" w:rsidRDefault="00F525EE" w:rsidP="00711EDB">
            <w:pPr>
              <w:pStyle w:val="TableParagraph"/>
              <w:spacing w:before="124"/>
              <w:ind w:right="13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</w:p>
        </w:tc>
        <w:tc>
          <w:tcPr>
            <w:tcW w:w="2485" w:type="dxa"/>
            <w:vMerge w:val="restart"/>
          </w:tcPr>
          <w:p w14:paraId="7F4F8BBF" w14:textId="776BE754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Deskripsi</w:t>
            </w:r>
          </w:p>
        </w:tc>
        <w:tc>
          <w:tcPr>
            <w:tcW w:w="823" w:type="dxa"/>
            <w:vMerge w:val="restart"/>
          </w:tcPr>
          <w:p w14:paraId="13D158B3" w14:textId="6FB1A90B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Predecessors</w:t>
            </w:r>
          </w:p>
        </w:tc>
        <w:tc>
          <w:tcPr>
            <w:tcW w:w="2022" w:type="dxa"/>
            <w:gridSpan w:val="2"/>
          </w:tcPr>
          <w:p w14:paraId="016AF3B9" w14:textId="741BC789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esource</w:t>
            </w:r>
          </w:p>
        </w:tc>
        <w:tc>
          <w:tcPr>
            <w:tcW w:w="1249" w:type="dxa"/>
            <w:vMerge w:val="restart"/>
          </w:tcPr>
          <w:p w14:paraId="18F2BACB" w14:textId="2C7AE333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Deliverables</w:t>
            </w:r>
          </w:p>
        </w:tc>
        <w:tc>
          <w:tcPr>
            <w:tcW w:w="1084" w:type="dxa"/>
            <w:vMerge w:val="restart"/>
          </w:tcPr>
          <w:p w14:paraId="5730F533" w14:textId="00C224E7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Penanggung Jawab</w:t>
            </w:r>
          </w:p>
        </w:tc>
        <w:tc>
          <w:tcPr>
            <w:tcW w:w="703" w:type="dxa"/>
            <w:vMerge w:val="restart"/>
          </w:tcPr>
          <w:p w14:paraId="744B36E6" w14:textId="7741D4A7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Duration</w:t>
            </w:r>
          </w:p>
        </w:tc>
        <w:tc>
          <w:tcPr>
            <w:tcW w:w="1545" w:type="dxa"/>
            <w:vMerge w:val="restart"/>
          </w:tcPr>
          <w:p w14:paraId="04861430" w14:textId="77777777" w:rsidR="00F525EE" w:rsidRPr="00A60E50" w:rsidRDefault="00F525EE" w:rsidP="00DA424E">
            <w:pPr>
              <w:pStyle w:val="TableParagraph"/>
              <w:spacing w:before="124"/>
              <w:ind w:right="9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tart</w:t>
            </w:r>
          </w:p>
        </w:tc>
        <w:tc>
          <w:tcPr>
            <w:tcW w:w="1545" w:type="dxa"/>
            <w:vMerge w:val="restart"/>
          </w:tcPr>
          <w:p w14:paraId="26C12804" w14:textId="77777777" w:rsidR="00F525EE" w:rsidRPr="00A60E50" w:rsidRDefault="00F525EE" w:rsidP="00DA424E">
            <w:pPr>
              <w:pStyle w:val="TableParagraph"/>
              <w:spacing w:before="124"/>
              <w:ind w:right="9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Finish</w:t>
            </w:r>
          </w:p>
        </w:tc>
      </w:tr>
      <w:tr w:rsidR="00F525EE" w14:paraId="3B0E2FDE" w14:textId="77777777" w:rsidTr="00145DC4">
        <w:trPr>
          <w:trHeight w:val="452"/>
        </w:trPr>
        <w:tc>
          <w:tcPr>
            <w:tcW w:w="671" w:type="dxa"/>
            <w:vMerge/>
          </w:tcPr>
          <w:p w14:paraId="543D9B66" w14:textId="77777777" w:rsidR="00F525EE" w:rsidRPr="00A60E50" w:rsidRDefault="00F525EE" w:rsidP="00DA424E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A7F8347" w14:textId="77777777" w:rsidR="00F525EE" w:rsidRPr="00A60E50" w:rsidRDefault="00F525EE" w:rsidP="00711EDB">
            <w:pPr>
              <w:pStyle w:val="TableParagraph"/>
              <w:spacing w:before="124"/>
              <w:ind w:right="13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8DC11DC" w14:textId="77777777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DA6014F" w14:textId="77777777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448D0C1D" w14:textId="267F93FA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Name</w:t>
            </w:r>
          </w:p>
        </w:tc>
        <w:tc>
          <w:tcPr>
            <w:tcW w:w="898" w:type="dxa"/>
          </w:tcPr>
          <w:p w14:paraId="72169B42" w14:textId="7F66AADB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Volume</w:t>
            </w:r>
          </w:p>
        </w:tc>
        <w:tc>
          <w:tcPr>
            <w:tcW w:w="1249" w:type="dxa"/>
            <w:vMerge/>
          </w:tcPr>
          <w:p w14:paraId="684F344D" w14:textId="77777777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1084" w:type="dxa"/>
            <w:vMerge/>
          </w:tcPr>
          <w:p w14:paraId="41965B98" w14:textId="77777777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24A4B253" w14:textId="77777777" w:rsidR="00F525EE" w:rsidRPr="00A60E50" w:rsidRDefault="00F525EE" w:rsidP="00DA424E">
            <w:pPr>
              <w:pStyle w:val="TableParagraph"/>
              <w:spacing w:before="12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D59D831" w14:textId="77777777" w:rsidR="00F525EE" w:rsidRPr="00A60E50" w:rsidRDefault="00F525EE" w:rsidP="00DA424E">
            <w:pPr>
              <w:pStyle w:val="TableParagraph"/>
              <w:spacing w:before="124"/>
              <w:ind w:right="9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AC7B8ED" w14:textId="77777777" w:rsidR="00F525EE" w:rsidRPr="00A60E50" w:rsidRDefault="00F525EE" w:rsidP="00DA424E">
            <w:pPr>
              <w:pStyle w:val="TableParagraph"/>
              <w:spacing w:before="124"/>
              <w:ind w:right="9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598754F1" w14:textId="77777777" w:rsidTr="00145DC4">
        <w:trPr>
          <w:trHeight w:val="282"/>
        </w:trPr>
        <w:tc>
          <w:tcPr>
            <w:tcW w:w="671" w:type="dxa"/>
          </w:tcPr>
          <w:p w14:paraId="093415BE" w14:textId="77777777" w:rsidR="00194386" w:rsidRPr="00A60E50" w:rsidRDefault="0019438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3193" w:type="dxa"/>
          </w:tcPr>
          <w:p w14:paraId="6C7B8AC2" w14:textId="77777777" w:rsidR="00194386" w:rsidRPr="00A60E50" w:rsidRDefault="00194386" w:rsidP="00DA424E">
            <w:pPr>
              <w:pStyle w:val="TableParagraph"/>
              <w:spacing w:before="27"/>
              <w:ind w:left="4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6E6D4323" wp14:editId="70B58B20">
                  <wp:extent cx="88010" cy="88010"/>
                  <wp:effectExtent l="0" t="0" r="0" b="0"/>
                  <wp:docPr id="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10" cy="88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60E50">
              <w:rPr>
                <w:rFonts w:ascii="Times New Roman" w:hAnsi="Times New Roman" w:cs="Times New Roman"/>
                <w:b/>
                <w:spacing w:val="10"/>
                <w:position w:val="2"/>
                <w:sz w:val="20"/>
                <w:szCs w:val="20"/>
              </w:rPr>
              <w:t>Initiating</w:t>
            </w:r>
          </w:p>
        </w:tc>
        <w:tc>
          <w:tcPr>
            <w:tcW w:w="2485" w:type="dxa"/>
          </w:tcPr>
          <w:p w14:paraId="7549A97F" w14:textId="4E99DFB9" w:rsidR="00194386" w:rsidRPr="00A60E50" w:rsidRDefault="005B24E1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Menginisialisasi proyek</w:t>
            </w:r>
          </w:p>
        </w:tc>
        <w:tc>
          <w:tcPr>
            <w:tcW w:w="823" w:type="dxa"/>
          </w:tcPr>
          <w:p w14:paraId="31E70DF7" w14:textId="77777777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24" w:type="dxa"/>
          </w:tcPr>
          <w:p w14:paraId="3E1BF8C0" w14:textId="1574838A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8" w:type="dxa"/>
          </w:tcPr>
          <w:p w14:paraId="6C0A7C46" w14:textId="707D5B08" w:rsidR="00194386" w:rsidRPr="00A60E50" w:rsidRDefault="74923F79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6 days</w:t>
            </w:r>
          </w:p>
        </w:tc>
        <w:tc>
          <w:tcPr>
            <w:tcW w:w="1249" w:type="dxa"/>
          </w:tcPr>
          <w:p w14:paraId="16E5AE83" w14:textId="48E09D97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4" w:type="dxa"/>
          </w:tcPr>
          <w:p w14:paraId="5804DDF7" w14:textId="442D8B74" w:rsidR="00194386" w:rsidRPr="00A60E50" w:rsidRDefault="00B80BB8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</w:tcPr>
          <w:p w14:paraId="5A87253E" w14:textId="1FFF4101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6 days</w:t>
            </w:r>
          </w:p>
        </w:tc>
        <w:tc>
          <w:tcPr>
            <w:tcW w:w="1545" w:type="dxa"/>
          </w:tcPr>
          <w:p w14:paraId="0DACA39A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9/30/22 8:00 AM </w:t>
            </w:r>
          </w:p>
        </w:tc>
        <w:tc>
          <w:tcPr>
            <w:tcW w:w="1545" w:type="dxa"/>
          </w:tcPr>
          <w:p w14:paraId="330D09E3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0/10/22 5:00 PM </w:t>
            </w:r>
          </w:p>
        </w:tc>
      </w:tr>
      <w:tr w:rsidR="00194386" w14:paraId="54485B12" w14:textId="77777777" w:rsidTr="00145DC4">
        <w:trPr>
          <w:trHeight w:val="305"/>
        </w:trPr>
        <w:tc>
          <w:tcPr>
            <w:tcW w:w="671" w:type="dxa"/>
            <w:vMerge w:val="restart"/>
          </w:tcPr>
          <w:p w14:paraId="37D282BC" w14:textId="77777777" w:rsidR="00194386" w:rsidRPr="00A60E50" w:rsidRDefault="0019438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3193" w:type="dxa"/>
            <w:vMerge w:val="restart"/>
          </w:tcPr>
          <w:p w14:paraId="49C0CBAD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ngidentifikasi stakeholder kunci</w:t>
            </w:r>
          </w:p>
        </w:tc>
        <w:tc>
          <w:tcPr>
            <w:tcW w:w="2485" w:type="dxa"/>
            <w:vMerge w:val="restart"/>
          </w:tcPr>
          <w:p w14:paraId="4FCB5B80" w14:textId="2A758A12" w:rsidR="00194386" w:rsidRPr="00A60E50" w:rsidRDefault="00DD3C99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nentukan </w:t>
            </w:r>
            <w:r w:rsidR="00DF55FB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siapa saja yang memiliki pengaruh besar terhadap proyek</w:t>
            </w:r>
          </w:p>
        </w:tc>
        <w:tc>
          <w:tcPr>
            <w:tcW w:w="823" w:type="dxa"/>
            <w:vMerge w:val="restart"/>
          </w:tcPr>
          <w:p w14:paraId="2E7BCE39" w14:textId="77777777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42D847FF" w14:textId="19F81557" w:rsidR="00194386" w:rsidRPr="00A60E50" w:rsidRDefault="00657E3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6D399160" w14:textId="18000527" w:rsidR="00194386" w:rsidRPr="00A60E50" w:rsidRDefault="74923F79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 w:val="restart"/>
          </w:tcPr>
          <w:p w14:paraId="0ABFC576" w14:textId="21348F29" w:rsidR="00194386" w:rsidRPr="00A60E50" w:rsidRDefault="00C1585F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takeholder Brief</w:t>
            </w:r>
          </w:p>
        </w:tc>
        <w:tc>
          <w:tcPr>
            <w:tcW w:w="1084" w:type="dxa"/>
            <w:vMerge w:val="restart"/>
          </w:tcPr>
          <w:p w14:paraId="5C49F5E4" w14:textId="378F86FB" w:rsidR="00194386" w:rsidRPr="00A60E50" w:rsidRDefault="0029171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0452786E" w14:textId="06EE8EB5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6AE2B97F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9/30/22 8:00 AM</w:t>
            </w:r>
          </w:p>
        </w:tc>
        <w:tc>
          <w:tcPr>
            <w:tcW w:w="1545" w:type="dxa"/>
            <w:vMerge w:val="restart"/>
          </w:tcPr>
          <w:p w14:paraId="16F33D6B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/22 12:00 PM</w:t>
            </w:r>
          </w:p>
        </w:tc>
      </w:tr>
      <w:tr w:rsidR="47E62AA6" w14:paraId="50B96FB8" w14:textId="77777777" w:rsidTr="00145DC4">
        <w:tc>
          <w:tcPr>
            <w:tcW w:w="671" w:type="dxa"/>
            <w:vMerge/>
          </w:tcPr>
          <w:p w14:paraId="1050FD63" w14:textId="77777777" w:rsidR="00D27498" w:rsidRPr="00A60E50" w:rsidRDefault="00D274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0E07514" w14:textId="77777777" w:rsidR="00D27498" w:rsidRPr="00A60E50" w:rsidRDefault="00D274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CF9B65E" w14:textId="77777777" w:rsidR="00D27498" w:rsidRPr="00A60E50" w:rsidRDefault="00D274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3" w:type="dxa"/>
            <w:vMerge/>
          </w:tcPr>
          <w:p w14:paraId="51FCF990" w14:textId="77777777" w:rsidR="00D27498" w:rsidRPr="00A60E50" w:rsidRDefault="00D274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4928CF9" w14:textId="048C2939" w:rsidR="47E62AA6" w:rsidRPr="00A60E50" w:rsidRDefault="7A0E8853" w:rsidP="47E62AA6">
            <w:pPr>
              <w:pStyle w:val="TableParagraph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11D95304" w14:textId="19102A7B" w:rsidR="00D27498" w:rsidRPr="00A60E50" w:rsidRDefault="005C19FD" w:rsidP="005C19F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3539111C" w14:textId="77777777" w:rsidR="00D27498" w:rsidRPr="00A60E50" w:rsidRDefault="00D274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30883CD" w14:textId="77777777" w:rsidR="00D27498" w:rsidRPr="00A60E50" w:rsidRDefault="00D274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dxa"/>
            <w:vMerge/>
          </w:tcPr>
          <w:p w14:paraId="1726D008" w14:textId="77777777" w:rsidR="00D27498" w:rsidRPr="00A60E50" w:rsidRDefault="00D274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3E838AA" w14:textId="77777777" w:rsidR="00D27498" w:rsidRPr="00A60E50" w:rsidRDefault="00D274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7BD2023" w14:textId="77777777" w:rsidR="00D27498" w:rsidRPr="00A60E50" w:rsidRDefault="00D274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6D7C6186" w14:textId="77777777" w:rsidTr="00145DC4">
        <w:trPr>
          <w:trHeight w:val="335"/>
        </w:trPr>
        <w:tc>
          <w:tcPr>
            <w:tcW w:w="671" w:type="dxa"/>
            <w:vMerge w:val="restart"/>
          </w:tcPr>
          <w:p w14:paraId="76DAB680" w14:textId="77777777" w:rsidR="00194386" w:rsidRPr="00A60E50" w:rsidRDefault="0019438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3</w:t>
            </w:r>
          </w:p>
        </w:tc>
        <w:tc>
          <w:tcPr>
            <w:tcW w:w="3193" w:type="dxa"/>
            <w:vMerge w:val="restart"/>
          </w:tcPr>
          <w:p w14:paraId="4E1FE574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Business Case</w:t>
            </w:r>
          </w:p>
        </w:tc>
        <w:tc>
          <w:tcPr>
            <w:tcW w:w="2485" w:type="dxa"/>
            <w:vMerge w:val="restart"/>
          </w:tcPr>
          <w:p w14:paraId="3F263950" w14:textId="1402B03D" w:rsidR="00194386" w:rsidRPr="00A60E50" w:rsidRDefault="00393F23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Membuat </w:t>
            </w:r>
            <w:r w:rsidR="00AD6D37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business case untuk </w:t>
            </w:r>
            <w:r w:rsidR="00B75E76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dipresentasikan</w:t>
            </w:r>
            <w:r w:rsidR="003F7B47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. business case </w:t>
            </w:r>
            <w:r w:rsidR="00AD6D37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menentukan apakah proyek </w:t>
            </w:r>
            <w:r w:rsidR="00743972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disetujui</w:t>
            </w:r>
            <w:r w:rsidR="003F7B47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atau </w:t>
            </w:r>
            <w:r w:rsidR="00754A1F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tidak</w:t>
            </w:r>
          </w:p>
        </w:tc>
        <w:tc>
          <w:tcPr>
            <w:tcW w:w="823" w:type="dxa"/>
            <w:vMerge w:val="restart"/>
          </w:tcPr>
          <w:p w14:paraId="23B892EB" w14:textId="0DAF08BB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1124" w:type="dxa"/>
          </w:tcPr>
          <w:p w14:paraId="70E9F33F" w14:textId="4CC33F9C" w:rsidR="00194386" w:rsidRPr="00A60E50" w:rsidRDefault="00E1134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25CFA9B1" w14:textId="314513F6" w:rsidR="00194386" w:rsidRPr="00A60E50" w:rsidRDefault="004433A1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173EE828" w14:textId="5F4289A4" w:rsidR="00194386" w:rsidRPr="00A60E50" w:rsidRDefault="0048685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Business Case</w:t>
            </w:r>
          </w:p>
        </w:tc>
        <w:tc>
          <w:tcPr>
            <w:tcW w:w="1084" w:type="dxa"/>
            <w:vMerge w:val="restart"/>
          </w:tcPr>
          <w:p w14:paraId="450D0911" w14:textId="70665706" w:rsidR="00194386" w:rsidRPr="00A60E50" w:rsidRDefault="0029171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38B275E6" w14:textId="37F2A1BC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545" w:type="dxa"/>
            <w:vMerge w:val="restart"/>
          </w:tcPr>
          <w:p w14:paraId="3161BB78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/22 12:00 PM</w:t>
            </w:r>
          </w:p>
        </w:tc>
        <w:tc>
          <w:tcPr>
            <w:tcW w:w="1545" w:type="dxa"/>
            <w:vMerge w:val="restart"/>
          </w:tcPr>
          <w:p w14:paraId="0D61A5F1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5/22 12:00 PM</w:t>
            </w:r>
          </w:p>
        </w:tc>
      </w:tr>
      <w:tr w:rsidR="0013527B" w14:paraId="6D525E99" w14:textId="77777777" w:rsidTr="00145DC4">
        <w:trPr>
          <w:trHeight w:val="323"/>
        </w:trPr>
        <w:tc>
          <w:tcPr>
            <w:tcW w:w="671" w:type="dxa"/>
            <w:vMerge/>
          </w:tcPr>
          <w:p w14:paraId="66736B4E" w14:textId="77777777" w:rsidR="0013527B" w:rsidRPr="00A60E50" w:rsidRDefault="0013527B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4E87875" w14:textId="77777777" w:rsidR="0013527B" w:rsidRPr="00A60E50" w:rsidRDefault="0013527B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5621AA4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FA4BC0C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DCF1A96" w14:textId="603C66AF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2D3BBAA5" w14:textId="07D4BEFE" w:rsidR="0013527B" w:rsidRPr="00A60E50" w:rsidRDefault="005C19F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249" w:type="dxa"/>
            <w:vMerge/>
          </w:tcPr>
          <w:p w14:paraId="677410B9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AB27FAB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CD8A3A1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E0A2F87" w14:textId="77777777" w:rsidR="0013527B" w:rsidRPr="00A60E50" w:rsidRDefault="0013527B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7CE384A" w14:textId="77777777" w:rsidR="0013527B" w:rsidRPr="00A60E50" w:rsidRDefault="0013527B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527B" w14:paraId="18507D76" w14:textId="77777777" w:rsidTr="00145DC4">
        <w:trPr>
          <w:trHeight w:val="165"/>
        </w:trPr>
        <w:tc>
          <w:tcPr>
            <w:tcW w:w="671" w:type="dxa"/>
            <w:vMerge/>
          </w:tcPr>
          <w:p w14:paraId="0C040D1F" w14:textId="77777777" w:rsidR="0013527B" w:rsidRPr="00A60E50" w:rsidRDefault="0013527B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278035B" w14:textId="77777777" w:rsidR="0013527B" w:rsidRPr="00A60E50" w:rsidRDefault="0013527B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1256A2A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3669843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1EC155D" w14:textId="3D680C96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Laptop</w:t>
            </w:r>
          </w:p>
        </w:tc>
        <w:tc>
          <w:tcPr>
            <w:tcW w:w="898" w:type="dxa"/>
          </w:tcPr>
          <w:p w14:paraId="58FC4E26" w14:textId="6BF88CEB" w:rsidR="0013527B" w:rsidRPr="00A60E50" w:rsidRDefault="005C19F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249" w:type="dxa"/>
            <w:vMerge/>
          </w:tcPr>
          <w:p w14:paraId="624EFEF1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B974D0E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673BBF9" w14:textId="77777777" w:rsidR="0013527B" w:rsidRPr="00A60E50" w:rsidRDefault="0013527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0FF0789" w14:textId="77777777" w:rsidR="0013527B" w:rsidRPr="00A60E50" w:rsidRDefault="0013527B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2D108EF" w14:textId="77777777" w:rsidR="0013527B" w:rsidRPr="00A60E50" w:rsidRDefault="0013527B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134F" w14:paraId="7AEBCB89" w14:textId="77777777" w:rsidTr="00145DC4">
        <w:trPr>
          <w:trHeight w:val="165"/>
        </w:trPr>
        <w:tc>
          <w:tcPr>
            <w:tcW w:w="671" w:type="dxa"/>
            <w:vMerge/>
          </w:tcPr>
          <w:p w14:paraId="5F88C61D" w14:textId="77777777" w:rsidR="00E1134F" w:rsidRPr="00A60E50" w:rsidRDefault="00E1134F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D253090" w14:textId="77777777" w:rsidR="00E1134F" w:rsidRPr="00A60E50" w:rsidRDefault="00E1134F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6C4B89D" w14:textId="77777777" w:rsidR="00E1134F" w:rsidRPr="00A60E50" w:rsidRDefault="00E1134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3EB30A2" w14:textId="77777777" w:rsidR="00E1134F" w:rsidRPr="00A60E50" w:rsidRDefault="00E1134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0B58945" w14:textId="50D5D44A" w:rsidR="00E1134F" w:rsidRPr="00A60E50" w:rsidRDefault="00E1134F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Kuota Internet</w:t>
            </w:r>
          </w:p>
        </w:tc>
        <w:tc>
          <w:tcPr>
            <w:tcW w:w="898" w:type="dxa"/>
          </w:tcPr>
          <w:p w14:paraId="2F6014C7" w14:textId="5F6AE56C" w:rsidR="00E1134F" w:rsidRPr="00A60E50" w:rsidRDefault="005C19F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249" w:type="dxa"/>
            <w:vMerge/>
          </w:tcPr>
          <w:p w14:paraId="1409E1AD" w14:textId="77777777" w:rsidR="00E1134F" w:rsidRPr="00A60E50" w:rsidRDefault="00E1134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A2352FB" w14:textId="77777777" w:rsidR="00E1134F" w:rsidRPr="00A60E50" w:rsidRDefault="00E1134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8335CAD" w14:textId="77777777" w:rsidR="00E1134F" w:rsidRPr="00A60E50" w:rsidRDefault="00E1134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5770522" w14:textId="77777777" w:rsidR="00E1134F" w:rsidRPr="00A60E50" w:rsidRDefault="00E1134F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20CAA3D" w14:textId="77777777" w:rsidR="00E1134F" w:rsidRPr="00A60E50" w:rsidRDefault="00E1134F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7FE5C02A" w14:textId="77777777" w:rsidTr="00145DC4">
        <w:trPr>
          <w:trHeight w:val="270"/>
        </w:trPr>
        <w:tc>
          <w:tcPr>
            <w:tcW w:w="671" w:type="dxa"/>
            <w:vMerge w:val="restart"/>
          </w:tcPr>
          <w:p w14:paraId="57B64764" w14:textId="77777777" w:rsidR="00194386" w:rsidRPr="00A60E50" w:rsidRDefault="0019438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4</w:t>
            </w:r>
          </w:p>
        </w:tc>
        <w:tc>
          <w:tcPr>
            <w:tcW w:w="3193" w:type="dxa"/>
            <w:vMerge w:val="restart"/>
          </w:tcPr>
          <w:p w14:paraId="018DA880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Project Charter</w:t>
            </w:r>
          </w:p>
        </w:tc>
        <w:tc>
          <w:tcPr>
            <w:tcW w:w="2485" w:type="dxa"/>
            <w:vMerge w:val="restart"/>
          </w:tcPr>
          <w:p w14:paraId="6E9E514E" w14:textId="3FF89553" w:rsidR="00194386" w:rsidRPr="00A60E50" w:rsidRDefault="00754A1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mbuat dokumen </w:t>
            </w:r>
            <w:r w:rsidR="009E7112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peresmian proyek</w:t>
            </w:r>
          </w:p>
        </w:tc>
        <w:tc>
          <w:tcPr>
            <w:tcW w:w="823" w:type="dxa"/>
            <w:vMerge w:val="restart"/>
          </w:tcPr>
          <w:p w14:paraId="00B39FDC" w14:textId="0EEE999F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3</w:t>
            </w:r>
          </w:p>
        </w:tc>
        <w:tc>
          <w:tcPr>
            <w:tcW w:w="1124" w:type="dxa"/>
          </w:tcPr>
          <w:p w14:paraId="5B2876E6" w14:textId="410E82DF" w:rsidR="00194386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4FFDE1C8" w14:textId="44828ECD" w:rsidR="00194386" w:rsidRPr="00A60E50" w:rsidRDefault="004433A1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4DC85088" w14:textId="4814A43B" w:rsidR="00194386" w:rsidRPr="00A60E50" w:rsidRDefault="0048685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Project Charter</w:t>
            </w:r>
          </w:p>
        </w:tc>
        <w:tc>
          <w:tcPr>
            <w:tcW w:w="1084" w:type="dxa"/>
            <w:vMerge w:val="restart"/>
          </w:tcPr>
          <w:p w14:paraId="1FB8CEFA" w14:textId="21257DDD" w:rsidR="00194386" w:rsidRPr="00A60E50" w:rsidRDefault="0029171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3285F285" w14:textId="46E78731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545" w:type="dxa"/>
            <w:vMerge w:val="restart"/>
          </w:tcPr>
          <w:p w14:paraId="57B59EC0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5/22 12:00 PM</w:t>
            </w:r>
          </w:p>
        </w:tc>
        <w:tc>
          <w:tcPr>
            <w:tcW w:w="1545" w:type="dxa"/>
            <w:vMerge w:val="restart"/>
          </w:tcPr>
          <w:p w14:paraId="6D980733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8/22 12:00 PM</w:t>
            </w:r>
          </w:p>
        </w:tc>
      </w:tr>
      <w:tr w:rsidR="00691E15" w14:paraId="5B068EEA" w14:textId="77777777" w:rsidTr="00145DC4">
        <w:trPr>
          <w:trHeight w:val="270"/>
        </w:trPr>
        <w:tc>
          <w:tcPr>
            <w:tcW w:w="671" w:type="dxa"/>
            <w:vMerge/>
          </w:tcPr>
          <w:p w14:paraId="627B081E" w14:textId="77777777" w:rsidR="00691E15" w:rsidRPr="00A60E50" w:rsidRDefault="00691E15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24F353C5" w14:textId="77777777" w:rsidR="00691E15" w:rsidRPr="00A60E50" w:rsidRDefault="00691E1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5E1837C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77DFA7F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6FFBACC" w14:textId="538B7223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6BADE3B9" w14:textId="267EDFCC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249" w:type="dxa"/>
            <w:vMerge/>
          </w:tcPr>
          <w:p w14:paraId="09061238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8F591EF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FEC6262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A86F3EF" w14:textId="77777777" w:rsidR="00691E15" w:rsidRPr="00A60E50" w:rsidRDefault="00691E1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64909B8" w14:textId="77777777" w:rsidR="00691E15" w:rsidRPr="00A60E50" w:rsidRDefault="00691E1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1E15" w14:paraId="61F7E2C1" w14:textId="77777777" w:rsidTr="00145DC4">
        <w:trPr>
          <w:trHeight w:val="270"/>
        </w:trPr>
        <w:tc>
          <w:tcPr>
            <w:tcW w:w="671" w:type="dxa"/>
            <w:vMerge/>
          </w:tcPr>
          <w:p w14:paraId="25A59441" w14:textId="77777777" w:rsidR="00691E15" w:rsidRPr="00A60E50" w:rsidRDefault="00691E15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C355502" w14:textId="77777777" w:rsidR="00691E15" w:rsidRPr="00A60E50" w:rsidRDefault="00691E1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050B0DF0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4226C5C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7A3B36E" w14:textId="034E0ED8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Laptop</w:t>
            </w:r>
          </w:p>
        </w:tc>
        <w:tc>
          <w:tcPr>
            <w:tcW w:w="898" w:type="dxa"/>
          </w:tcPr>
          <w:p w14:paraId="2E274AAB" w14:textId="02DA6855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249" w:type="dxa"/>
            <w:vMerge/>
          </w:tcPr>
          <w:p w14:paraId="34685571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1A2A94B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8456288" w14:textId="77777777" w:rsidR="00691E15" w:rsidRPr="00A60E50" w:rsidRDefault="00691E1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8E1F5C4" w14:textId="77777777" w:rsidR="00691E15" w:rsidRPr="00A60E50" w:rsidRDefault="00691E1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F9E2B82" w14:textId="77777777" w:rsidR="00691E15" w:rsidRPr="00A60E50" w:rsidRDefault="00691E1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7390034F" w14:textId="77777777" w:rsidTr="00145DC4">
        <w:trPr>
          <w:trHeight w:val="252"/>
        </w:trPr>
        <w:tc>
          <w:tcPr>
            <w:tcW w:w="671" w:type="dxa"/>
            <w:vMerge w:val="restart"/>
          </w:tcPr>
          <w:p w14:paraId="2C0A00AC" w14:textId="77777777" w:rsidR="00194386" w:rsidRPr="00A60E50" w:rsidRDefault="0019438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3193" w:type="dxa"/>
            <w:vMerge w:val="restart"/>
          </w:tcPr>
          <w:p w14:paraId="279EFA24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lakukan Kick-Off Meeting</w:t>
            </w:r>
          </w:p>
        </w:tc>
        <w:tc>
          <w:tcPr>
            <w:tcW w:w="2485" w:type="dxa"/>
            <w:vMerge w:val="restart"/>
          </w:tcPr>
          <w:p w14:paraId="7A2E9107" w14:textId="348A80DC" w:rsidR="00194386" w:rsidRPr="00A60E50" w:rsidRDefault="009E3BD9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pertemuka</w:t>
            </w:r>
            <w:r w:rsidR="00F131E1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n </w:t>
            </w:r>
            <w:r w:rsidR="004A2894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anggota proyek dan stakeholder internal untuk </w:t>
            </w:r>
            <w:r w:rsidR="00823CCE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ulai proyek secara resmi</w:t>
            </w:r>
            <w:r w:rsidR="004A2894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</w:t>
            </w:r>
            <w:r w:rsidR="006804FC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</w:t>
            </w:r>
          </w:p>
        </w:tc>
        <w:tc>
          <w:tcPr>
            <w:tcW w:w="823" w:type="dxa"/>
            <w:vMerge w:val="restart"/>
          </w:tcPr>
          <w:p w14:paraId="64C05A7D" w14:textId="72881843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4</w:t>
            </w:r>
          </w:p>
        </w:tc>
        <w:tc>
          <w:tcPr>
            <w:tcW w:w="1124" w:type="dxa"/>
          </w:tcPr>
          <w:p w14:paraId="5538D315" w14:textId="4BCA8A9B" w:rsidR="00194386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2FEFD63F" w14:textId="3A9FE183" w:rsidR="00194386" w:rsidRPr="00A60E50" w:rsidRDefault="004433A1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1D15D945" w14:textId="6B394C4E" w:rsidR="00194386" w:rsidRPr="00A60E50" w:rsidRDefault="00C1585F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eting documentation</w:t>
            </w:r>
          </w:p>
        </w:tc>
        <w:tc>
          <w:tcPr>
            <w:tcW w:w="1084" w:type="dxa"/>
            <w:vMerge w:val="restart"/>
          </w:tcPr>
          <w:p w14:paraId="41DC317E" w14:textId="365A445A" w:rsidR="00194386" w:rsidRPr="00A60E50" w:rsidRDefault="0029171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18EEF19A" w14:textId="45EB24B8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21B74F1A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8/22 12:00 PM</w:t>
            </w:r>
          </w:p>
        </w:tc>
        <w:tc>
          <w:tcPr>
            <w:tcW w:w="1545" w:type="dxa"/>
            <w:vMerge w:val="restart"/>
          </w:tcPr>
          <w:p w14:paraId="10626E17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0/22 5:00 PM</w:t>
            </w:r>
          </w:p>
        </w:tc>
      </w:tr>
      <w:tr w:rsidR="00691E15" w14:paraId="0F9C5CF1" w14:textId="77777777" w:rsidTr="00145DC4">
        <w:trPr>
          <w:trHeight w:val="251"/>
        </w:trPr>
        <w:tc>
          <w:tcPr>
            <w:tcW w:w="671" w:type="dxa"/>
            <w:vMerge/>
          </w:tcPr>
          <w:p w14:paraId="30C55844" w14:textId="77777777" w:rsidR="00691E15" w:rsidRPr="00A60E50" w:rsidRDefault="00691E15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DD7F97A" w14:textId="77777777" w:rsidR="00691E15" w:rsidRPr="00A60E50" w:rsidRDefault="00691E1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018A8FD2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BBC1E3E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AE0F7C8" w14:textId="60C765DA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7F74A1C4" w14:textId="77777777" w:rsidR="00A846D4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  <w:p w14:paraId="638E8EFE" w14:textId="790CE9DC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6F109038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979AE66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C247B35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E979FA2" w14:textId="77777777" w:rsidR="00691E15" w:rsidRPr="00A60E50" w:rsidRDefault="00691E1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9D3DB99" w14:textId="77777777" w:rsidR="00691E15" w:rsidRPr="00A60E50" w:rsidRDefault="00691E1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1E15" w14:paraId="30FC566E" w14:textId="77777777" w:rsidTr="00145DC4">
        <w:trPr>
          <w:trHeight w:val="251"/>
        </w:trPr>
        <w:tc>
          <w:tcPr>
            <w:tcW w:w="671" w:type="dxa"/>
            <w:vMerge/>
          </w:tcPr>
          <w:p w14:paraId="7CA653A7" w14:textId="77777777" w:rsidR="00691E15" w:rsidRPr="00A60E50" w:rsidRDefault="00691E15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3E42029" w14:textId="77777777" w:rsidR="00691E15" w:rsidRPr="00A60E50" w:rsidRDefault="00691E1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1B28D5A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9E581F9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4B803D9" w14:textId="5A04D1D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Laptop</w:t>
            </w:r>
          </w:p>
        </w:tc>
        <w:tc>
          <w:tcPr>
            <w:tcW w:w="898" w:type="dxa"/>
          </w:tcPr>
          <w:p w14:paraId="1055102B" w14:textId="77777777" w:rsidR="00A846D4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  <w:p w14:paraId="0278863C" w14:textId="386EDE5B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64C25C93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F6656C3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41B3BC6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3D0F8F8" w14:textId="77777777" w:rsidR="00691E15" w:rsidRPr="00A60E50" w:rsidRDefault="00691E1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2EBF400" w14:textId="77777777" w:rsidR="00691E15" w:rsidRPr="00A60E50" w:rsidRDefault="00691E1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1E15" w14:paraId="037F2BE6" w14:textId="77777777" w:rsidTr="00145DC4">
        <w:trPr>
          <w:trHeight w:val="251"/>
        </w:trPr>
        <w:tc>
          <w:tcPr>
            <w:tcW w:w="671" w:type="dxa"/>
            <w:vMerge/>
          </w:tcPr>
          <w:p w14:paraId="5B8C76CE" w14:textId="77777777" w:rsidR="00691E15" w:rsidRPr="00A60E50" w:rsidRDefault="00691E15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6B69A33" w14:textId="77777777" w:rsidR="00691E15" w:rsidRPr="00A60E50" w:rsidRDefault="00691E1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6465672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36F0492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50F0E82" w14:textId="67DCD929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Kuota Internet</w:t>
            </w:r>
          </w:p>
        </w:tc>
        <w:tc>
          <w:tcPr>
            <w:tcW w:w="898" w:type="dxa"/>
          </w:tcPr>
          <w:p w14:paraId="5A4758CB" w14:textId="77777777" w:rsidR="00A846D4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  <w:p w14:paraId="5DAC7747" w14:textId="2A5A038F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3C68C7EB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1ACA5625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F577FC3" w14:textId="77777777" w:rsidR="00691E15" w:rsidRPr="00A60E50" w:rsidRDefault="00691E1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ACD5021" w14:textId="77777777" w:rsidR="00691E15" w:rsidRPr="00A60E50" w:rsidRDefault="00691E1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187D83A" w14:textId="77777777" w:rsidR="00691E15" w:rsidRPr="00A60E50" w:rsidRDefault="00691E1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4DA5F7A8" w14:textId="77777777" w:rsidTr="00145DC4">
        <w:trPr>
          <w:trHeight w:val="282"/>
        </w:trPr>
        <w:tc>
          <w:tcPr>
            <w:tcW w:w="671" w:type="dxa"/>
          </w:tcPr>
          <w:p w14:paraId="76DBF3AB" w14:textId="77777777" w:rsidR="00194386" w:rsidRPr="00A60E50" w:rsidRDefault="0019438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3193" w:type="dxa"/>
          </w:tcPr>
          <w:p w14:paraId="34ACBBE7" w14:textId="77777777" w:rsidR="00194386" w:rsidRPr="00A60E50" w:rsidRDefault="00194386" w:rsidP="00DA424E">
            <w:pPr>
              <w:pStyle w:val="TableParagraph"/>
              <w:spacing w:before="27"/>
              <w:ind w:left="4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7FA73CBD" wp14:editId="4DD21113">
                  <wp:extent cx="88010" cy="88010"/>
                  <wp:effectExtent l="0" t="0" r="0" b="0"/>
                  <wp:docPr id="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10" cy="88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60E50">
              <w:rPr>
                <w:rFonts w:ascii="Times New Roman" w:hAnsi="Times New Roman" w:cs="Times New Roman"/>
                <w:b/>
                <w:spacing w:val="4"/>
                <w:position w:val="2"/>
                <w:sz w:val="20"/>
                <w:szCs w:val="20"/>
              </w:rPr>
              <w:t>Planning</w:t>
            </w:r>
          </w:p>
        </w:tc>
        <w:tc>
          <w:tcPr>
            <w:tcW w:w="2485" w:type="dxa"/>
          </w:tcPr>
          <w:p w14:paraId="3D1091E2" w14:textId="3CDE33C0" w:rsidR="00194386" w:rsidRPr="00A60E50" w:rsidRDefault="007E40B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 xml:space="preserve">Membuat Perencanaan </w:t>
            </w:r>
            <w:r w:rsidR="008127A4"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engerjaan proyek</w:t>
            </w:r>
          </w:p>
        </w:tc>
        <w:tc>
          <w:tcPr>
            <w:tcW w:w="823" w:type="dxa"/>
          </w:tcPr>
          <w:p w14:paraId="2732FA03" w14:textId="6A17C8AF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  <w:t>1</w:t>
            </w:r>
          </w:p>
        </w:tc>
        <w:tc>
          <w:tcPr>
            <w:tcW w:w="1124" w:type="dxa"/>
          </w:tcPr>
          <w:p w14:paraId="3123C726" w14:textId="67F78FD3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8" w:type="dxa"/>
          </w:tcPr>
          <w:p w14:paraId="27B68B66" w14:textId="43B49F7A" w:rsidR="00194386" w:rsidRPr="00A60E50" w:rsidRDefault="266C251B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8 days</w:t>
            </w:r>
          </w:p>
        </w:tc>
        <w:tc>
          <w:tcPr>
            <w:tcW w:w="1249" w:type="dxa"/>
          </w:tcPr>
          <w:p w14:paraId="217A7647" w14:textId="084705CF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4" w:type="dxa"/>
          </w:tcPr>
          <w:p w14:paraId="16AF85C4" w14:textId="3FFD0BF5" w:rsidR="00194386" w:rsidRPr="00A60E50" w:rsidRDefault="00291718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</w:tcPr>
          <w:p w14:paraId="61B158AB" w14:textId="78977F2A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8 days</w:t>
            </w:r>
          </w:p>
        </w:tc>
        <w:tc>
          <w:tcPr>
            <w:tcW w:w="1545" w:type="dxa"/>
          </w:tcPr>
          <w:p w14:paraId="6BA38A76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0/11/22 8:00 AM </w:t>
            </w:r>
          </w:p>
        </w:tc>
        <w:tc>
          <w:tcPr>
            <w:tcW w:w="1545" w:type="dxa"/>
          </w:tcPr>
          <w:p w14:paraId="7C03B1BF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0/24/22 5:00 PM </w:t>
            </w:r>
          </w:p>
        </w:tc>
      </w:tr>
      <w:tr w:rsidR="00194386" w14:paraId="63B8623C" w14:textId="77777777" w:rsidTr="00145DC4">
        <w:trPr>
          <w:trHeight w:val="282"/>
        </w:trPr>
        <w:tc>
          <w:tcPr>
            <w:tcW w:w="671" w:type="dxa"/>
          </w:tcPr>
          <w:p w14:paraId="731AB5F4" w14:textId="77777777" w:rsidR="00194386" w:rsidRPr="00A60E50" w:rsidRDefault="0019438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7</w:t>
            </w:r>
          </w:p>
        </w:tc>
        <w:tc>
          <w:tcPr>
            <w:tcW w:w="3193" w:type="dxa"/>
          </w:tcPr>
          <w:p w14:paraId="799DA36C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lakukan team planning meeting</w:t>
            </w:r>
          </w:p>
        </w:tc>
        <w:tc>
          <w:tcPr>
            <w:tcW w:w="2485" w:type="dxa"/>
          </w:tcPr>
          <w:p w14:paraId="2F191152" w14:textId="46E13ECF" w:rsidR="00194386" w:rsidRPr="00A60E50" w:rsidRDefault="008127A4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pertemukan seluruh anggota proyek untuk membahas pembagian tugas</w:t>
            </w:r>
            <w:r w:rsidR="002417B8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dan perencanaan kerja</w:t>
            </w:r>
          </w:p>
        </w:tc>
        <w:tc>
          <w:tcPr>
            <w:tcW w:w="823" w:type="dxa"/>
          </w:tcPr>
          <w:p w14:paraId="381A0154" w14:textId="77777777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476A433" w14:textId="6458DA79" w:rsidR="00194386" w:rsidRPr="00A60E50" w:rsidRDefault="002E62B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5A52A96C" w14:textId="3E977547" w:rsidR="00194386" w:rsidRPr="00A60E50" w:rsidRDefault="004433A1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</w:tcPr>
          <w:p w14:paraId="3D154F76" w14:textId="7E8054ED" w:rsidR="00194386" w:rsidRPr="00A60E50" w:rsidRDefault="00C1585F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Plan and Meeting documentation </w:t>
            </w:r>
          </w:p>
        </w:tc>
        <w:tc>
          <w:tcPr>
            <w:tcW w:w="1084" w:type="dxa"/>
          </w:tcPr>
          <w:p w14:paraId="4B83689E" w14:textId="69C098FB" w:rsidR="00194386" w:rsidRPr="00A60E50" w:rsidRDefault="0029171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</w:tcPr>
          <w:p w14:paraId="2F934C96" w14:textId="4BF2E56D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</w:tcPr>
          <w:p w14:paraId="40EDF520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1/22 8:00 AM</w:t>
            </w:r>
          </w:p>
        </w:tc>
        <w:tc>
          <w:tcPr>
            <w:tcW w:w="1545" w:type="dxa"/>
          </w:tcPr>
          <w:p w14:paraId="03E1B647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2/22 1:00 PM</w:t>
            </w:r>
          </w:p>
        </w:tc>
      </w:tr>
      <w:tr w:rsidR="00194386" w14:paraId="5C33A2AE" w14:textId="77777777" w:rsidTr="00145DC4">
        <w:trPr>
          <w:trHeight w:val="270"/>
        </w:trPr>
        <w:tc>
          <w:tcPr>
            <w:tcW w:w="671" w:type="dxa"/>
            <w:vMerge w:val="restart"/>
          </w:tcPr>
          <w:p w14:paraId="339D8EB6" w14:textId="77777777" w:rsidR="00194386" w:rsidRPr="00A60E50" w:rsidRDefault="0019438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lastRenderedPageBreak/>
              <w:t>8</w:t>
            </w:r>
          </w:p>
        </w:tc>
        <w:tc>
          <w:tcPr>
            <w:tcW w:w="3193" w:type="dxa"/>
            <w:vMerge w:val="restart"/>
          </w:tcPr>
          <w:p w14:paraId="33AD9A6F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kontrak</w:t>
            </w:r>
          </w:p>
        </w:tc>
        <w:tc>
          <w:tcPr>
            <w:tcW w:w="2485" w:type="dxa"/>
            <w:vMerge w:val="restart"/>
          </w:tcPr>
          <w:p w14:paraId="32D66038" w14:textId="7D756EA5" w:rsidR="00194386" w:rsidRPr="00A60E50" w:rsidRDefault="009E711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nentukan hak dan kewajiban tiap </w:t>
            </w:r>
            <w:r w:rsidR="006546C1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anggota yang terlibat</w:t>
            </w:r>
            <w:r w:rsidR="00106B56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dalam tim</w:t>
            </w:r>
          </w:p>
        </w:tc>
        <w:tc>
          <w:tcPr>
            <w:tcW w:w="823" w:type="dxa"/>
            <w:vMerge w:val="restart"/>
          </w:tcPr>
          <w:p w14:paraId="4EC8DC00" w14:textId="2D7AD5A4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7</w:t>
            </w:r>
          </w:p>
        </w:tc>
        <w:tc>
          <w:tcPr>
            <w:tcW w:w="1124" w:type="dxa"/>
          </w:tcPr>
          <w:p w14:paraId="46705052" w14:textId="4C460EC5" w:rsidR="00194386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6C7EF793" w14:textId="7796232E" w:rsidR="00194386" w:rsidRPr="00A60E50" w:rsidRDefault="004433A1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289C9E07" w14:textId="0857CB05" w:rsidR="00194386" w:rsidRPr="00A60E50" w:rsidRDefault="00195D7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oU and NDA</w:t>
            </w:r>
          </w:p>
        </w:tc>
        <w:tc>
          <w:tcPr>
            <w:tcW w:w="1084" w:type="dxa"/>
            <w:vMerge w:val="restart"/>
          </w:tcPr>
          <w:p w14:paraId="454AA062" w14:textId="1CB9D35E" w:rsidR="00194386" w:rsidRPr="00A60E50" w:rsidRDefault="0029171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260A5A76" w14:textId="714C9E9D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763D14F0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2/22 1:00 PM</w:t>
            </w:r>
          </w:p>
        </w:tc>
        <w:tc>
          <w:tcPr>
            <w:tcW w:w="1545" w:type="dxa"/>
            <w:vMerge w:val="restart"/>
          </w:tcPr>
          <w:p w14:paraId="2059449C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3/22 5:00 PM</w:t>
            </w:r>
          </w:p>
        </w:tc>
      </w:tr>
      <w:tr w:rsidR="009F09D8" w14:paraId="387E13E3" w14:textId="77777777" w:rsidTr="00145DC4">
        <w:trPr>
          <w:trHeight w:val="270"/>
        </w:trPr>
        <w:tc>
          <w:tcPr>
            <w:tcW w:w="671" w:type="dxa"/>
            <w:vMerge/>
          </w:tcPr>
          <w:p w14:paraId="2AF3FCBC" w14:textId="77777777" w:rsidR="009F09D8" w:rsidRPr="00A60E50" w:rsidRDefault="009F09D8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D339222" w14:textId="77777777" w:rsidR="009F09D8" w:rsidRPr="00A60E50" w:rsidRDefault="009F09D8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E7A1A62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D532181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9392E19" w14:textId="556025B1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6C44D566" w14:textId="77777777" w:rsidR="00A846D4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  <w:p w14:paraId="01AA65EE" w14:textId="1D8E043A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0114FDB5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1D55BC9C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D316B74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BF43670" w14:textId="77777777" w:rsidR="009F09D8" w:rsidRPr="00A60E50" w:rsidRDefault="009F09D8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2D96180" w14:textId="77777777" w:rsidR="009F09D8" w:rsidRPr="00A60E50" w:rsidRDefault="009F09D8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F09D8" w14:paraId="55EB344B" w14:textId="77777777" w:rsidTr="00145DC4">
        <w:trPr>
          <w:trHeight w:val="270"/>
        </w:trPr>
        <w:tc>
          <w:tcPr>
            <w:tcW w:w="671" w:type="dxa"/>
            <w:vMerge/>
          </w:tcPr>
          <w:p w14:paraId="57CDC1A2" w14:textId="77777777" w:rsidR="009F09D8" w:rsidRPr="00A60E50" w:rsidRDefault="009F09D8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B8A3959" w14:textId="77777777" w:rsidR="009F09D8" w:rsidRPr="00A60E50" w:rsidRDefault="009F09D8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0C6C879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7505AC2F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5AB8C4B" w14:textId="72A6695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Laptop</w:t>
            </w:r>
          </w:p>
        </w:tc>
        <w:tc>
          <w:tcPr>
            <w:tcW w:w="898" w:type="dxa"/>
          </w:tcPr>
          <w:p w14:paraId="60A88F63" w14:textId="77777777" w:rsidR="00A846D4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  <w:p w14:paraId="513217F3" w14:textId="27BB89F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09CDA51D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144093A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A22B8AF" w14:textId="77777777" w:rsidR="009F09D8" w:rsidRPr="00A60E50" w:rsidRDefault="009F09D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113D768" w14:textId="77777777" w:rsidR="009F09D8" w:rsidRPr="00A60E50" w:rsidRDefault="009F09D8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13B95B6" w14:textId="77777777" w:rsidR="009F09D8" w:rsidRPr="00A60E50" w:rsidRDefault="009F09D8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37F88FF7" w14:textId="77777777" w:rsidTr="00145DC4">
        <w:trPr>
          <w:trHeight w:val="435"/>
        </w:trPr>
        <w:tc>
          <w:tcPr>
            <w:tcW w:w="671" w:type="dxa"/>
            <w:vMerge w:val="restart"/>
          </w:tcPr>
          <w:p w14:paraId="43F4E146" w14:textId="77777777" w:rsidR="00194386" w:rsidRPr="00A60E50" w:rsidRDefault="0019438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9</w:t>
            </w:r>
          </w:p>
        </w:tc>
        <w:tc>
          <w:tcPr>
            <w:tcW w:w="3193" w:type="dxa"/>
            <w:vMerge w:val="restart"/>
          </w:tcPr>
          <w:p w14:paraId="6FF134CF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scope statement</w:t>
            </w:r>
          </w:p>
        </w:tc>
        <w:tc>
          <w:tcPr>
            <w:tcW w:w="2485" w:type="dxa"/>
            <w:vMerge w:val="restart"/>
          </w:tcPr>
          <w:p w14:paraId="40576BBC" w14:textId="557FB6A7" w:rsidR="00194386" w:rsidRPr="00A60E50" w:rsidRDefault="002031A4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ndetailkan </w:t>
            </w:r>
            <w:r w:rsidR="00760CA6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deliverable dan tujuan utama proyek</w:t>
            </w:r>
          </w:p>
        </w:tc>
        <w:tc>
          <w:tcPr>
            <w:tcW w:w="823" w:type="dxa"/>
            <w:vMerge w:val="restart"/>
          </w:tcPr>
          <w:p w14:paraId="7798EDF0" w14:textId="5C62B5EA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w w:val="99"/>
                <w:sz w:val="20"/>
                <w:szCs w:val="20"/>
              </w:rPr>
              <w:t>8</w:t>
            </w:r>
          </w:p>
        </w:tc>
        <w:tc>
          <w:tcPr>
            <w:tcW w:w="1124" w:type="dxa"/>
          </w:tcPr>
          <w:p w14:paraId="01E7138E" w14:textId="76C6BAE7" w:rsidR="0019438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286A1AA1" w14:textId="3C276742" w:rsidR="00194386" w:rsidRPr="00A60E50" w:rsidRDefault="00E67DB4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9 hours</w:t>
            </w:r>
          </w:p>
        </w:tc>
        <w:tc>
          <w:tcPr>
            <w:tcW w:w="1249" w:type="dxa"/>
            <w:vMerge w:val="restart"/>
          </w:tcPr>
          <w:p w14:paraId="1821AA9F" w14:textId="20A79435" w:rsidR="00194386" w:rsidRPr="00A60E50" w:rsidRDefault="00914A71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Project Scope Statement</w:t>
            </w:r>
          </w:p>
        </w:tc>
        <w:tc>
          <w:tcPr>
            <w:tcW w:w="1084" w:type="dxa"/>
            <w:vMerge w:val="restart"/>
          </w:tcPr>
          <w:p w14:paraId="79E82A40" w14:textId="2FE0FEC1" w:rsidR="00194386" w:rsidRPr="00A60E50" w:rsidRDefault="0029171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1383EDD3" w14:textId="569A714E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 days</w:t>
            </w:r>
          </w:p>
        </w:tc>
        <w:tc>
          <w:tcPr>
            <w:tcW w:w="1545" w:type="dxa"/>
            <w:vMerge w:val="restart"/>
          </w:tcPr>
          <w:p w14:paraId="47477E9C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4/22 8:00 AM</w:t>
            </w:r>
          </w:p>
        </w:tc>
        <w:tc>
          <w:tcPr>
            <w:tcW w:w="1545" w:type="dxa"/>
            <w:vMerge w:val="restart"/>
          </w:tcPr>
          <w:p w14:paraId="1CD1010A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9/22 12:00 PM</w:t>
            </w:r>
          </w:p>
        </w:tc>
      </w:tr>
      <w:tr w:rsidR="00FB3236" w14:paraId="289EFA78" w14:textId="77777777" w:rsidTr="00145DC4">
        <w:trPr>
          <w:trHeight w:val="435"/>
        </w:trPr>
        <w:tc>
          <w:tcPr>
            <w:tcW w:w="671" w:type="dxa"/>
            <w:vMerge/>
          </w:tcPr>
          <w:p w14:paraId="60643BD4" w14:textId="77777777" w:rsidR="00FB3236" w:rsidRPr="00A60E50" w:rsidRDefault="00FB323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0582948" w14:textId="77777777" w:rsidR="00FB3236" w:rsidRPr="00A60E50" w:rsidRDefault="00FB323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1346CE5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34280CE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954517B" w14:textId="1E590452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02C68BB7" w14:textId="0612D968" w:rsidR="00FB3236" w:rsidRPr="00A60E50" w:rsidRDefault="00E67DB4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9 hours </w:t>
            </w:r>
          </w:p>
        </w:tc>
        <w:tc>
          <w:tcPr>
            <w:tcW w:w="1249" w:type="dxa"/>
            <w:vMerge/>
          </w:tcPr>
          <w:p w14:paraId="15EAAF85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75C3218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6FABD13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C34737E" w14:textId="77777777" w:rsidR="00FB3236" w:rsidRPr="00A60E50" w:rsidRDefault="00FB323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33F90B3" w14:textId="77777777" w:rsidR="00FB3236" w:rsidRPr="00A60E50" w:rsidRDefault="00FB323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3236" w14:paraId="1199BEBF" w14:textId="77777777" w:rsidTr="00145DC4">
        <w:trPr>
          <w:trHeight w:val="435"/>
        </w:trPr>
        <w:tc>
          <w:tcPr>
            <w:tcW w:w="671" w:type="dxa"/>
            <w:vMerge/>
          </w:tcPr>
          <w:p w14:paraId="75FBA675" w14:textId="77777777" w:rsidR="00FB3236" w:rsidRPr="00A60E50" w:rsidRDefault="00FB323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22DC0AD" w14:textId="77777777" w:rsidR="00FB3236" w:rsidRPr="00A60E50" w:rsidRDefault="00FB323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0459586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8860601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8A12369" w14:textId="62C7695C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38D86530" w14:textId="41367CD8" w:rsidR="00FB3236" w:rsidRPr="00A60E50" w:rsidRDefault="00E67DB4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9 hours </w:t>
            </w:r>
          </w:p>
        </w:tc>
        <w:tc>
          <w:tcPr>
            <w:tcW w:w="1249" w:type="dxa"/>
            <w:vMerge/>
          </w:tcPr>
          <w:p w14:paraId="60AEA772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75AA56B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B88CE04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A54489F" w14:textId="77777777" w:rsidR="00FB3236" w:rsidRPr="00A60E50" w:rsidRDefault="00FB323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E72B514" w14:textId="77777777" w:rsidR="00FB3236" w:rsidRPr="00A60E50" w:rsidRDefault="00FB323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3236" w14:paraId="7B7EC72B" w14:textId="77777777" w:rsidTr="00145DC4">
        <w:trPr>
          <w:trHeight w:val="435"/>
        </w:trPr>
        <w:tc>
          <w:tcPr>
            <w:tcW w:w="671" w:type="dxa"/>
            <w:vMerge/>
          </w:tcPr>
          <w:p w14:paraId="5237703D" w14:textId="77777777" w:rsidR="00FB3236" w:rsidRPr="00A60E50" w:rsidRDefault="00FB323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3D9BF9C" w14:textId="77777777" w:rsidR="00FB3236" w:rsidRPr="00A60E50" w:rsidRDefault="00FB323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3988948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DD75F2E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A6B4140" w14:textId="019FC02A" w:rsidR="00FB3236" w:rsidRPr="00A60E50" w:rsidRDefault="00446544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5FB31069" w14:textId="32A67CFA" w:rsidR="00FB3236" w:rsidRPr="00A60E50" w:rsidRDefault="00E67DB4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9 hours </w:t>
            </w:r>
          </w:p>
        </w:tc>
        <w:tc>
          <w:tcPr>
            <w:tcW w:w="1249" w:type="dxa"/>
            <w:vMerge/>
          </w:tcPr>
          <w:p w14:paraId="73897604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B816A8A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2EE13056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00824FE" w14:textId="77777777" w:rsidR="00FB3236" w:rsidRPr="00A60E50" w:rsidRDefault="00FB323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37FDE45" w14:textId="77777777" w:rsidR="00FB3236" w:rsidRPr="00A60E50" w:rsidRDefault="00FB323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3236" w14:paraId="59836295" w14:textId="77777777" w:rsidTr="00145DC4">
        <w:trPr>
          <w:trHeight w:val="287"/>
        </w:trPr>
        <w:tc>
          <w:tcPr>
            <w:tcW w:w="671" w:type="dxa"/>
            <w:vMerge/>
          </w:tcPr>
          <w:p w14:paraId="49ABAF1C" w14:textId="77777777" w:rsidR="00FB3236" w:rsidRPr="00A60E50" w:rsidRDefault="00FB3236" w:rsidP="00DA424E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A69B3FD" w14:textId="77777777" w:rsidR="00FB3236" w:rsidRPr="00A60E50" w:rsidRDefault="00FB323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42AE38D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C686E9E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w w:val="99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D68676E" w14:textId="5910FC34" w:rsidR="00FB3236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15916270" w14:textId="77777777" w:rsidR="00A846D4" w:rsidRPr="00A60E50" w:rsidRDefault="00707D23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 days</w:t>
            </w:r>
          </w:p>
          <w:p w14:paraId="5954E477" w14:textId="70B61D5D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28CD8CA9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09A0AA8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097B203" w14:textId="77777777" w:rsidR="00FB3236" w:rsidRPr="00A60E50" w:rsidRDefault="00FB323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694F4FB" w14:textId="77777777" w:rsidR="00FB3236" w:rsidRPr="00A60E50" w:rsidRDefault="00FB323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B871D80" w14:textId="77777777" w:rsidR="00FB3236" w:rsidRPr="00A60E50" w:rsidRDefault="00FB323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17085700" w14:textId="77777777" w:rsidTr="00145DC4">
        <w:trPr>
          <w:trHeight w:val="351"/>
        </w:trPr>
        <w:tc>
          <w:tcPr>
            <w:tcW w:w="671" w:type="dxa"/>
            <w:vMerge w:val="restart"/>
          </w:tcPr>
          <w:p w14:paraId="55B7C794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3193" w:type="dxa"/>
            <w:vMerge w:val="restart"/>
          </w:tcPr>
          <w:p w14:paraId="1E0F76A1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Work Breakdown Structure</w:t>
            </w:r>
          </w:p>
        </w:tc>
        <w:tc>
          <w:tcPr>
            <w:tcW w:w="2485" w:type="dxa"/>
            <w:vMerge w:val="restart"/>
          </w:tcPr>
          <w:p w14:paraId="3B8F35E0" w14:textId="1AD204B3" w:rsidR="00194386" w:rsidRPr="00A60E50" w:rsidRDefault="002031A4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buat rincian tugas secara detail</w:t>
            </w:r>
          </w:p>
        </w:tc>
        <w:tc>
          <w:tcPr>
            <w:tcW w:w="823" w:type="dxa"/>
            <w:vMerge w:val="restart"/>
          </w:tcPr>
          <w:p w14:paraId="7D84C2F9" w14:textId="51E9BAD5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9SS</w:t>
            </w:r>
          </w:p>
        </w:tc>
        <w:tc>
          <w:tcPr>
            <w:tcW w:w="1124" w:type="dxa"/>
          </w:tcPr>
          <w:p w14:paraId="6C13DC9B" w14:textId="7A839A94" w:rsidR="00194386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Bryan Bernigen</w:t>
            </w:r>
          </w:p>
        </w:tc>
        <w:tc>
          <w:tcPr>
            <w:tcW w:w="898" w:type="dxa"/>
          </w:tcPr>
          <w:p w14:paraId="33DE9593" w14:textId="7BFD7906" w:rsidR="00194386" w:rsidRPr="00A60E50" w:rsidRDefault="00815C44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24538F6F" w14:textId="63A035DC" w:rsidR="00194386" w:rsidRPr="00A60E50" w:rsidRDefault="00914A71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Work Breakdown Structure</w:t>
            </w:r>
          </w:p>
        </w:tc>
        <w:tc>
          <w:tcPr>
            <w:tcW w:w="1084" w:type="dxa"/>
            <w:vMerge w:val="restart"/>
          </w:tcPr>
          <w:p w14:paraId="591243F2" w14:textId="659A02E2" w:rsidR="00194386" w:rsidRPr="00A60E50" w:rsidRDefault="0029171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5246C61E" w14:textId="6888EE26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 days</w:t>
            </w:r>
          </w:p>
        </w:tc>
        <w:tc>
          <w:tcPr>
            <w:tcW w:w="1545" w:type="dxa"/>
            <w:vMerge w:val="restart"/>
          </w:tcPr>
          <w:p w14:paraId="002B5F9E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4/22 8:00 AM</w:t>
            </w:r>
          </w:p>
        </w:tc>
        <w:tc>
          <w:tcPr>
            <w:tcW w:w="1545" w:type="dxa"/>
            <w:vMerge w:val="restart"/>
          </w:tcPr>
          <w:p w14:paraId="1AFFE766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9/22 12:00 PM</w:t>
            </w:r>
          </w:p>
        </w:tc>
      </w:tr>
      <w:tr w:rsidR="00A818E0" w14:paraId="710EB406" w14:textId="77777777" w:rsidTr="00145DC4">
        <w:trPr>
          <w:trHeight w:val="348"/>
        </w:trPr>
        <w:tc>
          <w:tcPr>
            <w:tcW w:w="671" w:type="dxa"/>
            <w:vMerge/>
          </w:tcPr>
          <w:p w14:paraId="15ED1F9E" w14:textId="77777777" w:rsidR="00A818E0" w:rsidRPr="00A60E50" w:rsidRDefault="00A818E0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44E2A539" w14:textId="77777777" w:rsidR="00A818E0" w:rsidRPr="00A60E50" w:rsidRDefault="00A818E0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5E957B8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3D709C8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B9F12A1" w14:textId="7408576A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Maharani Ayu P</w:t>
            </w:r>
            <w:r w:rsidR="00707D23"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utri Irawan</w:t>
            </w:r>
          </w:p>
        </w:tc>
        <w:tc>
          <w:tcPr>
            <w:tcW w:w="898" w:type="dxa"/>
          </w:tcPr>
          <w:p w14:paraId="709A5D36" w14:textId="33A35AB8" w:rsidR="00A818E0" w:rsidRPr="00A60E50" w:rsidRDefault="00815C44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 </w:t>
            </w:r>
          </w:p>
        </w:tc>
        <w:tc>
          <w:tcPr>
            <w:tcW w:w="1249" w:type="dxa"/>
            <w:vMerge/>
          </w:tcPr>
          <w:p w14:paraId="6CF6DFB1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5F08BE6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833E77A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A43DC88" w14:textId="77777777" w:rsidR="00A818E0" w:rsidRPr="00A60E50" w:rsidRDefault="00A818E0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8702380" w14:textId="77777777" w:rsidR="00A818E0" w:rsidRPr="00A60E50" w:rsidRDefault="00A818E0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18E0" w14:paraId="170AE276" w14:textId="77777777" w:rsidTr="00145DC4">
        <w:trPr>
          <w:trHeight w:val="348"/>
        </w:trPr>
        <w:tc>
          <w:tcPr>
            <w:tcW w:w="671" w:type="dxa"/>
            <w:vMerge/>
          </w:tcPr>
          <w:p w14:paraId="5C1D31CE" w14:textId="77777777" w:rsidR="00A818E0" w:rsidRPr="00A60E50" w:rsidRDefault="00A818E0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70C8DC4" w14:textId="77777777" w:rsidR="00A818E0" w:rsidRPr="00A60E50" w:rsidRDefault="00A818E0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7A7818D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021E6E6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4FA3D5E1" w14:textId="1BF39E9C" w:rsidR="00A818E0" w:rsidRPr="00A60E50" w:rsidRDefault="00707D23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Maria Khelli</w:t>
            </w:r>
          </w:p>
        </w:tc>
        <w:tc>
          <w:tcPr>
            <w:tcW w:w="898" w:type="dxa"/>
          </w:tcPr>
          <w:p w14:paraId="5B50E7C9" w14:textId="35C84CCD" w:rsidR="00A818E0" w:rsidRPr="00A60E50" w:rsidRDefault="00135B2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 </w:t>
            </w:r>
          </w:p>
        </w:tc>
        <w:tc>
          <w:tcPr>
            <w:tcW w:w="1249" w:type="dxa"/>
            <w:vMerge/>
          </w:tcPr>
          <w:p w14:paraId="49D8FC0F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44AB6D3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1547B4A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10AC065" w14:textId="77777777" w:rsidR="00A818E0" w:rsidRPr="00A60E50" w:rsidRDefault="00A818E0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483957F" w14:textId="77777777" w:rsidR="00A818E0" w:rsidRPr="00A60E50" w:rsidRDefault="00A818E0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18E0" w14:paraId="43125EF7" w14:textId="77777777" w:rsidTr="00145DC4">
        <w:trPr>
          <w:trHeight w:val="348"/>
        </w:trPr>
        <w:tc>
          <w:tcPr>
            <w:tcW w:w="671" w:type="dxa"/>
            <w:vMerge/>
          </w:tcPr>
          <w:p w14:paraId="179E8620" w14:textId="77777777" w:rsidR="00A818E0" w:rsidRPr="00A60E50" w:rsidRDefault="00A818E0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78C2CC4" w14:textId="77777777" w:rsidR="00A818E0" w:rsidRPr="00A60E50" w:rsidRDefault="00A818E0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79E20B4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8594BBF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4BB9444" w14:textId="0B203206" w:rsidR="00A818E0" w:rsidRPr="00A60E50" w:rsidRDefault="00707D23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Ng Kyle</w:t>
            </w:r>
          </w:p>
        </w:tc>
        <w:tc>
          <w:tcPr>
            <w:tcW w:w="898" w:type="dxa"/>
          </w:tcPr>
          <w:p w14:paraId="2B3398D2" w14:textId="0F7DD144" w:rsidR="00A818E0" w:rsidRPr="00A60E50" w:rsidRDefault="00135B2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 </w:t>
            </w:r>
          </w:p>
        </w:tc>
        <w:tc>
          <w:tcPr>
            <w:tcW w:w="1249" w:type="dxa"/>
            <w:vMerge/>
          </w:tcPr>
          <w:p w14:paraId="757A78E4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67CC367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2B613AEF" w14:textId="77777777" w:rsidR="00A818E0" w:rsidRPr="00A60E50" w:rsidRDefault="00A818E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C1EA7AF" w14:textId="77777777" w:rsidR="00A818E0" w:rsidRPr="00A60E50" w:rsidRDefault="00A818E0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F13BBA4" w14:textId="77777777" w:rsidR="00A818E0" w:rsidRPr="00A60E50" w:rsidRDefault="00A818E0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40A2C96C" w14:textId="77777777" w:rsidTr="00145DC4">
        <w:trPr>
          <w:trHeight w:val="282"/>
        </w:trPr>
        <w:tc>
          <w:tcPr>
            <w:tcW w:w="671" w:type="dxa"/>
          </w:tcPr>
          <w:p w14:paraId="35FE4FAD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3193" w:type="dxa"/>
          </w:tcPr>
          <w:p w14:paraId="4DDCDAEA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Membuat Schedule</w:t>
            </w:r>
          </w:p>
        </w:tc>
        <w:tc>
          <w:tcPr>
            <w:tcW w:w="2485" w:type="dxa"/>
          </w:tcPr>
          <w:p w14:paraId="2D280A0E" w14:textId="4996BF8D" w:rsidR="00194386" w:rsidRPr="00A60E50" w:rsidRDefault="00B43409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 xml:space="preserve">Membuat </w:t>
            </w:r>
            <w:r w:rsidR="007469C0"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 xml:space="preserve">penjadwalan </w:t>
            </w:r>
            <w:r w:rsidR="00A3720B"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 xml:space="preserve">SDM, </w:t>
            </w:r>
            <w:r w:rsidR="00CA0224"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 xml:space="preserve">barang, dan </w:t>
            </w:r>
            <w:r w:rsidR="005B24E1"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tugas</w:t>
            </w:r>
          </w:p>
        </w:tc>
        <w:tc>
          <w:tcPr>
            <w:tcW w:w="823" w:type="dxa"/>
          </w:tcPr>
          <w:p w14:paraId="75816051" w14:textId="77777777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24" w:type="dxa"/>
          </w:tcPr>
          <w:p w14:paraId="7FD0446C" w14:textId="2761FF06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8" w:type="dxa"/>
          </w:tcPr>
          <w:p w14:paraId="24F556A1" w14:textId="616F5508" w:rsidR="00194386" w:rsidRPr="00A60E50" w:rsidRDefault="0B3ABC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2 days</w:t>
            </w:r>
          </w:p>
        </w:tc>
        <w:tc>
          <w:tcPr>
            <w:tcW w:w="1249" w:type="dxa"/>
          </w:tcPr>
          <w:p w14:paraId="0E645B09" w14:textId="6D7AD57E" w:rsidR="00194386" w:rsidRPr="00A60E50" w:rsidRDefault="00914A71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Project Schedule</w:t>
            </w:r>
            <w:r w:rsidR="004A60CF"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atement</w:t>
            </w:r>
          </w:p>
        </w:tc>
        <w:tc>
          <w:tcPr>
            <w:tcW w:w="1084" w:type="dxa"/>
          </w:tcPr>
          <w:p w14:paraId="50CFDC62" w14:textId="606D90F6" w:rsidR="00194386" w:rsidRPr="00A60E50" w:rsidRDefault="00291718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</w:tcPr>
          <w:p w14:paraId="2CC7174E" w14:textId="03BF64B7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2 days</w:t>
            </w:r>
          </w:p>
        </w:tc>
        <w:tc>
          <w:tcPr>
            <w:tcW w:w="1545" w:type="dxa"/>
          </w:tcPr>
          <w:p w14:paraId="6CD5CC12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0/19/22 12:00 PM </w:t>
            </w:r>
          </w:p>
        </w:tc>
        <w:tc>
          <w:tcPr>
            <w:tcW w:w="1545" w:type="dxa"/>
          </w:tcPr>
          <w:p w14:paraId="6102CC58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0/22/22 12:00 PM </w:t>
            </w:r>
          </w:p>
        </w:tc>
      </w:tr>
      <w:tr w:rsidR="00194386" w14:paraId="27E1BD87" w14:textId="77777777" w:rsidTr="00145DC4">
        <w:trPr>
          <w:trHeight w:val="308"/>
        </w:trPr>
        <w:tc>
          <w:tcPr>
            <w:tcW w:w="671" w:type="dxa"/>
            <w:vMerge w:val="restart"/>
          </w:tcPr>
          <w:p w14:paraId="401618B7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3193" w:type="dxa"/>
            <w:vMerge w:val="restart"/>
          </w:tcPr>
          <w:p w14:paraId="79C55D43" w14:textId="77777777" w:rsidR="00194386" w:rsidRPr="00A60E50" w:rsidRDefault="00194386" w:rsidP="00DA424E">
            <w:pPr>
              <w:pStyle w:val="TableParagraph"/>
              <w:ind w:right="30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Menentukan alokasi sumber daya </w:t>
            </w:r>
            <w:r w:rsidRPr="00A60E50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...</w:t>
            </w:r>
          </w:p>
        </w:tc>
        <w:tc>
          <w:tcPr>
            <w:tcW w:w="2485" w:type="dxa"/>
            <w:vMerge w:val="restart"/>
          </w:tcPr>
          <w:p w14:paraId="17301490" w14:textId="5FA7D83B" w:rsidR="00194386" w:rsidRPr="00A60E50" w:rsidRDefault="00760CA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</w:t>
            </w:r>
            <w:r w:rsidR="00A965F1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nentukan alokasi sumber daya agar dapat dialokasikan secara maksimal</w:t>
            </w:r>
          </w:p>
        </w:tc>
        <w:tc>
          <w:tcPr>
            <w:tcW w:w="823" w:type="dxa"/>
            <w:vMerge w:val="restart"/>
          </w:tcPr>
          <w:p w14:paraId="66DE9325" w14:textId="0EB15BA4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24" w:type="dxa"/>
          </w:tcPr>
          <w:p w14:paraId="7328A6F2" w14:textId="5E4A96D0" w:rsidR="00194386" w:rsidRPr="00A60E50" w:rsidRDefault="00707D23" w:rsidP="00C6721E">
            <w:pPr>
              <w:pStyle w:val="TableParagraph"/>
              <w:ind w:right="4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68EB6A5D" w14:textId="750F9BDB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7F4EB09D" w14:textId="3A301D1B" w:rsidR="00194386" w:rsidRPr="00A60E50" w:rsidRDefault="005B42A1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dokumentasi</w:t>
            </w:r>
            <w:r w:rsidR="0095092E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alokasi sumber daya</w:t>
            </w:r>
          </w:p>
        </w:tc>
        <w:tc>
          <w:tcPr>
            <w:tcW w:w="1084" w:type="dxa"/>
            <w:vMerge w:val="restart"/>
          </w:tcPr>
          <w:p w14:paraId="35F8B0DB" w14:textId="665F06AE" w:rsidR="00194386" w:rsidRPr="00A60E50" w:rsidRDefault="0029171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2397D6C4" w14:textId="036DEEA2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1316E7C3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9/22 12:00 PM</w:t>
            </w:r>
          </w:p>
        </w:tc>
        <w:tc>
          <w:tcPr>
            <w:tcW w:w="1545" w:type="dxa"/>
            <w:vMerge w:val="restart"/>
          </w:tcPr>
          <w:p w14:paraId="70C5CD0C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0/22 5:00 PM</w:t>
            </w:r>
          </w:p>
        </w:tc>
      </w:tr>
      <w:tr w:rsidR="00707D23" w14:paraId="34F0C400" w14:textId="77777777" w:rsidTr="00145DC4">
        <w:trPr>
          <w:trHeight w:val="307"/>
        </w:trPr>
        <w:tc>
          <w:tcPr>
            <w:tcW w:w="671" w:type="dxa"/>
            <w:vMerge/>
          </w:tcPr>
          <w:p w14:paraId="57D2F0BA" w14:textId="77777777" w:rsidR="00707D23" w:rsidRPr="00A60E50" w:rsidRDefault="00707D23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26A01D6" w14:textId="77777777" w:rsidR="00707D23" w:rsidRPr="00A60E50" w:rsidRDefault="00707D23" w:rsidP="00DA424E">
            <w:pPr>
              <w:pStyle w:val="TableParagraph"/>
              <w:ind w:right="3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7D548A8" w14:textId="77777777" w:rsidR="00707D23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C512DAC" w14:textId="77777777" w:rsidR="00707D23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151F4C1" w14:textId="33E28BFC" w:rsidR="00707D23" w:rsidRPr="00A60E50" w:rsidRDefault="00707D23" w:rsidP="00C6721E">
            <w:pPr>
              <w:pStyle w:val="TableParagraph"/>
              <w:ind w:right="41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30275EB7" w14:textId="25EE7A6D" w:rsidR="00707D23" w:rsidRPr="00A60E50" w:rsidRDefault="003D4DE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71695AB5" w14:textId="77777777" w:rsidR="00707D23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1C9D5DA" w14:textId="77777777" w:rsidR="00707D23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71DEF06" w14:textId="77777777" w:rsidR="00707D23" w:rsidRPr="00A60E50" w:rsidRDefault="00707D2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267A980" w14:textId="77777777" w:rsidR="00707D23" w:rsidRPr="00A60E50" w:rsidRDefault="00707D23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DDE51B0" w14:textId="77777777" w:rsidR="00707D23" w:rsidRPr="00A60E50" w:rsidRDefault="00707D23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14A9C71C" w14:textId="77777777" w:rsidTr="00145DC4">
        <w:trPr>
          <w:trHeight w:val="308"/>
        </w:trPr>
        <w:tc>
          <w:tcPr>
            <w:tcW w:w="671" w:type="dxa"/>
            <w:vMerge w:val="restart"/>
          </w:tcPr>
          <w:p w14:paraId="1A30AC5A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193" w:type="dxa"/>
            <w:vMerge w:val="restart"/>
          </w:tcPr>
          <w:p w14:paraId="2B8AB2E8" w14:textId="77777777" w:rsidR="00194386" w:rsidRPr="00A60E50" w:rsidRDefault="00194386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nentukan durasi setiap tugas</w:t>
            </w:r>
          </w:p>
        </w:tc>
        <w:tc>
          <w:tcPr>
            <w:tcW w:w="2485" w:type="dxa"/>
            <w:vMerge w:val="restart"/>
          </w:tcPr>
          <w:p w14:paraId="5EB512BF" w14:textId="34710C82" w:rsidR="00194386" w:rsidRPr="00A60E50" w:rsidRDefault="00A965F1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nentukan durasi </w:t>
            </w:r>
            <w:r w:rsidR="00C77B7C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setiap task agar timeline dapat dibentuk</w:t>
            </w:r>
          </w:p>
        </w:tc>
        <w:tc>
          <w:tcPr>
            <w:tcW w:w="823" w:type="dxa"/>
            <w:vMerge w:val="restart"/>
          </w:tcPr>
          <w:p w14:paraId="5932B523" w14:textId="45156963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SS</w:t>
            </w:r>
          </w:p>
        </w:tc>
        <w:tc>
          <w:tcPr>
            <w:tcW w:w="1124" w:type="dxa"/>
          </w:tcPr>
          <w:p w14:paraId="34F86D09" w14:textId="3C8E3D4E" w:rsidR="00194386" w:rsidRPr="00A60E50" w:rsidRDefault="003D4DE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6A57AA68" w14:textId="6FF7BB2C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60E153E4" w14:textId="3B210ACA" w:rsidR="00194386" w:rsidRPr="00A60E50" w:rsidRDefault="005B42A1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dokumentasipembagian durasi setiap task</w:t>
            </w:r>
          </w:p>
        </w:tc>
        <w:tc>
          <w:tcPr>
            <w:tcW w:w="1084" w:type="dxa"/>
            <w:vMerge w:val="restart"/>
          </w:tcPr>
          <w:p w14:paraId="2CE8CCD5" w14:textId="66902ED4" w:rsidR="00194386" w:rsidRPr="00A60E50" w:rsidRDefault="0029171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02FE3192" w14:textId="5A0685F5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6CC065DC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9/22 12:00 PM</w:t>
            </w:r>
          </w:p>
        </w:tc>
        <w:tc>
          <w:tcPr>
            <w:tcW w:w="1545" w:type="dxa"/>
            <w:vMerge w:val="restart"/>
          </w:tcPr>
          <w:p w14:paraId="2C108F21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0/22 5:00 PM</w:t>
            </w:r>
          </w:p>
        </w:tc>
      </w:tr>
      <w:tr w:rsidR="003D4DE8" w14:paraId="260CDCA4" w14:textId="77777777" w:rsidTr="00145DC4">
        <w:trPr>
          <w:trHeight w:val="307"/>
        </w:trPr>
        <w:tc>
          <w:tcPr>
            <w:tcW w:w="671" w:type="dxa"/>
            <w:vMerge/>
          </w:tcPr>
          <w:p w14:paraId="07B5C24F" w14:textId="77777777" w:rsidR="003D4DE8" w:rsidRPr="00A60E50" w:rsidRDefault="003D4DE8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2EC1495" w14:textId="77777777" w:rsidR="003D4DE8" w:rsidRPr="00A60E50" w:rsidRDefault="003D4DE8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5DE87B3" w14:textId="77777777" w:rsidR="003D4DE8" w:rsidRPr="00A60E50" w:rsidRDefault="003D4DE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508A344" w14:textId="77777777" w:rsidR="003D4DE8" w:rsidRPr="00A60E50" w:rsidRDefault="003D4DE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76C14E3" w14:textId="5E1BC851" w:rsidR="003D4DE8" w:rsidRPr="00A60E50" w:rsidRDefault="003D4DE8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586A103F" w14:textId="20BF1B9F" w:rsidR="003D4DE8" w:rsidRPr="00A60E50" w:rsidRDefault="008642A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77FE1B2C" w14:textId="77777777" w:rsidR="003D4DE8" w:rsidRPr="00A60E50" w:rsidRDefault="003D4DE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A656277" w14:textId="77777777" w:rsidR="003D4DE8" w:rsidRPr="00A60E50" w:rsidRDefault="003D4DE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E7F5642" w14:textId="77777777" w:rsidR="003D4DE8" w:rsidRPr="00A60E50" w:rsidRDefault="003D4DE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61CF274" w14:textId="77777777" w:rsidR="003D4DE8" w:rsidRPr="00A60E50" w:rsidRDefault="003D4DE8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F8E02C4" w14:textId="77777777" w:rsidR="003D4DE8" w:rsidRPr="00A60E50" w:rsidRDefault="003D4DE8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137B3DA1" w14:textId="77777777" w:rsidTr="00145DC4">
        <w:trPr>
          <w:trHeight w:val="308"/>
        </w:trPr>
        <w:tc>
          <w:tcPr>
            <w:tcW w:w="671" w:type="dxa"/>
            <w:vMerge w:val="restart"/>
          </w:tcPr>
          <w:p w14:paraId="50483930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3193" w:type="dxa"/>
            <w:vMerge w:val="restart"/>
          </w:tcPr>
          <w:p w14:paraId="4FA274BF" w14:textId="77777777" w:rsidR="00194386" w:rsidRPr="00A60E50" w:rsidRDefault="00194386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draf Gantt Chart</w:t>
            </w:r>
          </w:p>
        </w:tc>
        <w:tc>
          <w:tcPr>
            <w:tcW w:w="2485" w:type="dxa"/>
            <w:vMerge w:val="restart"/>
          </w:tcPr>
          <w:p w14:paraId="6C5D3C36" w14:textId="07C8547D" w:rsidR="00194386" w:rsidRPr="00A60E50" w:rsidRDefault="00C77B7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buat timeline</w:t>
            </w:r>
          </w:p>
        </w:tc>
        <w:tc>
          <w:tcPr>
            <w:tcW w:w="823" w:type="dxa"/>
            <w:vMerge w:val="restart"/>
          </w:tcPr>
          <w:p w14:paraId="2923A9C6" w14:textId="6178C764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3SS</w:t>
            </w:r>
          </w:p>
        </w:tc>
        <w:tc>
          <w:tcPr>
            <w:tcW w:w="1124" w:type="dxa"/>
          </w:tcPr>
          <w:p w14:paraId="15E6864E" w14:textId="78738FD5" w:rsidR="00194386" w:rsidRPr="00A60E50" w:rsidRDefault="008642A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2717A7B0" w14:textId="76299358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705EE9FE" w14:textId="006BC9D3" w:rsidR="00194386" w:rsidRPr="00A60E50" w:rsidRDefault="0095092E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Gantt Chart</w:t>
            </w:r>
          </w:p>
        </w:tc>
        <w:tc>
          <w:tcPr>
            <w:tcW w:w="1084" w:type="dxa"/>
            <w:vMerge w:val="restart"/>
          </w:tcPr>
          <w:p w14:paraId="09A684DE" w14:textId="44617141" w:rsidR="00194386" w:rsidRPr="00A60E50" w:rsidRDefault="0029171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26659609" w14:textId="6119AC31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22399829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19/22 12:00 PM</w:t>
            </w:r>
          </w:p>
        </w:tc>
        <w:tc>
          <w:tcPr>
            <w:tcW w:w="1545" w:type="dxa"/>
            <w:vMerge w:val="restart"/>
          </w:tcPr>
          <w:p w14:paraId="168F1BE9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0/22 5:00 PM</w:t>
            </w:r>
          </w:p>
        </w:tc>
      </w:tr>
      <w:tr w:rsidR="008642A7" w14:paraId="12BC1A15" w14:textId="77777777" w:rsidTr="00145DC4">
        <w:trPr>
          <w:trHeight w:val="307"/>
        </w:trPr>
        <w:tc>
          <w:tcPr>
            <w:tcW w:w="671" w:type="dxa"/>
            <w:vMerge/>
          </w:tcPr>
          <w:p w14:paraId="70E313FE" w14:textId="77777777" w:rsidR="008642A7" w:rsidRPr="00A60E50" w:rsidRDefault="008642A7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282F42E" w14:textId="77777777" w:rsidR="008642A7" w:rsidRPr="00A60E50" w:rsidRDefault="008642A7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04DE5AC3" w14:textId="77777777" w:rsidR="008642A7" w:rsidRPr="00A60E50" w:rsidRDefault="008642A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14C9A58" w14:textId="77777777" w:rsidR="008642A7" w:rsidRPr="00A60E50" w:rsidRDefault="008642A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2CA01F3" w14:textId="258524C2" w:rsidR="008642A7" w:rsidRPr="00A60E50" w:rsidRDefault="008642A7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2AB9BB45" w14:textId="0DBD878A" w:rsidR="008642A7" w:rsidRPr="00A60E50" w:rsidRDefault="008642A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32520070" w14:textId="77777777" w:rsidR="008642A7" w:rsidRPr="00A60E50" w:rsidRDefault="008642A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EE78F46" w14:textId="77777777" w:rsidR="008642A7" w:rsidRPr="00A60E50" w:rsidRDefault="008642A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47027F3" w14:textId="77777777" w:rsidR="008642A7" w:rsidRPr="00A60E50" w:rsidRDefault="008642A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DB985F8" w14:textId="77777777" w:rsidR="008642A7" w:rsidRPr="00A60E50" w:rsidRDefault="008642A7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1555C21" w14:textId="77777777" w:rsidR="008642A7" w:rsidRPr="00A60E50" w:rsidRDefault="008642A7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688CFCA7" w14:textId="77777777" w:rsidTr="00145DC4">
        <w:trPr>
          <w:trHeight w:val="308"/>
        </w:trPr>
        <w:tc>
          <w:tcPr>
            <w:tcW w:w="671" w:type="dxa"/>
            <w:vMerge w:val="restart"/>
          </w:tcPr>
          <w:p w14:paraId="79F804AE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3193" w:type="dxa"/>
            <w:vMerge w:val="restart"/>
          </w:tcPr>
          <w:p w14:paraId="1CEA20A0" w14:textId="77777777" w:rsidR="00194386" w:rsidRPr="00A60E50" w:rsidRDefault="00194386" w:rsidP="00DA424E">
            <w:pPr>
              <w:pStyle w:val="TableParagraph"/>
              <w:ind w:right="10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review dan merevisi Gantt Chart</w:t>
            </w:r>
          </w:p>
        </w:tc>
        <w:tc>
          <w:tcPr>
            <w:tcW w:w="2485" w:type="dxa"/>
            <w:vMerge w:val="restart"/>
          </w:tcPr>
          <w:p w14:paraId="13282F02" w14:textId="232F245B" w:rsidR="00194386" w:rsidRPr="00A60E50" w:rsidRDefault="00C77B7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perbaiki timeline</w:t>
            </w:r>
          </w:p>
        </w:tc>
        <w:tc>
          <w:tcPr>
            <w:tcW w:w="823" w:type="dxa"/>
            <w:vMerge w:val="restart"/>
          </w:tcPr>
          <w:p w14:paraId="4CF4CD98" w14:textId="71862BA8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24" w:type="dxa"/>
          </w:tcPr>
          <w:p w14:paraId="01B11E8C" w14:textId="05FB33C1" w:rsidR="00194386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093C87D7" w14:textId="67813F83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428C9C6A" w14:textId="7ACE4341" w:rsidR="00194386" w:rsidRPr="00A60E50" w:rsidRDefault="0095092E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Gantt Chart</w:t>
            </w:r>
          </w:p>
        </w:tc>
        <w:tc>
          <w:tcPr>
            <w:tcW w:w="1084" w:type="dxa"/>
            <w:vMerge w:val="restart"/>
          </w:tcPr>
          <w:p w14:paraId="662C7B1E" w14:textId="69429637" w:rsidR="00194386" w:rsidRPr="00A60E50" w:rsidRDefault="0029171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5CF2492E" w14:textId="75932121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55EE463F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1/22 8:00 AM</w:t>
            </w:r>
          </w:p>
        </w:tc>
        <w:tc>
          <w:tcPr>
            <w:tcW w:w="1545" w:type="dxa"/>
            <w:vMerge w:val="restart"/>
          </w:tcPr>
          <w:p w14:paraId="3109C53D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2/22 12:00 PM</w:t>
            </w:r>
          </w:p>
        </w:tc>
      </w:tr>
      <w:tr w:rsidR="008D08F7" w14:paraId="648AF690" w14:textId="77777777" w:rsidTr="00145DC4">
        <w:trPr>
          <w:trHeight w:val="307"/>
        </w:trPr>
        <w:tc>
          <w:tcPr>
            <w:tcW w:w="671" w:type="dxa"/>
            <w:vMerge/>
          </w:tcPr>
          <w:p w14:paraId="3DA613F4" w14:textId="77777777" w:rsidR="008D08F7" w:rsidRPr="00A60E50" w:rsidRDefault="008D08F7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27583D67" w14:textId="77777777" w:rsidR="008D08F7" w:rsidRPr="00A60E50" w:rsidRDefault="008D08F7" w:rsidP="00DA424E">
            <w:pPr>
              <w:pStyle w:val="TableParagraph"/>
              <w:ind w:right="10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F385003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E627AC0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30BF4BD" w14:textId="189C3B7F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4CB8BA18" w14:textId="1F76C593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65C816D7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8211411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80BA179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13E7BDF" w14:textId="77777777" w:rsidR="008D08F7" w:rsidRPr="00A60E50" w:rsidRDefault="008D08F7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522D67B" w14:textId="77777777" w:rsidR="008D08F7" w:rsidRPr="00A60E50" w:rsidRDefault="008D08F7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6AED6CE4" w14:textId="77777777" w:rsidTr="00145DC4">
        <w:trPr>
          <w:trHeight w:val="308"/>
        </w:trPr>
        <w:tc>
          <w:tcPr>
            <w:tcW w:w="671" w:type="dxa"/>
            <w:vMerge w:val="restart"/>
          </w:tcPr>
          <w:p w14:paraId="03C57919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3193" w:type="dxa"/>
            <w:vMerge w:val="restart"/>
          </w:tcPr>
          <w:p w14:paraId="6A263693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estimasi biaya</w:t>
            </w:r>
          </w:p>
        </w:tc>
        <w:tc>
          <w:tcPr>
            <w:tcW w:w="2485" w:type="dxa"/>
            <w:vMerge w:val="restart"/>
          </w:tcPr>
          <w:p w14:paraId="02F895A1" w14:textId="443DCD64" w:rsidR="00194386" w:rsidRPr="00A60E50" w:rsidRDefault="00C77B7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nentukan </w:t>
            </w:r>
            <w:r w:rsidR="008E44A5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perkiraan biaya yang diperlukan</w:t>
            </w:r>
          </w:p>
        </w:tc>
        <w:tc>
          <w:tcPr>
            <w:tcW w:w="823" w:type="dxa"/>
            <w:vMerge w:val="restart"/>
          </w:tcPr>
          <w:p w14:paraId="077D3C67" w14:textId="4345AE30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24" w:type="dxa"/>
          </w:tcPr>
          <w:p w14:paraId="7324D536" w14:textId="6C14F19B" w:rsidR="00194386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442A321D" w14:textId="59C7444E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6A86EA76" w14:textId="7B369374" w:rsidR="00194386" w:rsidRPr="00A60E50" w:rsidRDefault="004A60CF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Project Cost Statement</w:t>
            </w:r>
          </w:p>
        </w:tc>
        <w:tc>
          <w:tcPr>
            <w:tcW w:w="1084" w:type="dxa"/>
            <w:vMerge w:val="restart"/>
          </w:tcPr>
          <w:p w14:paraId="01BEF7BC" w14:textId="3A89A063" w:rsidR="00194386" w:rsidRPr="00A60E50" w:rsidRDefault="0029171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57088C34" w14:textId="06DAA69F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7DF788D2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2/22 12:00 PM</w:t>
            </w:r>
          </w:p>
        </w:tc>
        <w:tc>
          <w:tcPr>
            <w:tcW w:w="1545" w:type="dxa"/>
            <w:vMerge w:val="restart"/>
          </w:tcPr>
          <w:p w14:paraId="1C48C9A4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4/22 5:00 PM</w:t>
            </w:r>
          </w:p>
        </w:tc>
      </w:tr>
      <w:tr w:rsidR="008D08F7" w14:paraId="50A9B4E4" w14:textId="77777777" w:rsidTr="00145DC4">
        <w:trPr>
          <w:trHeight w:val="307"/>
        </w:trPr>
        <w:tc>
          <w:tcPr>
            <w:tcW w:w="671" w:type="dxa"/>
            <w:vMerge/>
          </w:tcPr>
          <w:p w14:paraId="221C9DF7" w14:textId="77777777" w:rsidR="008D08F7" w:rsidRPr="00A60E50" w:rsidRDefault="008D08F7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EE4DD6E" w14:textId="77777777" w:rsidR="008D08F7" w:rsidRPr="00A60E50" w:rsidRDefault="008D08F7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D0F907C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0926E8D9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4BF93CA" w14:textId="14E6E166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349586BF" w14:textId="54B3F4D9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675F2979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8C6E9DD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2069423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16DB5D1" w14:textId="77777777" w:rsidR="008D08F7" w:rsidRPr="00A60E50" w:rsidRDefault="008D08F7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8E4E81F" w14:textId="77777777" w:rsidR="008D08F7" w:rsidRPr="00A60E50" w:rsidRDefault="008D08F7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125A96F4" w14:textId="77777777" w:rsidTr="00145DC4">
        <w:trPr>
          <w:trHeight w:val="282"/>
        </w:trPr>
        <w:tc>
          <w:tcPr>
            <w:tcW w:w="671" w:type="dxa"/>
          </w:tcPr>
          <w:p w14:paraId="31775400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7</w:t>
            </w:r>
          </w:p>
        </w:tc>
        <w:tc>
          <w:tcPr>
            <w:tcW w:w="3193" w:type="dxa"/>
          </w:tcPr>
          <w:p w14:paraId="70C329CB" w14:textId="77777777" w:rsidR="00194386" w:rsidRPr="00A60E50" w:rsidRDefault="00194386" w:rsidP="00DA424E">
            <w:pPr>
              <w:pStyle w:val="TableParagraph"/>
              <w:spacing w:before="27"/>
              <w:ind w:left="4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0EE5EDD5" wp14:editId="25E1B562">
                  <wp:extent cx="88010" cy="88011"/>
                  <wp:effectExtent l="0" t="0" r="0" b="0"/>
                  <wp:docPr id="9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10" cy="88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60E50">
              <w:rPr>
                <w:rFonts w:ascii="Times New Roman" w:hAnsi="Times New Roman" w:cs="Times New Roman"/>
                <w:b/>
                <w:spacing w:val="4"/>
                <w:position w:val="2"/>
                <w:sz w:val="20"/>
                <w:szCs w:val="20"/>
              </w:rPr>
              <w:t>Mengeksekusi</w:t>
            </w:r>
          </w:p>
        </w:tc>
        <w:tc>
          <w:tcPr>
            <w:tcW w:w="2485" w:type="dxa"/>
          </w:tcPr>
          <w:p w14:paraId="56CAD1FA" w14:textId="77777777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3" w:type="dxa"/>
          </w:tcPr>
          <w:p w14:paraId="48153C4E" w14:textId="63383F7A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  <w:t>6</w:t>
            </w:r>
          </w:p>
        </w:tc>
        <w:tc>
          <w:tcPr>
            <w:tcW w:w="1124" w:type="dxa"/>
          </w:tcPr>
          <w:p w14:paraId="44CCB690" w14:textId="65F581C6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8" w:type="dxa"/>
          </w:tcPr>
          <w:p w14:paraId="37BC017A" w14:textId="70E41830" w:rsidR="00194386" w:rsidRPr="00A60E50" w:rsidRDefault="2F6C28E3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33</w:t>
            </w:r>
            <w:r w:rsidR="7A86D5B8"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ays</w:t>
            </w:r>
          </w:p>
        </w:tc>
        <w:tc>
          <w:tcPr>
            <w:tcW w:w="1249" w:type="dxa"/>
          </w:tcPr>
          <w:p w14:paraId="2A7104EF" w14:textId="147DC35A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4" w:type="dxa"/>
          </w:tcPr>
          <w:p w14:paraId="7B4C971B" w14:textId="55483D28" w:rsidR="00194386" w:rsidRPr="00A60E50" w:rsidRDefault="00CC3292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</w:tcPr>
          <w:p w14:paraId="0A275526" w14:textId="0ECA2617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31 days</w:t>
            </w:r>
          </w:p>
        </w:tc>
        <w:tc>
          <w:tcPr>
            <w:tcW w:w="1545" w:type="dxa"/>
          </w:tcPr>
          <w:p w14:paraId="21FA44C9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0/25/22 8:00 AM </w:t>
            </w:r>
          </w:p>
        </w:tc>
        <w:tc>
          <w:tcPr>
            <w:tcW w:w="1545" w:type="dxa"/>
          </w:tcPr>
          <w:p w14:paraId="192D8C6B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2/17/22 12:00 PM </w:t>
            </w:r>
          </w:p>
        </w:tc>
      </w:tr>
      <w:tr w:rsidR="00194386" w14:paraId="18BEA7AA" w14:textId="77777777" w:rsidTr="00145DC4">
        <w:trPr>
          <w:trHeight w:val="270"/>
        </w:trPr>
        <w:tc>
          <w:tcPr>
            <w:tcW w:w="671" w:type="dxa"/>
            <w:vMerge w:val="restart"/>
          </w:tcPr>
          <w:p w14:paraId="385DD41A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3193" w:type="dxa"/>
            <w:vMerge w:val="restart"/>
          </w:tcPr>
          <w:p w14:paraId="1C276231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Product Backlog</w:t>
            </w:r>
          </w:p>
        </w:tc>
        <w:tc>
          <w:tcPr>
            <w:tcW w:w="2485" w:type="dxa"/>
            <w:vMerge w:val="restart"/>
          </w:tcPr>
          <w:p w14:paraId="4D2A7A51" w14:textId="09465BBE" w:rsidR="00194386" w:rsidRPr="00A60E50" w:rsidRDefault="00684C38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nentukan fitu</w:t>
            </w:r>
            <w:r w:rsidR="00B11898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</w:t>
            </w: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-fitur yang akan dibuat</w:t>
            </w:r>
          </w:p>
        </w:tc>
        <w:tc>
          <w:tcPr>
            <w:tcW w:w="823" w:type="dxa"/>
            <w:vMerge w:val="restart"/>
          </w:tcPr>
          <w:p w14:paraId="77E23366" w14:textId="77777777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A17F7E3" w14:textId="4C718C21" w:rsidR="00194386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6B78ED93" w14:textId="37DEB560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5AA450B8" w14:textId="557DA823" w:rsidR="00194386" w:rsidRPr="00A60E50" w:rsidRDefault="00C11034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List </w:t>
            </w:r>
            <w:r w:rsidR="00D82CAB" w:rsidRPr="00A60E50">
              <w:rPr>
                <w:rFonts w:ascii="Times New Roman" w:hAnsi="Times New Roman" w:cs="Times New Roman"/>
                <w:sz w:val="20"/>
                <w:szCs w:val="20"/>
              </w:rPr>
              <w:t>fitur yang akan dibuat</w:t>
            </w:r>
          </w:p>
        </w:tc>
        <w:tc>
          <w:tcPr>
            <w:tcW w:w="1084" w:type="dxa"/>
            <w:vMerge w:val="restart"/>
          </w:tcPr>
          <w:p w14:paraId="1866E4EF" w14:textId="301B4CCB" w:rsidR="00194386" w:rsidRPr="00A60E50" w:rsidRDefault="005D302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  <w:vMerge w:val="restart"/>
          </w:tcPr>
          <w:p w14:paraId="2DEEA6DB" w14:textId="1A69D356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3783DAC1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5/22 8:00 AM</w:t>
            </w:r>
          </w:p>
        </w:tc>
        <w:tc>
          <w:tcPr>
            <w:tcW w:w="1545" w:type="dxa"/>
            <w:vMerge w:val="restart"/>
          </w:tcPr>
          <w:p w14:paraId="586BE49F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6/22 12:00 PM</w:t>
            </w:r>
          </w:p>
        </w:tc>
      </w:tr>
      <w:tr w:rsidR="008D08F7" w14:paraId="6F4C5366" w14:textId="77777777" w:rsidTr="00145DC4">
        <w:trPr>
          <w:trHeight w:val="270"/>
        </w:trPr>
        <w:tc>
          <w:tcPr>
            <w:tcW w:w="671" w:type="dxa"/>
            <w:vMerge/>
          </w:tcPr>
          <w:p w14:paraId="72614DCE" w14:textId="77777777" w:rsidR="008D08F7" w:rsidRPr="00A60E50" w:rsidRDefault="008D08F7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9F2D6FE" w14:textId="77777777" w:rsidR="008D08F7" w:rsidRPr="00A60E50" w:rsidRDefault="008D08F7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42E8B31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89EA420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90B4AD9" w14:textId="209979BB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21433DE7" w14:textId="371324DC" w:rsidR="008D08F7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2BAA7CF1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68801F7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AC04774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D822E77" w14:textId="77777777" w:rsidR="008D08F7" w:rsidRPr="00A60E50" w:rsidRDefault="008D08F7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63D78B4" w14:textId="77777777" w:rsidR="008D08F7" w:rsidRPr="00A60E50" w:rsidRDefault="008D08F7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D08F7" w14:paraId="74D22E28" w14:textId="77777777" w:rsidTr="00145DC4">
        <w:trPr>
          <w:trHeight w:val="270"/>
        </w:trPr>
        <w:tc>
          <w:tcPr>
            <w:tcW w:w="671" w:type="dxa"/>
            <w:vMerge/>
          </w:tcPr>
          <w:p w14:paraId="5E28713B" w14:textId="77777777" w:rsidR="008D08F7" w:rsidRPr="00A60E50" w:rsidRDefault="008D08F7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08CC3F7" w14:textId="77777777" w:rsidR="008D08F7" w:rsidRPr="00A60E50" w:rsidRDefault="008D08F7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346CB46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0DF10F87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3ED7260" w14:textId="7F9CA4EC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Laptop</w:t>
            </w:r>
          </w:p>
        </w:tc>
        <w:tc>
          <w:tcPr>
            <w:tcW w:w="898" w:type="dxa"/>
          </w:tcPr>
          <w:p w14:paraId="7749BFE3" w14:textId="7404C88A" w:rsidR="008D08F7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635360C6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10B468C5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4240310" w14:textId="77777777" w:rsidR="008D08F7" w:rsidRPr="00A60E50" w:rsidRDefault="008D08F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496712E" w14:textId="77777777" w:rsidR="008D08F7" w:rsidRPr="00A60E50" w:rsidRDefault="008D08F7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A80A8A2" w14:textId="77777777" w:rsidR="008D08F7" w:rsidRPr="00A60E50" w:rsidRDefault="008D08F7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4068E655" w14:textId="77777777" w:rsidTr="00145DC4">
        <w:trPr>
          <w:trHeight w:val="270"/>
        </w:trPr>
        <w:tc>
          <w:tcPr>
            <w:tcW w:w="671" w:type="dxa"/>
            <w:vMerge w:val="restart"/>
          </w:tcPr>
          <w:p w14:paraId="6532DF0D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193" w:type="dxa"/>
            <w:vMerge w:val="restart"/>
          </w:tcPr>
          <w:p w14:paraId="0830440A" w14:textId="6442A195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planning</w:t>
            </w:r>
            <w:r w:rsidR="403B9F8A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2485" w:type="dxa"/>
            <w:vMerge w:val="restart"/>
          </w:tcPr>
          <w:p w14:paraId="3B43014B" w14:textId="6F39901E" w:rsidR="00194386" w:rsidRPr="00A60E50" w:rsidRDefault="00782F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uat rencana mengenai hal apa saja yang akan dikerjakan di sprint 1</w:t>
            </w:r>
          </w:p>
        </w:tc>
        <w:tc>
          <w:tcPr>
            <w:tcW w:w="823" w:type="dxa"/>
            <w:vMerge w:val="restart"/>
          </w:tcPr>
          <w:p w14:paraId="7AD6657C" w14:textId="7FE81591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8SS</w:t>
            </w:r>
          </w:p>
        </w:tc>
        <w:tc>
          <w:tcPr>
            <w:tcW w:w="1124" w:type="dxa"/>
          </w:tcPr>
          <w:p w14:paraId="2E4ABB11" w14:textId="5E39A3BB" w:rsidR="00194386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149D023F" w14:textId="18556856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4D905248" w14:textId="62522092" w:rsidR="00194386" w:rsidRPr="00A60E50" w:rsidRDefault="00752299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1F1570" w:rsidRPr="00A60E50">
              <w:rPr>
                <w:rFonts w:ascii="Times New Roman" w:hAnsi="Times New Roman" w:cs="Times New Roman"/>
                <w:sz w:val="20"/>
                <w:szCs w:val="20"/>
              </w:rPr>
              <w:t>print 1</w:t>
            </w: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Plan (Product Backlog)</w:t>
            </w:r>
          </w:p>
        </w:tc>
        <w:tc>
          <w:tcPr>
            <w:tcW w:w="1084" w:type="dxa"/>
            <w:vMerge w:val="restart"/>
          </w:tcPr>
          <w:p w14:paraId="72A8AFC6" w14:textId="62508C7A" w:rsidR="00194386" w:rsidRPr="00A60E50" w:rsidRDefault="00CC329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  <w:vMerge w:val="restart"/>
          </w:tcPr>
          <w:p w14:paraId="3EAED739" w14:textId="566DCA1C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54838A43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5/22 8:00 AM</w:t>
            </w:r>
          </w:p>
        </w:tc>
        <w:tc>
          <w:tcPr>
            <w:tcW w:w="1545" w:type="dxa"/>
            <w:vMerge w:val="restart"/>
          </w:tcPr>
          <w:p w14:paraId="555BFD09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6/22 12:00 PM</w:t>
            </w:r>
          </w:p>
        </w:tc>
      </w:tr>
      <w:tr w:rsidR="00C21A5C" w14:paraId="3A4C4010" w14:textId="77777777" w:rsidTr="00145DC4">
        <w:trPr>
          <w:trHeight w:val="270"/>
        </w:trPr>
        <w:tc>
          <w:tcPr>
            <w:tcW w:w="671" w:type="dxa"/>
            <w:vMerge/>
          </w:tcPr>
          <w:p w14:paraId="532636A6" w14:textId="77777777" w:rsidR="00C21A5C" w:rsidRPr="00A60E50" w:rsidRDefault="00C21A5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C0B694A" w14:textId="77777777" w:rsidR="00C21A5C" w:rsidRPr="00A60E50" w:rsidRDefault="00C21A5C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CD33B7C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E9DEAC6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B4488E4" w14:textId="11818CE4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0F44804D" w14:textId="67FDBAB4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51FACBFC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1D705D5D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ABA71F4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DB28E2E" w14:textId="77777777" w:rsidR="00C21A5C" w:rsidRPr="00A60E50" w:rsidRDefault="00C21A5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6057452" w14:textId="77777777" w:rsidR="00C21A5C" w:rsidRPr="00A60E50" w:rsidRDefault="00C21A5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21A5C" w14:paraId="7B8A3BFB" w14:textId="77777777" w:rsidTr="00145DC4">
        <w:trPr>
          <w:trHeight w:val="270"/>
        </w:trPr>
        <w:tc>
          <w:tcPr>
            <w:tcW w:w="671" w:type="dxa"/>
            <w:vMerge/>
          </w:tcPr>
          <w:p w14:paraId="1A426A3A" w14:textId="77777777" w:rsidR="00C21A5C" w:rsidRPr="00A60E50" w:rsidRDefault="00C21A5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0F1E055" w14:textId="77777777" w:rsidR="00C21A5C" w:rsidRPr="00A60E50" w:rsidRDefault="00C21A5C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A37C544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89797E0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AAA26F8" w14:textId="23E08906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Laptop</w:t>
            </w:r>
          </w:p>
        </w:tc>
        <w:tc>
          <w:tcPr>
            <w:tcW w:w="898" w:type="dxa"/>
          </w:tcPr>
          <w:p w14:paraId="4CA5D395" w14:textId="0317748A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10B2CCA7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661EE1F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5F8F1BA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A5E5DF0" w14:textId="77777777" w:rsidR="00C21A5C" w:rsidRPr="00A60E50" w:rsidRDefault="00C21A5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1469336" w14:textId="77777777" w:rsidR="00C21A5C" w:rsidRPr="00A60E50" w:rsidRDefault="00C21A5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74A6C69B" w14:textId="77777777" w:rsidTr="00145DC4">
        <w:trPr>
          <w:trHeight w:val="282"/>
        </w:trPr>
        <w:tc>
          <w:tcPr>
            <w:tcW w:w="671" w:type="dxa"/>
          </w:tcPr>
          <w:p w14:paraId="135911C4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3193" w:type="dxa"/>
          </w:tcPr>
          <w:p w14:paraId="589F9301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Sprint 1</w:t>
            </w:r>
          </w:p>
        </w:tc>
        <w:tc>
          <w:tcPr>
            <w:tcW w:w="2485" w:type="dxa"/>
          </w:tcPr>
          <w:p w14:paraId="5465F26D" w14:textId="77777777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3" w:type="dxa"/>
          </w:tcPr>
          <w:p w14:paraId="6A11B384" w14:textId="77777777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24" w:type="dxa"/>
          </w:tcPr>
          <w:p w14:paraId="3F42BC27" w14:textId="10034F9B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8" w:type="dxa"/>
          </w:tcPr>
          <w:p w14:paraId="45E113BB" w14:textId="6F77AB72" w:rsidR="00194386" w:rsidRPr="00A60E50" w:rsidRDefault="412B01C7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7 days</w:t>
            </w:r>
          </w:p>
        </w:tc>
        <w:tc>
          <w:tcPr>
            <w:tcW w:w="1249" w:type="dxa"/>
          </w:tcPr>
          <w:p w14:paraId="4858A4E6" w14:textId="455AC269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4" w:type="dxa"/>
          </w:tcPr>
          <w:p w14:paraId="76598480" w14:textId="4F5F185F" w:rsidR="00194386" w:rsidRPr="00A60E50" w:rsidRDefault="00CC3292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</w:tcPr>
          <w:p w14:paraId="7CD76FE4" w14:textId="424BC1CF" w:rsidR="00194386" w:rsidRPr="00A60E50" w:rsidRDefault="00194386" w:rsidP="00DA424E">
            <w:pPr>
              <w:pStyle w:val="TableParagraph"/>
              <w:ind w:right="52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7 days</w:t>
            </w:r>
          </w:p>
        </w:tc>
        <w:tc>
          <w:tcPr>
            <w:tcW w:w="1545" w:type="dxa"/>
          </w:tcPr>
          <w:p w14:paraId="6FEC788F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0/26/22 12:00 PM </w:t>
            </w:r>
          </w:p>
        </w:tc>
        <w:tc>
          <w:tcPr>
            <w:tcW w:w="1545" w:type="dxa"/>
          </w:tcPr>
          <w:p w14:paraId="5DD9F42B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1/7/22 5:00 PM </w:t>
            </w:r>
          </w:p>
        </w:tc>
      </w:tr>
      <w:tr w:rsidR="00194386" w14:paraId="35DBF0FD" w14:textId="77777777" w:rsidTr="00145DC4">
        <w:trPr>
          <w:trHeight w:val="318"/>
        </w:trPr>
        <w:tc>
          <w:tcPr>
            <w:tcW w:w="671" w:type="dxa"/>
            <w:vMerge w:val="restart"/>
          </w:tcPr>
          <w:p w14:paraId="3D1E0B97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3193" w:type="dxa"/>
            <w:vMerge w:val="restart"/>
          </w:tcPr>
          <w:p w14:paraId="18FF48CF" w14:textId="77777777" w:rsidR="00194386" w:rsidRPr="00A60E50" w:rsidRDefault="00194386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ncari kebutuhan pengguna</w:t>
            </w:r>
          </w:p>
        </w:tc>
        <w:tc>
          <w:tcPr>
            <w:tcW w:w="2485" w:type="dxa"/>
            <w:vMerge w:val="restart"/>
          </w:tcPr>
          <w:p w14:paraId="71AD7ED7" w14:textId="305B2C5A" w:rsidR="00194386" w:rsidRPr="00A60E50" w:rsidRDefault="00784219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ncari kebutuhan user melalui user story</w:t>
            </w:r>
          </w:p>
        </w:tc>
        <w:tc>
          <w:tcPr>
            <w:tcW w:w="823" w:type="dxa"/>
            <w:vMerge w:val="restart"/>
          </w:tcPr>
          <w:p w14:paraId="1F1BC40C" w14:textId="05904B3F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24" w:type="dxa"/>
          </w:tcPr>
          <w:p w14:paraId="65B68B30" w14:textId="0F238E89" w:rsidR="00194386" w:rsidRPr="00A60E50" w:rsidRDefault="00C21A5C" w:rsidP="002D40B6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Bryan Bernige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n</w:t>
            </w:r>
          </w:p>
        </w:tc>
        <w:tc>
          <w:tcPr>
            <w:tcW w:w="898" w:type="dxa"/>
          </w:tcPr>
          <w:p w14:paraId="236ACFE2" w14:textId="01ABF1FD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5BB0FE2A" w14:textId="5ACAE09C" w:rsidR="00194386" w:rsidRPr="00A60E50" w:rsidRDefault="00F316ED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6B15C7" w:rsidRPr="00A60E50">
              <w:rPr>
                <w:rFonts w:ascii="Times New Roman" w:hAnsi="Times New Roman" w:cs="Times New Roman"/>
                <w:sz w:val="20"/>
                <w:szCs w:val="20"/>
              </w:rPr>
              <w:t>equirement gathering</w:t>
            </w:r>
          </w:p>
        </w:tc>
        <w:tc>
          <w:tcPr>
            <w:tcW w:w="1084" w:type="dxa"/>
            <w:vMerge w:val="restart"/>
          </w:tcPr>
          <w:p w14:paraId="3C3F9190" w14:textId="00503B03" w:rsidR="00194386" w:rsidRPr="00A60E50" w:rsidRDefault="00F64E6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Bryan</w:t>
            </w:r>
          </w:p>
        </w:tc>
        <w:tc>
          <w:tcPr>
            <w:tcW w:w="703" w:type="dxa"/>
            <w:vMerge w:val="restart"/>
          </w:tcPr>
          <w:p w14:paraId="1498D9C9" w14:textId="1DC53FA7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46E7AA6B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6/22 12:00 PM</w:t>
            </w:r>
          </w:p>
        </w:tc>
        <w:tc>
          <w:tcPr>
            <w:tcW w:w="1545" w:type="dxa"/>
            <w:vMerge w:val="restart"/>
          </w:tcPr>
          <w:p w14:paraId="40819FC4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7/22 5:00 PM</w:t>
            </w:r>
          </w:p>
        </w:tc>
      </w:tr>
      <w:tr w:rsidR="00C21A5C" w14:paraId="0EED8ED5" w14:textId="77777777" w:rsidTr="00145DC4">
        <w:trPr>
          <w:trHeight w:val="318"/>
        </w:trPr>
        <w:tc>
          <w:tcPr>
            <w:tcW w:w="671" w:type="dxa"/>
            <w:vMerge/>
          </w:tcPr>
          <w:p w14:paraId="34DA6D8E" w14:textId="77777777" w:rsidR="00C21A5C" w:rsidRPr="00A60E50" w:rsidRDefault="00C21A5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AA9C092" w14:textId="77777777" w:rsidR="00C21A5C" w:rsidRPr="00A60E50" w:rsidRDefault="00C21A5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D4D6EAB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E9B507E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76BB85B" w14:textId="29608C3E" w:rsidR="00C21A5C" w:rsidRPr="00A60E50" w:rsidRDefault="00C21A5C" w:rsidP="002D40B6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Maharani Ayu Putri Irawan</w:t>
            </w:r>
          </w:p>
        </w:tc>
        <w:tc>
          <w:tcPr>
            <w:tcW w:w="898" w:type="dxa"/>
          </w:tcPr>
          <w:p w14:paraId="2A8C58F2" w14:textId="173AA326" w:rsidR="00C21A5C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653D063E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125598E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0E97F0B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8BB968C" w14:textId="77777777" w:rsidR="00C21A5C" w:rsidRPr="00A60E50" w:rsidRDefault="00C21A5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F8B52A0" w14:textId="77777777" w:rsidR="00C21A5C" w:rsidRPr="00A60E50" w:rsidRDefault="00C21A5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21A5C" w14:paraId="646E309F" w14:textId="77777777" w:rsidTr="00145DC4">
        <w:trPr>
          <w:trHeight w:val="318"/>
        </w:trPr>
        <w:tc>
          <w:tcPr>
            <w:tcW w:w="671" w:type="dxa"/>
            <w:vMerge/>
          </w:tcPr>
          <w:p w14:paraId="4A8D3887" w14:textId="77777777" w:rsidR="00C21A5C" w:rsidRPr="00A60E50" w:rsidRDefault="00C21A5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26BE60E5" w14:textId="77777777" w:rsidR="00C21A5C" w:rsidRPr="00A60E50" w:rsidRDefault="00C21A5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0980077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256B5D1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389CBA6" w14:textId="167AAC54" w:rsidR="00C21A5C" w:rsidRPr="00A60E50" w:rsidRDefault="00C21A5C" w:rsidP="002D40B6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Maria Khelli</w:t>
            </w:r>
          </w:p>
        </w:tc>
        <w:tc>
          <w:tcPr>
            <w:tcW w:w="898" w:type="dxa"/>
          </w:tcPr>
          <w:p w14:paraId="78566609" w14:textId="314F9A41" w:rsidR="00C21A5C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25955318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CA181E1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B007D7E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CDAFBDA" w14:textId="77777777" w:rsidR="00C21A5C" w:rsidRPr="00A60E50" w:rsidRDefault="00C21A5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7FCB30F" w14:textId="77777777" w:rsidR="00C21A5C" w:rsidRPr="00A60E50" w:rsidRDefault="00C21A5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21A5C" w14:paraId="0CA44E42" w14:textId="77777777" w:rsidTr="00145DC4">
        <w:trPr>
          <w:trHeight w:val="318"/>
        </w:trPr>
        <w:tc>
          <w:tcPr>
            <w:tcW w:w="671" w:type="dxa"/>
            <w:vMerge/>
          </w:tcPr>
          <w:p w14:paraId="724C2C5C" w14:textId="77777777" w:rsidR="00C21A5C" w:rsidRPr="00A60E50" w:rsidRDefault="00C21A5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F4EB523" w14:textId="77777777" w:rsidR="00C21A5C" w:rsidRPr="00A60E50" w:rsidRDefault="00C21A5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987F953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074B780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8B074E2" w14:textId="22BB2F54" w:rsidR="00C21A5C" w:rsidRPr="00A60E50" w:rsidRDefault="00AF71E1" w:rsidP="002D40B6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Ng Kyle</w:t>
            </w:r>
          </w:p>
        </w:tc>
        <w:tc>
          <w:tcPr>
            <w:tcW w:w="898" w:type="dxa"/>
          </w:tcPr>
          <w:p w14:paraId="7480AB3C" w14:textId="7F9D2C1D" w:rsidR="00C21A5C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0736124A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0684D2A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C652B81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042FF9B" w14:textId="77777777" w:rsidR="00C21A5C" w:rsidRPr="00A60E50" w:rsidRDefault="00C21A5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554AE02" w14:textId="77777777" w:rsidR="00C21A5C" w:rsidRPr="00A60E50" w:rsidRDefault="00C21A5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21A5C" w14:paraId="1867463C" w14:textId="77777777" w:rsidTr="00145DC4">
        <w:trPr>
          <w:trHeight w:val="318"/>
        </w:trPr>
        <w:tc>
          <w:tcPr>
            <w:tcW w:w="671" w:type="dxa"/>
            <w:vMerge/>
          </w:tcPr>
          <w:p w14:paraId="165AF10D" w14:textId="77777777" w:rsidR="00C21A5C" w:rsidRPr="00A60E50" w:rsidRDefault="00C21A5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9DE469B" w14:textId="77777777" w:rsidR="00C21A5C" w:rsidRPr="00A60E50" w:rsidRDefault="00C21A5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F477BB5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461889A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CC2381C" w14:textId="361BACC9" w:rsidR="00C21A5C" w:rsidRPr="00A60E50" w:rsidRDefault="00AF71E1" w:rsidP="00E14F19">
            <w:pPr>
              <w:pStyle w:val="TableParagraph"/>
              <w:ind w:right="41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41EF84E8" w14:textId="0F39B6E7" w:rsidR="00C21A5C" w:rsidRPr="00A60E50" w:rsidRDefault="00AF71E1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1CCA8024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1FA29FF9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CDFE474" w14:textId="77777777" w:rsidR="00C21A5C" w:rsidRPr="00A60E50" w:rsidRDefault="00C21A5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44C1D8A" w14:textId="77777777" w:rsidR="00C21A5C" w:rsidRPr="00A60E50" w:rsidRDefault="00C21A5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7162A73" w14:textId="77777777" w:rsidR="00C21A5C" w:rsidRPr="00A60E50" w:rsidRDefault="00C21A5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F7B47" w14:paraId="2BFBA915" w14:textId="77777777" w:rsidTr="00145DC4">
        <w:trPr>
          <w:trHeight w:val="282"/>
        </w:trPr>
        <w:tc>
          <w:tcPr>
            <w:tcW w:w="671" w:type="dxa"/>
            <w:vMerge w:val="restart"/>
          </w:tcPr>
          <w:p w14:paraId="51B8F5C6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3193" w:type="dxa"/>
            <w:vMerge w:val="restart"/>
          </w:tcPr>
          <w:p w14:paraId="49ADD9AC" w14:textId="77777777" w:rsidR="00194386" w:rsidRPr="00A60E50" w:rsidRDefault="00194386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lakukan riset kebutuhan</w:t>
            </w:r>
          </w:p>
        </w:tc>
        <w:tc>
          <w:tcPr>
            <w:tcW w:w="2485" w:type="dxa"/>
            <w:vMerge w:val="restart"/>
          </w:tcPr>
          <w:p w14:paraId="42C5BFF2" w14:textId="5001B98F" w:rsidR="00194386" w:rsidRPr="00A60E50" w:rsidRDefault="00E14A3D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ngumpulkan data kebutuhan pengguna</w:t>
            </w:r>
            <w:r w:rsidR="005A28A9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 </w:t>
            </w:r>
            <w:r w:rsidR="00CA4FBC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</w:t>
            </w:r>
          </w:p>
        </w:tc>
        <w:tc>
          <w:tcPr>
            <w:tcW w:w="823" w:type="dxa"/>
            <w:vMerge w:val="restart"/>
          </w:tcPr>
          <w:p w14:paraId="0A63E44C" w14:textId="0BA37533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1SS</w:t>
            </w:r>
          </w:p>
        </w:tc>
        <w:tc>
          <w:tcPr>
            <w:tcW w:w="1124" w:type="dxa"/>
          </w:tcPr>
          <w:p w14:paraId="485D6B10" w14:textId="7D321ADD" w:rsidR="00194386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Bryan Bernigen</w:t>
            </w:r>
          </w:p>
        </w:tc>
        <w:tc>
          <w:tcPr>
            <w:tcW w:w="898" w:type="dxa"/>
          </w:tcPr>
          <w:p w14:paraId="1AD353CD" w14:textId="06893CF5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466FCFEB" w14:textId="6F295144" w:rsidR="00194386" w:rsidRPr="00A60E50" w:rsidRDefault="00F25AF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KPL</w:t>
            </w:r>
          </w:p>
        </w:tc>
        <w:tc>
          <w:tcPr>
            <w:tcW w:w="1084" w:type="dxa"/>
            <w:vMerge w:val="restart"/>
          </w:tcPr>
          <w:p w14:paraId="3E3E7BA8" w14:textId="07D0DD21" w:rsidR="00194386" w:rsidRPr="00A60E50" w:rsidRDefault="00F64E6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Bryan</w:t>
            </w:r>
          </w:p>
        </w:tc>
        <w:tc>
          <w:tcPr>
            <w:tcW w:w="703" w:type="dxa"/>
            <w:vMerge w:val="restart"/>
          </w:tcPr>
          <w:p w14:paraId="2D8473D4" w14:textId="1D60DEA2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4D5C4569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6/22 12:00 PM</w:t>
            </w:r>
          </w:p>
        </w:tc>
        <w:tc>
          <w:tcPr>
            <w:tcW w:w="1545" w:type="dxa"/>
            <w:vMerge w:val="restart"/>
          </w:tcPr>
          <w:p w14:paraId="67DFAC3A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7/22 5:00 PM</w:t>
            </w:r>
          </w:p>
        </w:tc>
      </w:tr>
      <w:tr w:rsidR="00823403" w14:paraId="1BB101E0" w14:textId="77777777" w:rsidTr="00145DC4">
        <w:trPr>
          <w:trHeight w:val="265"/>
        </w:trPr>
        <w:tc>
          <w:tcPr>
            <w:tcW w:w="671" w:type="dxa"/>
            <w:vMerge/>
          </w:tcPr>
          <w:p w14:paraId="749704B9" w14:textId="77777777" w:rsidR="00823403" w:rsidRPr="00A60E50" w:rsidRDefault="00823403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09D2A09" w14:textId="77777777" w:rsidR="00823403" w:rsidRPr="00A60E50" w:rsidRDefault="00823403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08628CCA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7BFDBFA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666E14F" w14:textId="180EC666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Maharani Ayu Putri Irawan</w:t>
            </w:r>
          </w:p>
        </w:tc>
        <w:tc>
          <w:tcPr>
            <w:tcW w:w="898" w:type="dxa"/>
          </w:tcPr>
          <w:p w14:paraId="53DE6538" w14:textId="4553FF7D" w:rsidR="00823403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15DE072A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1C5865E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1C068CB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D80E068" w14:textId="77777777" w:rsidR="00823403" w:rsidRPr="00A60E50" w:rsidRDefault="00823403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42DCA26" w14:textId="77777777" w:rsidR="00823403" w:rsidRPr="00A60E50" w:rsidRDefault="00823403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3403" w14:paraId="1519572C" w14:textId="77777777" w:rsidTr="00145DC4">
        <w:trPr>
          <w:trHeight w:val="265"/>
        </w:trPr>
        <w:tc>
          <w:tcPr>
            <w:tcW w:w="671" w:type="dxa"/>
            <w:vMerge/>
          </w:tcPr>
          <w:p w14:paraId="70A1C1C4" w14:textId="77777777" w:rsidR="00823403" w:rsidRPr="00A60E50" w:rsidRDefault="00823403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89382C7" w14:textId="77777777" w:rsidR="00823403" w:rsidRPr="00A60E50" w:rsidRDefault="00823403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E0CC876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B732B3C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C4E8ADE" w14:textId="660957BD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Maria Khelli</w:t>
            </w:r>
          </w:p>
        </w:tc>
        <w:tc>
          <w:tcPr>
            <w:tcW w:w="898" w:type="dxa"/>
          </w:tcPr>
          <w:p w14:paraId="2C323A0C" w14:textId="22F19B3B" w:rsidR="00823403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1DE99835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580E56C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CEE349A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964E604" w14:textId="77777777" w:rsidR="00823403" w:rsidRPr="00A60E50" w:rsidRDefault="00823403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ED8FAC5" w14:textId="77777777" w:rsidR="00823403" w:rsidRPr="00A60E50" w:rsidRDefault="00823403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3403" w14:paraId="4EBAB9B2" w14:textId="77777777" w:rsidTr="00145DC4">
        <w:trPr>
          <w:trHeight w:val="265"/>
        </w:trPr>
        <w:tc>
          <w:tcPr>
            <w:tcW w:w="671" w:type="dxa"/>
            <w:vMerge/>
          </w:tcPr>
          <w:p w14:paraId="0831F35A" w14:textId="77777777" w:rsidR="00823403" w:rsidRPr="00A60E50" w:rsidRDefault="00823403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F51784B" w14:textId="77777777" w:rsidR="00823403" w:rsidRPr="00A60E50" w:rsidRDefault="00823403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380C2B7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DBACEDB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29E8272" w14:textId="6BCB2D80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Ng Kyle</w:t>
            </w:r>
          </w:p>
        </w:tc>
        <w:tc>
          <w:tcPr>
            <w:tcW w:w="898" w:type="dxa"/>
          </w:tcPr>
          <w:p w14:paraId="45FF35EA" w14:textId="60905152" w:rsidR="00823403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6AC43E6D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59BD56F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657C423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00C5120" w14:textId="77777777" w:rsidR="00823403" w:rsidRPr="00A60E50" w:rsidRDefault="00823403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3910D5E" w14:textId="77777777" w:rsidR="00823403" w:rsidRPr="00A60E50" w:rsidRDefault="00823403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3403" w14:paraId="33C79596" w14:textId="77777777" w:rsidTr="00145DC4">
        <w:trPr>
          <w:trHeight w:val="265"/>
        </w:trPr>
        <w:tc>
          <w:tcPr>
            <w:tcW w:w="671" w:type="dxa"/>
            <w:vMerge/>
          </w:tcPr>
          <w:p w14:paraId="6C72C6BD" w14:textId="77777777" w:rsidR="00823403" w:rsidRPr="00A60E50" w:rsidRDefault="00823403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A3F4224" w14:textId="77777777" w:rsidR="00823403" w:rsidRPr="00A60E50" w:rsidRDefault="00823403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7D90DC2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CF1AB89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E4E7B5C" w14:textId="3B916C8A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Office Tools</w:t>
            </w:r>
          </w:p>
        </w:tc>
        <w:tc>
          <w:tcPr>
            <w:tcW w:w="898" w:type="dxa"/>
          </w:tcPr>
          <w:p w14:paraId="23DF7B66" w14:textId="28A7B345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4F8DBF03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BE5B075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5AF2E3B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C8D49FA" w14:textId="77777777" w:rsidR="00823403" w:rsidRPr="00A60E50" w:rsidRDefault="00823403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35BCCAB" w14:textId="77777777" w:rsidR="00823403" w:rsidRPr="00A60E50" w:rsidRDefault="00823403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3403" w14:paraId="510A4D34" w14:textId="77777777" w:rsidTr="00145DC4">
        <w:trPr>
          <w:trHeight w:val="265"/>
        </w:trPr>
        <w:tc>
          <w:tcPr>
            <w:tcW w:w="671" w:type="dxa"/>
            <w:vMerge/>
          </w:tcPr>
          <w:p w14:paraId="0AC270B0" w14:textId="77777777" w:rsidR="00823403" w:rsidRPr="00A60E50" w:rsidRDefault="00823403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069D791" w14:textId="77777777" w:rsidR="00823403" w:rsidRPr="00A60E50" w:rsidRDefault="00823403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77FC864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C3781B0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8772337" w14:textId="570561F9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Laptop</w:t>
            </w:r>
          </w:p>
        </w:tc>
        <w:tc>
          <w:tcPr>
            <w:tcW w:w="898" w:type="dxa"/>
          </w:tcPr>
          <w:p w14:paraId="6D8ECC7F" w14:textId="0C1A274D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</w:t>
            </w:r>
            <w:r w:rsidR="00714B00" w:rsidRPr="00A60E50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1249" w:type="dxa"/>
            <w:vMerge/>
          </w:tcPr>
          <w:p w14:paraId="1A4803F9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7CD2738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4667F49" w14:textId="77777777" w:rsidR="00823403" w:rsidRPr="00A60E50" w:rsidRDefault="00823403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B2DFB99" w14:textId="77777777" w:rsidR="00823403" w:rsidRPr="00A60E50" w:rsidRDefault="00823403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E19DB99" w14:textId="77777777" w:rsidR="00823403" w:rsidRPr="00A60E50" w:rsidRDefault="00823403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F7B47" w14:paraId="0CF09589" w14:textId="77777777" w:rsidTr="00145DC4">
        <w:trPr>
          <w:trHeight w:val="279"/>
        </w:trPr>
        <w:tc>
          <w:tcPr>
            <w:tcW w:w="671" w:type="dxa"/>
            <w:vMerge w:val="restart"/>
          </w:tcPr>
          <w:p w14:paraId="70924CB7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3193" w:type="dxa"/>
            <w:vMerge w:val="restart"/>
          </w:tcPr>
          <w:p w14:paraId="0D48E7D5" w14:textId="77777777" w:rsidR="00194386" w:rsidRPr="00A60E50" w:rsidRDefault="00194386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lakukan analisis kebutuhan</w:t>
            </w:r>
          </w:p>
        </w:tc>
        <w:tc>
          <w:tcPr>
            <w:tcW w:w="2485" w:type="dxa"/>
            <w:vMerge w:val="restart"/>
          </w:tcPr>
          <w:p w14:paraId="05F53B3F" w14:textId="28B0E63F" w:rsidR="00194386" w:rsidRPr="00A60E50" w:rsidRDefault="009E7E3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nentukan kebutuhan fungsional, data, behavioral, dan non fungsional   </w:t>
            </w:r>
          </w:p>
        </w:tc>
        <w:tc>
          <w:tcPr>
            <w:tcW w:w="823" w:type="dxa"/>
            <w:vMerge w:val="restart"/>
          </w:tcPr>
          <w:p w14:paraId="1CBDEEBD" w14:textId="18D3D9AE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24" w:type="dxa"/>
          </w:tcPr>
          <w:p w14:paraId="03CA96E5" w14:textId="47978745" w:rsidR="00194386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Bryan Bernigen</w:t>
            </w:r>
          </w:p>
        </w:tc>
        <w:tc>
          <w:tcPr>
            <w:tcW w:w="898" w:type="dxa"/>
          </w:tcPr>
          <w:p w14:paraId="6110D7DC" w14:textId="6DB158C0" w:rsidR="00194386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6D4DDEAE" w14:textId="54161D07" w:rsidR="00194386" w:rsidRPr="00A60E50" w:rsidRDefault="00F25AF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KPL</w:t>
            </w:r>
          </w:p>
        </w:tc>
        <w:tc>
          <w:tcPr>
            <w:tcW w:w="1084" w:type="dxa"/>
            <w:vMerge w:val="restart"/>
          </w:tcPr>
          <w:p w14:paraId="5D39ADD2" w14:textId="59A98027" w:rsidR="00194386" w:rsidRPr="00A60E50" w:rsidRDefault="00F64E6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Bryan</w:t>
            </w:r>
          </w:p>
        </w:tc>
        <w:tc>
          <w:tcPr>
            <w:tcW w:w="703" w:type="dxa"/>
            <w:vMerge w:val="restart"/>
          </w:tcPr>
          <w:p w14:paraId="40F2818A" w14:textId="1B75822F" w:rsidR="00194386" w:rsidRPr="00A60E50" w:rsidRDefault="00194386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32605696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8/22 8:00 AM</w:t>
            </w:r>
          </w:p>
        </w:tc>
        <w:tc>
          <w:tcPr>
            <w:tcW w:w="1545" w:type="dxa"/>
            <w:vMerge w:val="restart"/>
          </w:tcPr>
          <w:p w14:paraId="34E68EF6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9/22 12:00 PM</w:t>
            </w:r>
          </w:p>
        </w:tc>
      </w:tr>
      <w:tr w:rsidR="00714B00" w14:paraId="25D88877" w14:textId="77777777" w:rsidTr="00145DC4">
        <w:trPr>
          <w:trHeight w:val="279"/>
        </w:trPr>
        <w:tc>
          <w:tcPr>
            <w:tcW w:w="671" w:type="dxa"/>
            <w:vMerge/>
          </w:tcPr>
          <w:p w14:paraId="2236F82D" w14:textId="77777777" w:rsidR="00714B00" w:rsidRPr="00A60E50" w:rsidRDefault="00714B00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1DBAE17" w14:textId="77777777" w:rsidR="00714B00" w:rsidRPr="00A60E50" w:rsidRDefault="00714B00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3B276BB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0081BDA1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C5466DD" w14:textId="0B359F7D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Maharani Ayu Putri Irawan</w:t>
            </w:r>
          </w:p>
        </w:tc>
        <w:tc>
          <w:tcPr>
            <w:tcW w:w="898" w:type="dxa"/>
          </w:tcPr>
          <w:p w14:paraId="1CFAE78F" w14:textId="40A62E53" w:rsidR="00714B00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60920B90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DD274C1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DD605C0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6A77755" w14:textId="77777777" w:rsidR="00714B00" w:rsidRPr="00A60E50" w:rsidRDefault="00714B00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199D6F7" w14:textId="77777777" w:rsidR="00714B00" w:rsidRPr="00A60E50" w:rsidRDefault="00714B00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4B00" w14:paraId="6C0E258A" w14:textId="77777777" w:rsidTr="00145DC4">
        <w:trPr>
          <w:trHeight w:val="279"/>
        </w:trPr>
        <w:tc>
          <w:tcPr>
            <w:tcW w:w="671" w:type="dxa"/>
            <w:vMerge/>
          </w:tcPr>
          <w:p w14:paraId="7EF802AF" w14:textId="77777777" w:rsidR="00714B00" w:rsidRPr="00A60E50" w:rsidRDefault="00714B00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B8C0264" w14:textId="77777777" w:rsidR="00714B00" w:rsidRPr="00A60E50" w:rsidRDefault="00714B00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54471E6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7DD2478A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70F61D0" w14:textId="4E4B6D5C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Maria Khelli</w:t>
            </w:r>
          </w:p>
        </w:tc>
        <w:tc>
          <w:tcPr>
            <w:tcW w:w="898" w:type="dxa"/>
          </w:tcPr>
          <w:p w14:paraId="74281298" w14:textId="56429147" w:rsidR="00714B00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593B8D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405E4D9A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CD3D480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58C1E3F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B713885" w14:textId="77777777" w:rsidR="00714B00" w:rsidRPr="00A60E50" w:rsidRDefault="00714B00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19213CB" w14:textId="77777777" w:rsidR="00714B00" w:rsidRPr="00A60E50" w:rsidRDefault="00714B00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4B00" w14:paraId="2C79B79E" w14:textId="77777777" w:rsidTr="00145DC4">
        <w:trPr>
          <w:trHeight w:val="279"/>
        </w:trPr>
        <w:tc>
          <w:tcPr>
            <w:tcW w:w="671" w:type="dxa"/>
            <w:vMerge/>
          </w:tcPr>
          <w:p w14:paraId="75C31451" w14:textId="77777777" w:rsidR="00714B00" w:rsidRPr="00A60E50" w:rsidRDefault="00714B00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7EF6AEC" w14:textId="77777777" w:rsidR="00714B00" w:rsidRPr="00A60E50" w:rsidRDefault="00714B00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6E5D78C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0A8ADA59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BE73C90" w14:textId="0F77C92F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Ng Kyle</w:t>
            </w:r>
          </w:p>
        </w:tc>
        <w:tc>
          <w:tcPr>
            <w:tcW w:w="898" w:type="dxa"/>
          </w:tcPr>
          <w:p w14:paraId="410B0494" w14:textId="1491A4C1" w:rsidR="00714B00" w:rsidRPr="00A60E50" w:rsidRDefault="00135B2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5EBB784E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90340AB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CD4D562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C0AF4B5" w14:textId="77777777" w:rsidR="00714B00" w:rsidRPr="00A60E50" w:rsidRDefault="00714B00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B5A9102" w14:textId="77777777" w:rsidR="00714B00" w:rsidRPr="00A60E50" w:rsidRDefault="00714B00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4B00" w14:paraId="2CDE14E1" w14:textId="77777777" w:rsidTr="00145DC4">
        <w:trPr>
          <w:trHeight w:val="279"/>
        </w:trPr>
        <w:tc>
          <w:tcPr>
            <w:tcW w:w="671" w:type="dxa"/>
            <w:vMerge/>
          </w:tcPr>
          <w:p w14:paraId="54860396" w14:textId="77777777" w:rsidR="00714B00" w:rsidRPr="00A60E50" w:rsidRDefault="00714B00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4446D81" w14:textId="77777777" w:rsidR="00714B00" w:rsidRPr="00A60E50" w:rsidRDefault="00714B00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029C9CD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E2F9272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211D225" w14:textId="11B67B33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IDE</w:t>
            </w:r>
          </w:p>
        </w:tc>
        <w:tc>
          <w:tcPr>
            <w:tcW w:w="898" w:type="dxa"/>
          </w:tcPr>
          <w:p w14:paraId="20B787CC" w14:textId="69478148" w:rsidR="00714B00" w:rsidRPr="00A60E50" w:rsidRDefault="0056583C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 day</w:t>
            </w:r>
          </w:p>
        </w:tc>
        <w:tc>
          <w:tcPr>
            <w:tcW w:w="1249" w:type="dxa"/>
            <w:vMerge/>
          </w:tcPr>
          <w:p w14:paraId="3BE152FC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E395806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8F2CD27" w14:textId="77777777" w:rsidR="00714B00" w:rsidRPr="00A60E50" w:rsidRDefault="00714B00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5B50504" w14:textId="77777777" w:rsidR="00714B00" w:rsidRPr="00A60E50" w:rsidRDefault="00714B00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C8E5EF7" w14:textId="77777777" w:rsidR="00714B00" w:rsidRPr="00A60E50" w:rsidRDefault="00714B00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2D93192B" w14:textId="77777777" w:rsidTr="00145DC4">
        <w:trPr>
          <w:trHeight w:val="282"/>
        </w:trPr>
        <w:tc>
          <w:tcPr>
            <w:tcW w:w="671" w:type="dxa"/>
          </w:tcPr>
          <w:p w14:paraId="04A56624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3193" w:type="dxa"/>
          </w:tcPr>
          <w:p w14:paraId="7B1416E7" w14:textId="77777777" w:rsidR="00194386" w:rsidRPr="00A60E50" w:rsidRDefault="00194386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mockup design web</w:t>
            </w:r>
          </w:p>
        </w:tc>
        <w:tc>
          <w:tcPr>
            <w:tcW w:w="2485" w:type="dxa"/>
          </w:tcPr>
          <w:p w14:paraId="012B7EC8" w14:textId="7F9A9D09" w:rsidR="00194386" w:rsidRPr="00A60E50" w:rsidRDefault="00AE3F9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buat mock up design web menggunakan figma</w:t>
            </w:r>
          </w:p>
        </w:tc>
        <w:tc>
          <w:tcPr>
            <w:tcW w:w="823" w:type="dxa"/>
          </w:tcPr>
          <w:p w14:paraId="2C465720" w14:textId="1252ABE0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24" w:type="dxa"/>
          </w:tcPr>
          <w:p w14:paraId="1F7FAEA8" w14:textId="7A1851E0" w:rsidR="00194386" w:rsidRPr="00A60E50" w:rsidRDefault="00F71FBB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654847B4" w14:textId="5A903593" w:rsidR="00194386" w:rsidRPr="00A60E50" w:rsidRDefault="0DB3528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5 days</w:t>
            </w:r>
          </w:p>
        </w:tc>
        <w:tc>
          <w:tcPr>
            <w:tcW w:w="1249" w:type="dxa"/>
          </w:tcPr>
          <w:p w14:paraId="309D992A" w14:textId="6BE7D388" w:rsidR="00194386" w:rsidRPr="00A60E50" w:rsidRDefault="00F25AF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High fidelity design</w:t>
            </w:r>
          </w:p>
        </w:tc>
        <w:tc>
          <w:tcPr>
            <w:tcW w:w="1084" w:type="dxa"/>
          </w:tcPr>
          <w:p w14:paraId="4CE8C49C" w14:textId="6272AF51" w:rsidR="00194386" w:rsidRPr="00A60E50" w:rsidRDefault="00F64E6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helli</w:t>
            </w:r>
          </w:p>
        </w:tc>
        <w:tc>
          <w:tcPr>
            <w:tcW w:w="703" w:type="dxa"/>
          </w:tcPr>
          <w:p w14:paraId="4CBF9B98" w14:textId="2F45EA27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5 days</w:t>
            </w:r>
          </w:p>
        </w:tc>
        <w:tc>
          <w:tcPr>
            <w:tcW w:w="1545" w:type="dxa"/>
          </w:tcPr>
          <w:p w14:paraId="6DC103D6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9/22 12:00 PM</w:t>
            </w:r>
          </w:p>
        </w:tc>
        <w:tc>
          <w:tcPr>
            <w:tcW w:w="1545" w:type="dxa"/>
          </w:tcPr>
          <w:p w14:paraId="20BD1EFB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7/22 5:00 PM</w:t>
            </w:r>
          </w:p>
        </w:tc>
      </w:tr>
      <w:tr w:rsidR="008E44A5" w14:paraId="0FD1273B" w14:textId="77777777" w:rsidTr="00145DC4">
        <w:trPr>
          <w:trHeight w:val="51"/>
        </w:trPr>
        <w:tc>
          <w:tcPr>
            <w:tcW w:w="671" w:type="dxa"/>
            <w:vMerge w:val="restart"/>
          </w:tcPr>
          <w:p w14:paraId="7F394123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3193" w:type="dxa"/>
            <w:vMerge w:val="restart"/>
          </w:tcPr>
          <w:p w14:paraId="4D298139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Review</w:t>
            </w:r>
          </w:p>
        </w:tc>
        <w:tc>
          <w:tcPr>
            <w:tcW w:w="2485" w:type="dxa"/>
            <w:vMerge w:val="restart"/>
          </w:tcPr>
          <w:p w14:paraId="2676B6AA" w14:textId="1817DDAE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review hasil sprint dan </w:t>
            </w: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lastRenderedPageBreak/>
              <w:t>memperbaharui product backlog</w:t>
            </w:r>
          </w:p>
        </w:tc>
        <w:tc>
          <w:tcPr>
            <w:tcW w:w="823" w:type="dxa"/>
            <w:vMerge w:val="restart"/>
          </w:tcPr>
          <w:p w14:paraId="363C227A" w14:textId="089864AE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4</w:t>
            </w:r>
          </w:p>
        </w:tc>
        <w:tc>
          <w:tcPr>
            <w:tcW w:w="1124" w:type="dxa"/>
          </w:tcPr>
          <w:p w14:paraId="0F8533E5" w14:textId="04278B96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  <w:vMerge w:val="restart"/>
          </w:tcPr>
          <w:p w14:paraId="50E2AFA3" w14:textId="3071EEC2" w:rsidR="008E44A5" w:rsidRPr="00A60E50" w:rsidRDefault="004706E4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 w:val="restart"/>
          </w:tcPr>
          <w:p w14:paraId="1E26ACA3" w14:textId="2E38FE60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Sprint Review </w:t>
            </w: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ocumentation</w:t>
            </w:r>
          </w:p>
        </w:tc>
        <w:tc>
          <w:tcPr>
            <w:tcW w:w="1084" w:type="dxa"/>
            <w:vMerge w:val="restart"/>
          </w:tcPr>
          <w:p w14:paraId="5C26B26D" w14:textId="5CB3EC89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lastRenderedPageBreak/>
              <w:t>Rani</w:t>
            </w:r>
          </w:p>
        </w:tc>
        <w:tc>
          <w:tcPr>
            <w:tcW w:w="703" w:type="dxa"/>
            <w:vMerge w:val="restart"/>
          </w:tcPr>
          <w:p w14:paraId="4C4F5926" w14:textId="77ACFB5C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1B1BE0CC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8/22 8:00 AM</w:t>
            </w:r>
          </w:p>
        </w:tc>
        <w:tc>
          <w:tcPr>
            <w:tcW w:w="1545" w:type="dxa"/>
            <w:vMerge w:val="restart"/>
          </w:tcPr>
          <w:p w14:paraId="178BAB5B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9/22 12:00 PM</w:t>
            </w:r>
          </w:p>
        </w:tc>
      </w:tr>
      <w:tr w:rsidR="008E44A5" w14:paraId="09C6007A" w14:textId="77777777" w:rsidTr="00145DC4">
        <w:trPr>
          <w:trHeight w:val="51"/>
        </w:trPr>
        <w:tc>
          <w:tcPr>
            <w:tcW w:w="671" w:type="dxa"/>
            <w:vMerge/>
          </w:tcPr>
          <w:p w14:paraId="572B35B3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2FB80505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1A5675C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017B0666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7B11F97" w14:textId="7C22A46C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  <w:vMerge/>
          </w:tcPr>
          <w:p w14:paraId="1115C7F7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0BA50116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4275EDD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56F352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655FB99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BA1D06E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014F333E" w14:textId="77777777" w:rsidTr="00145DC4">
        <w:trPr>
          <w:trHeight w:val="51"/>
        </w:trPr>
        <w:tc>
          <w:tcPr>
            <w:tcW w:w="671" w:type="dxa"/>
            <w:vMerge/>
          </w:tcPr>
          <w:p w14:paraId="0C0D0D2F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BBF74C6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AEFD2AE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D7235B3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18301B9" w14:textId="580AC682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  <w:vMerge/>
          </w:tcPr>
          <w:p w14:paraId="09E5ED0D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54C3D334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78A56AB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12BC3BA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70075BC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7B18BDB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4227BFC9" w14:textId="77777777" w:rsidTr="00145DC4">
        <w:trPr>
          <w:trHeight w:val="51"/>
        </w:trPr>
        <w:tc>
          <w:tcPr>
            <w:tcW w:w="671" w:type="dxa"/>
            <w:vMerge/>
          </w:tcPr>
          <w:p w14:paraId="566D8D77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43D8F40F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517C2FB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BA007BA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5553DD1" w14:textId="306E4C0F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  <w:vMerge/>
          </w:tcPr>
          <w:p w14:paraId="22314D33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586B61F0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A9907CF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BCD5EF3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0C06672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026F8E9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2E81BA5E" w14:textId="77777777" w:rsidTr="00145DC4">
        <w:trPr>
          <w:trHeight w:val="200"/>
        </w:trPr>
        <w:tc>
          <w:tcPr>
            <w:tcW w:w="671" w:type="dxa"/>
            <w:vMerge/>
          </w:tcPr>
          <w:p w14:paraId="5C4AD2BB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D832F3E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CB83929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7275B95A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9549B6C" w14:textId="46639583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Programming Language</w:t>
            </w:r>
          </w:p>
        </w:tc>
        <w:tc>
          <w:tcPr>
            <w:tcW w:w="898" w:type="dxa"/>
          </w:tcPr>
          <w:p w14:paraId="2DDB3D1A" w14:textId="00F5384D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4EC3D122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93AD227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09D02F9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287FE5F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6365C5A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29A23D1A" w14:textId="77777777" w:rsidTr="00145DC4">
        <w:trPr>
          <w:trHeight w:val="200"/>
        </w:trPr>
        <w:tc>
          <w:tcPr>
            <w:tcW w:w="671" w:type="dxa"/>
            <w:vMerge/>
          </w:tcPr>
          <w:p w14:paraId="41D7818A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391595D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A1DEA2C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8AD8C53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4ED2D2F" w14:textId="6BF01AD5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IDE</w:t>
            </w:r>
          </w:p>
        </w:tc>
        <w:tc>
          <w:tcPr>
            <w:tcW w:w="898" w:type="dxa"/>
          </w:tcPr>
          <w:p w14:paraId="79EB4687" w14:textId="019B50CA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51FD9CCE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9757D1B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B4D285B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A122A10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5E47D29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06675539" w14:textId="77777777" w:rsidTr="00145DC4">
        <w:trPr>
          <w:trHeight w:val="200"/>
        </w:trPr>
        <w:tc>
          <w:tcPr>
            <w:tcW w:w="671" w:type="dxa"/>
            <w:vMerge/>
          </w:tcPr>
          <w:p w14:paraId="500ED28E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3B06FB2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02B9DEE7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FA8F23A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F615849" w14:textId="1F92785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5484E8B9" w14:textId="71277C4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09E0D2F5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1109BB00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D57B91B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9650CEF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4AE1BA4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782C9CEA" w14:textId="77777777" w:rsidTr="00145DC4">
        <w:trPr>
          <w:trHeight w:val="200"/>
        </w:trPr>
        <w:tc>
          <w:tcPr>
            <w:tcW w:w="671" w:type="dxa"/>
            <w:vMerge/>
          </w:tcPr>
          <w:p w14:paraId="453D1BBC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45DE5B2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141B4CF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0C22631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33FFA18" w14:textId="584BB4DF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Kuota Internet</w:t>
            </w:r>
          </w:p>
        </w:tc>
        <w:tc>
          <w:tcPr>
            <w:tcW w:w="898" w:type="dxa"/>
          </w:tcPr>
          <w:p w14:paraId="786A51D1" w14:textId="4A68A5C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21D1BCBC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6422AE1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3739E28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58722A5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C490408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6C0BD521" w14:textId="77777777" w:rsidTr="00145DC4">
        <w:trPr>
          <w:trHeight w:val="51"/>
        </w:trPr>
        <w:tc>
          <w:tcPr>
            <w:tcW w:w="671" w:type="dxa"/>
            <w:vMerge w:val="restart"/>
          </w:tcPr>
          <w:p w14:paraId="65DAC724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3193" w:type="dxa"/>
            <w:vMerge w:val="restart"/>
          </w:tcPr>
          <w:p w14:paraId="1FF488AC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Retrospective</w:t>
            </w:r>
          </w:p>
        </w:tc>
        <w:tc>
          <w:tcPr>
            <w:tcW w:w="2485" w:type="dxa"/>
            <w:vMerge w:val="restart"/>
          </w:tcPr>
          <w:p w14:paraId="1EA60A14" w14:textId="6E97385D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review pekerjaan tim dan memperbaiki internal tim</w:t>
            </w:r>
          </w:p>
        </w:tc>
        <w:tc>
          <w:tcPr>
            <w:tcW w:w="823" w:type="dxa"/>
            <w:vMerge w:val="restart"/>
          </w:tcPr>
          <w:p w14:paraId="438CB47A" w14:textId="595B1271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5SS</w:t>
            </w:r>
          </w:p>
        </w:tc>
        <w:tc>
          <w:tcPr>
            <w:tcW w:w="1124" w:type="dxa"/>
          </w:tcPr>
          <w:p w14:paraId="288F773B" w14:textId="77D5903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  <w:vMerge w:val="restart"/>
          </w:tcPr>
          <w:p w14:paraId="7F8EF052" w14:textId="5BE7BCC6" w:rsidR="008E44A5" w:rsidRPr="00A60E50" w:rsidRDefault="004706E4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 w:val="restart"/>
          </w:tcPr>
          <w:p w14:paraId="63B1A41B" w14:textId="46EA47C6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Retrospective Documentation</w:t>
            </w:r>
          </w:p>
        </w:tc>
        <w:tc>
          <w:tcPr>
            <w:tcW w:w="1084" w:type="dxa"/>
            <w:vMerge w:val="restart"/>
          </w:tcPr>
          <w:p w14:paraId="534A3ED8" w14:textId="25EBA8B5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  <w:vMerge w:val="restart"/>
          </w:tcPr>
          <w:p w14:paraId="032BDFCB" w14:textId="58F66D26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45350FCA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8/22 8:00 AM</w:t>
            </w:r>
          </w:p>
        </w:tc>
        <w:tc>
          <w:tcPr>
            <w:tcW w:w="1545" w:type="dxa"/>
            <w:vMerge w:val="restart"/>
          </w:tcPr>
          <w:p w14:paraId="1FAB9633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9/22 12:00 PM</w:t>
            </w:r>
          </w:p>
        </w:tc>
      </w:tr>
      <w:tr w:rsidR="008E44A5" w14:paraId="478A1809" w14:textId="77777777" w:rsidTr="00145DC4">
        <w:trPr>
          <w:trHeight w:val="51"/>
        </w:trPr>
        <w:tc>
          <w:tcPr>
            <w:tcW w:w="671" w:type="dxa"/>
            <w:vMerge/>
          </w:tcPr>
          <w:p w14:paraId="4E2BFA67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8321351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041BD25C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A61D54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6401E65" w14:textId="570A95C0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  <w:vMerge/>
          </w:tcPr>
          <w:p w14:paraId="74DAF077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0E47F507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98FC151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AF82DF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E087283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51DE940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19A34A35" w14:textId="77777777" w:rsidTr="00145DC4">
        <w:trPr>
          <w:trHeight w:val="51"/>
        </w:trPr>
        <w:tc>
          <w:tcPr>
            <w:tcW w:w="671" w:type="dxa"/>
            <w:vMerge/>
          </w:tcPr>
          <w:p w14:paraId="17C8FEAB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4DEA118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BD6C75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9A9781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57017DE" w14:textId="4C1FC5AF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  <w:vMerge/>
          </w:tcPr>
          <w:p w14:paraId="2850648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2F2CA64B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EF467A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1388A44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11D396E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9310BEC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6DA258F6" w14:textId="77777777" w:rsidTr="00145DC4">
        <w:trPr>
          <w:trHeight w:val="51"/>
        </w:trPr>
        <w:tc>
          <w:tcPr>
            <w:tcW w:w="671" w:type="dxa"/>
            <w:vMerge/>
          </w:tcPr>
          <w:p w14:paraId="28629531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9024CA5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843399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6056C6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91BE894" w14:textId="79EFA9BB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  <w:vMerge/>
          </w:tcPr>
          <w:p w14:paraId="3EB6751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vMerge/>
          </w:tcPr>
          <w:p w14:paraId="78B5FE64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8ED2DC6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E01F10D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B895DC1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FDEB3BF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483C6024" w14:textId="77777777" w:rsidTr="00145DC4">
        <w:trPr>
          <w:trHeight w:val="171"/>
        </w:trPr>
        <w:tc>
          <w:tcPr>
            <w:tcW w:w="671" w:type="dxa"/>
            <w:vMerge/>
          </w:tcPr>
          <w:p w14:paraId="5D09B61F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89CAF9B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0E09C02D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71E4349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4F07FF31" w14:textId="08897ECB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00D5D312" w14:textId="02F776CF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260F0BF8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A4AE5F0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663FA0D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47C75FE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5C74205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1B2B3825" w14:textId="77777777" w:rsidTr="00145DC4">
        <w:trPr>
          <w:trHeight w:val="171"/>
        </w:trPr>
        <w:tc>
          <w:tcPr>
            <w:tcW w:w="671" w:type="dxa"/>
            <w:vMerge/>
          </w:tcPr>
          <w:p w14:paraId="4F412E9D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2A623FD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0ABF6A6B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C62459D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1158176" w14:textId="72B7A686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Kuota Internet</w:t>
            </w:r>
          </w:p>
        </w:tc>
        <w:tc>
          <w:tcPr>
            <w:tcW w:w="898" w:type="dxa"/>
          </w:tcPr>
          <w:p w14:paraId="0114553A" w14:textId="6BE40A05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04163EE2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477090A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5A2BF06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F872379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E6887B6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82C22" w14:paraId="682A52B1" w14:textId="77777777" w:rsidTr="00145DC4">
        <w:trPr>
          <w:trHeight w:val="51"/>
        </w:trPr>
        <w:tc>
          <w:tcPr>
            <w:tcW w:w="671" w:type="dxa"/>
            <w:vMerge w:val="restart"/>
          </w:tcPr>
          <w:p w14:paraId="1CFC35E5" w14:textId="77777777" w:rsidR="00682C22" w:rsidRPr="00A60E50" w:rsidRDefault="00682C22" w:rsidP="00682C22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3193" w:type="dxa"/>
            <w:vMerge w:val="restart"/>
          </w:tcPr>
          <w:p w14:paraId="7A605018" w14:textId="6A15463E" w:rsidR="00682C22" w:rsidRPr="00A60E50" w:rsidRDefault="00682C22" w:rsidP="00682C22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Planning 2</w:t>
            </w:r>
          </w:p>
        </w:tc>
        <w:tc>
          <w:tcPr>
            <w:tcW w:w="2485" w:type="dxa"/>
            <w:vMerge w:val="restart"/>
          </w:tcPr>
          <w:p w14:paraId="76FC2ADE" w14:textId="6BA73DEE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uat rencana mengenai hal apa saja yang akan dikerjakan di sprint 2</w:t>
            </w:r>
          </w:p>
        </w:tc>
        <w:tc>
          <w:tcPr>
            <w:tcW w:w="823" w:type="dxa"/>
            <w:vMerge w:val="restart"/>
          </w:tcPr>
          <w:p w14:paraId="0619E329" w14:textId="15DF71D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6SS</w:t>
            </w:r>
          </w:p>
        </w:tc>
        <w:tc>
          <w:tcPr>
            <w:tcW w:w="1124" w:type="dxa"/>
          </w:tcPr>
          <w:p w14:paraId="59ADC00B" w14:textId="7CE7C654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5E43AE7D" w14:textId="34915377" w:rsidR="00682C22" w:rsidRPr="00A60E50" w:rsidRDefault="004706E4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 w:val="restart"/>
          </w:tcPr>
          <w:p w14:paraId="68FFC164" w14:textId="7050C415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2 Plan (Product Backlog)</w:t>
            </w:r>
          </w:p>
        </w:tc>
        <w:tc>
          <w:tcPr>
            <w:tcW w:w="1084" w:type="dxa"/>
            <w:vMerge w:val="restart"/>
          </w:tcPr>
          <w:p w14:paraId="16B8160F" w14:textId="6AC1BFE5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  <w:vMerge w:val="restart"/>
          </w:tcPr>
          <w:p w14:paraId="5BEDA446" w14:textId="1A6D35BD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46C3FF80" w14:textId="77777777" w:rsidR="00682C22" w:rsidRPr="00A60E50" w:rsidRDefault="00682C22" w:rsidP="00682C22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8/22 8:00 AM</w:t>
            </w:r>
          </w:p>
        </w:tc>
        <w:tc>
          <w:tcPr>
            <w:tcW w:w="1545" w:type="dxa"/>
            <w:vMerge w:val="restart"/>
          </w:tcPr>
          <w:p w14:paraId="682DA4D1" w14:textId="77777777" w:rsidR="00682C22" w:rsidRPr="00A60E50" w:rsidRDefault="00682C22" w:rsidP="00682C22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9/22 12:00 PM</w:t>
            </w:r>
          </w:p>
        </w:tc>
      </w:tr>
      <w:tr w:rsidR="00682C22" w14:paraId="1C224300" w14:textId="77777777" w:rsidTr="00145DC4">
        <w:trPr>
          <w:trHeight w:val="51"/>
        </w:trPr>
        <w:tc>
          <w:tcPr>
            <w:tcW w:w="671" w:type="dxa"/>
            <w:vMerge/>
          </w:tcPr>
          <w:p w14:paraId="10BA40F5" w14:textId="77777777" w:rsidR="00682C22" w:rsidRPr="00A60E50" w:rsidRDefault="00682C22" w:rsidP="00682C22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45AAA2E" w14:textId="77777777" w:rsidR="00682C22" w:rsidRPr="00A60E50" w:rsidRDefault="00682C22" w:rsidP="00682C22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53F82E0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08C8EE2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B526732" w14:textId="62B08AB6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734D9CA3" w14:textId="14D4E6A5" w:rsidR="00682C22" w:rsidRPr="00A60E50" w:rsidRDefault="007C7E87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037F1141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CC59DCA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4432A8C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FC4005F" w14:textId="77777777" w:rsidR="00682C22" w:rsidRPr="00A60E50" w:rsidRDefault="00682C22" w:rsidP="00682C22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D4F093D" w14:textId="77777777" w:rsidR="00682C22" w:rsidRPr="00A60E50" w:rsidRDefault="00682C22" w:rsidP="00682C22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82C22" w14:paraId="259087D8" w14:textId="77777777" w:rsidTr="00145DC4">
        <w:trPr>
          <w:trHeight w:val="51"/>
        </w:trPr>
        <w:tc>
          <w:tcPr>
            <w:tcW w:w="671" w:type="dxa"/>
            <w:vMerge/>
          </w:tcPr>
          <w:p w14:paraId="697128AB" w14:textId="77777777" w:rsidR="00682C22" w:rsidRPr="00A60E50" w:rsidRDefault="00682C22" w:rsidP="00682C22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53227E0" w14:textId="77777777" w:rsidR="00682C22" w:rsidRPr="00A60E50" w:rsidRDefault="00682C22" w:rsidP="00682C22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0308A99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14201B3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C47FC02" w14:textId="29C64E3F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109B9340" w14:textId="4F03D4E2" w:rsidR="00682C22" w:rsidRPr="00A60E50" w:rsidRDefault="007C7E87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3B6CAC68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31EE76C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3A10BAD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449C5D6" w14:textId="77777777" w:rsidR="00682C22" w:rsidRPr="00A60E50" w:rsidRDefault="00682C22" w:rsidP="00682C22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D37825B" w14:textId="77777777" w:rsidR="00682C22" w:rsidRPr="00A60E50" w:rsidRDefault="00682C22" w:rsidP="00682C22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82C22" w14:paraId="74552BC3" w14:textId="77777777" w:rsidTr="00145DC4">
        <w:trPr>
          <w:trHeight w:val="51"/>
        </w:trPr>
        <w:tc>
          <w:tcPr>
            <w:tcW w:w="671" w:type="dxa"/>
            <w:vMerge/>
          </w:tcPr>
          <w:p w14:paraId="34B83872" w14:textId="77777777" w:rsidR="00682C22" w:rsidRPr="00A60E50" w:rsidRDefault="00682C22" w:rsidP="00682C22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A5A3220" w14:textId="77777777" w:rsidR="00682C22" w:rsidRPr="00A60E50" w:rsidRDefault="00682C22" w:rsidP="00682C22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141BEC2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23FD6BE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61E0EB2" w14:textId="37B49078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4A2663B5" w14:textId="46A0FECA" w:rsidR="00682C22" w:rsidRPr="00A60E50" w:rsidRDefault="007C7E87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3DCBF491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4722209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990986C" w14:textId="77777777" w:rsidR="00682C22" w:rsidRPr="00A60E50" w:rsidRDefault="00682C22" w:rsidP="00682C22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B344950" w14:textId="77777777" w:rsidR="00682C22" w:rsidRPr="00A60E50" w:rsidRDefault="00682C22" w:rsidP="00682C22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FED795A" w14:textId="77777777" w:rsidR="00682C22" w:rsidRPr="00A60E50" w:rsidRDefault="00682C22" w:rsidP="00682C22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82C22" w14:paraId="22F46834" w14:textId="77777777" w:rsidTr="00145DC4">
        <w:trPr>
          <w:trHeight w:val="171"/>
        </w:trPr>
        <w:tc>
          <w:tcPr>
            <w:tcW w:w="671" w:type="dxa"/>
            <w:vMerge/>
          </w:tcPr>
          <w:p w14:paraId="5F478870" w14:textId="77777777" w:rsidR="00682C22" w:rsidRPr="00A60E50" w:rsidRDefault="00682C22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64A0A73" w14:textId="77777777" w:rsidR="00682C22" w:rsidRPr="00A60E50" w:rsidRDefault="00682C22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17FCED7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F2F11FB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BD19808" w14:textId="54BCDFD9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Office Tools</w:t>
            </w:r>
          </w:p>
        </w:tc>
        <w:tc>
          <w:tcPr>
            <w:tcW w:w="898" w:type="dxa"/>
          </w:tcPr>
          <w:p w14:paraId="12C2608C" w14:textId="43FDEC5A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45FE9514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2A9FF46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EB3068E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50F6588" w14:textId="77777777" w:rsidR="00682C22" w:rsidRPr="00A60E50" w:rsidRDefault="00682C22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AB6D41F" w14:textId="77777777" w:rsidR="00682C22" w:rsidRPr="00A60E50" w:rsidRDefault="00682C22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82C22" w14:paraId="20ED478E" w14:textId="77777777" w:rsidTr="00145DC4">
        <w:trPr>
          <w:trHeight w:val="171"/>
        </w:trPr>
        <w:tc>
          <w:tcPr>
            <w:tcW w:w="671" w:type="dxa"/>
            <w:vMerge/>
          </w:tcPr>
          <w:p w14:paraId="154E5C8C" w14:textId="77777777" w:rsidR="00682C22" w:rsidRPr="00A60E50" w:rsidRDefault="00682C22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A412F89" w14:textId="77777777" w:rsidR="00682C22" w:rsidRPr="00A60E50" w:rsidRDefault="00682C22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1C9A251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F64C788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8477888" w14:textId="37039884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Kuota Internet</w:t>
            </w:r>
          </w:p>
        </w:tc>
        <w:tc>
          <w:tcPr>
            <w:tcW w:w="898" w:type="dxa"/>
          </w:tcPr>
          <w:p w14:paraId="68E7E839" w14:textId="7468BD8D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23C4C56D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ED69D98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A68B680" w14:textId="77777777" w:rsidR="00682C22" w:rsidRPr="00A60E50" w:rsidRDefault="00682C22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E2DFDA7" w14:textId="77777777" w:rsidR="00682C22" w:rsidRPr="00A60E50" w:rsidRDefault="00682C22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568CF81" w14:textId="77777777" w:rsidR="00682C22" w:rsidRPr="00A60E50" w:rsidRDefault="00682C22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797D50E0" w14:textId="77777777" w:rsidTr="00145DC4">
        <w:trPr>
          <w:trHeight w:val="282"/>
        </w:trPr>
        <w:tc>
          <w:tcPr>
            <w:tcW w:w="671" w:type="dxa"/>
          </w:tcPr>
          <w:p w14:paraId="3AB34AA9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3193" w:type="dxa"/>
          </w:tcPr>
          <w:p w14:paraId="4AD8BBB0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Sprint 2</w:t>
            </w:r>
          </w:p>
        </w:tc>
        <w:tc>
          <w:tcPr>
            <w:tcW w:w="2485" w:type="dxa"/>
          </w:tcPr>
          <w:p w14:paraId="554C41D0" w14:textId="77777777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3" w:type="dxa"/>
          </w:tcPr>
          <w:p w14:paraId="4AA172B0" w14:textId="77777777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24" w:type="dxa"/>
          </w:tcPr>
          <w:p w14:paraId="24623046" w14:textId="791F8E42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8" w:type="dxa"/>
          </w:tcPr>
          <w:p w14:paraId="426A584B" w14:textId="19640493" w:rsidR="00194386" w:rsidRPr="00A60E50" w:rsidRDefault="502CE52E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12 days</w:t>
            </w:r>
          </w:p>
        </w:tc>
        <w:tc>
          <w:tcPr>
            <w:tcW w:w="1249" w:type="dxa"/>
          </w:tcPr>
          <w:p w14:paraId="5D4A12A5" w14:textId="2125CE5C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4" w:type="dxa"/>
          </w:tcPr>
          <w:p w14:paraId="6D28EAE2" w14:textId="0E36E37C" w:rsidR="00194386" w:rsidRPr="00A60E50" w:rsidRDefault="00CC3292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</w:tcPr>
          <w:p w14:paraId="77A5264D" w14:textId="6174E167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10 days</w:t>
            </w:r>
          </w:p>
        </w:tc>
        <w:tc>
          <w:tcPr>
            <w:tcW w:w="1545" w:type="dxa"/>
          </w:tcPr>
          <w:p w14:paraId="15BB503C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1/9/22 12:00 PM </w:t>
            </w:r>
          </w:p>
        </w:tc>
        <w:tc>
          <w:tcPr>
            <w:tcW w:w="1545" w:type="dxa"/>
          </w:tcPr>
          <w:p w14:paraId="4E01D5CD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1/26/22 12:00 PM </w:t>
            </w:r>
          </w:p>
        </w:tc>
      </w:tr>
      <w:tr w:rsidR="0085032C" w14:paraId="4EC6EAA0" w14:textId="77777777" w:rsidTr="00145DC4">
        <w:trPr>
          <w:trHeight w:val="252"/>
        </w:trPr>
        <w:tc>
          <w:tcPr>
            <w:tcW w:w="671" w:type="dxa"/>
            <w:vMerge w:val="restart"/>
          </w:tcPr>
          <w:p w14:paraId="57948986" w14:textId="77777777" w:rsidR="0085032C" w:rsidRPr="00A60E50" w:rsidRDefault="0085032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3193" w:type="dxa"/>
            <w:vMerge w:val="restart"/>
          </w:tcPr>
          <w:p w14:paraId="7FF8A6E9" w14:textId="77777777" w:rsidR="0085032C" w:rsidRPr="00A60E50" w:rsidRDefault="0085032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front end</w:t>
            </w:r>
          </w:p>
        </w:tc>
        <w:tc>
          <w:tcPr>
            <w:tcW w:w="2485" w:type="dxa"/>
            <w:vMerge w:val="restart"/>
          </w:tcPr>
          <w:p w14:paraId="61CC95E5" w14:textId="593E8410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buat front end menggunakan HTML, CSS, dan JS</w:t>
            </w:r>
          </w:p>
        </w:tc>
        <w:tc>
          <w:tcPr>
            <w:tcW w:w="823" w:type="dxa"/>
            <w:vMerge w:val="restart"/>
          </w:tcPr>
          <w:p w14:paraId="1B71FEC9" w14:textId="381EF11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24" w:type="dxa"/>
          </w:tcPr>
          <w:p w14:paraId="6AB65752" w14:textId="7439A67C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 xml:space="preserve"> </w:t>
            </w:r>
          </w:p>
        </w:tc>
        <w:tc>
          <w:tcPr>
            <w:tcW w:w="898" w:type="dxa"/>
          </w:tcPr>
          <w:p w14:paraId="5D79190A" w14:textId="7ABEEE6A" w:rsidR="0085032C" w:rsidRPr="00A60E50" w:rsidRDefault="007B183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0 hours</w:t>
            </w:r>
          </w:p>
        </w:tc>
        <w:tc>
          <w:tcPr>
            <w:tcW w:w="1249" w:type="dxa"/>
            <w:vMerge w:val="restart"/>
          </w:tcPr>
          <w:p w14:paraId="0D1AEE1D" w14:textId="1A8756EC" w:rsidR="0085032C" w:rsidRPr="00A60E50" w:rsidRDefault="00752299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Working Frontend (UI)</w:t>
            </w:r>
          </w:p>
        </w:tc>
        <w:tc>
          <w:tcPr>
            <w:tcW w:w="1084" w:type="dxa"/>
            <w:vMerge w:val="restart"/>
          </w:tcPr>
          <w:p w14:paraId="44DFA2D0" w14:textId="23594113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helli</w:t>
            </w:r>
          </w:p>
        </w:tc>
        <w:tc>
          <w:tcPr>
            <w:tcW w:w="703" w:type="dxa"/>
            <w:vMerge w:val="restart"/>
          </w:tcPr>
          <w:p w14:paraId="01284657" w14:textId="19523982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 days</w:t>
            </w:r>
          </w:p>
        </w:tc>
        <w:tc>
          <w:tcPr>
            <w:tcW w:w="1545" w:type="dxa"/>
            <w:vMerge w:val="restart"/>
          </w:tcPr>
          <w:p w14:paraId="011F174E" w14:textId="77777777" w:rsidR="0085032C" w:rsidRPr="00A60E50" w:rsidRDefault="0085032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9/22 12:00 PM</w:t>
            </w:r>
          </w:p>
        </w:tc>
        <w:tc>
          <w:tcPr>
            <w:tcW w:w="1545" w:type="dxa"/>
            <w:vMerge w:val="restart"/>
          </w:tcPr>
          <w:p w14:paraId="20CDB872" w14:textId="77777777" w:rsidR="0085032C" w:rsidRPr="00A60E50" w:rsidRDefault="0085032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6/22 12:00 PM</w:t>
            </w:r>
          </w:p>
        </w:tc>
      </w:tr>
      <w:tr w:rsidR="0085032C" w14:paraId="69C0A50C" w14:textId="77777777" w:rsidTr="00145DC4">
        <w:trPr>
          <w:trHeight w:val="250"/>
        </w:trPr>
        <w:tc>
          <w:tcPr>
            <w:tcW w:w="671" w:type="dxa"/>
            <w:vMerge/>
          </w:tcPr>
          <w:p w14:paraId="5DCE223A" w14:textId="77777777" w:rsidR="0085032C" w:rsidRPr="00A60E50" w:rsidRDefault="0085032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4803F53E" w14:textId="77777777" w:rsidR="0085032C" w:rsidRPr="00A60E50" w:rsidRDefault="0085032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AE4341F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7FB078FA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01E085B" w14:textId="1E1DB1C5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Programming Language</w:t>
            </w:r>
          </w:p>
        </w:tc>
        <w:tc>
          <w:tcPr>
            <w:tcW w:w="898" w:type="dxa"/>
          </w:tcPr>
          <w:p w14:paraId="0B335684" w14:textId="2754805C" w:rsidR="0085032C" w:rsidRPr="00A60E50" w:rsidRDefault="007B183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 day</w:t>
            </w:r>
          </w:p>
        </w:tc>
        <w:tc>
          <w:tcPr>
            <w:tcW w:w="1249" w:type="dxa"/>
            <w:vMerge/>
          </w:tcPr>
          <w:p w14:paraId="4B8AB60F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3772874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2D57BD2A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A00B1A0" w14:textId="77777777" w:rsidR="0085032C" w:rsidRPr="00A60E50" w:rsidRDefault="0085032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7AB17E6" w14:textId="77777777" w:rsidR="0085032C" w:rsidRPr="00A60E50" w:rsidRDefault="0085032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032C" w14:paraId="2351688A" w14:textId="77777777" w:rsidTr="00145DC4">
        <w:trPr>
          <w:trHeight w:val="250"/>
        </w:trPr>
        <w:tc>
          <w:tcPr>
            <w:tcW w:w="671" w:type="dxa"/>
            <w:vMerge/>
          </w:tcPr>
          <w:p w14:paraId="1E88BD0A" w14:textId="77777777" w:rsidR="0085032C" w:rsidRPr="00A60E50" w:rsidRDefault="0085032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EC8EFE3" w14:textId="77777777" w:rsidR="0085032C" w:rsidRPr="00A60E50" w:rsidRDefault="0085032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DA7CDB3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98B3E25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DDBDD7E" w14:textId="74505840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IDE</w:t>
            </w:r>
          </w:p>
        </w:tc>
        <w:tc>
          <w:tcPr>
            <w:tcW w:w="898" w:type="dxa"/>
          </w:tcPr>
          <w:p w14:paraId="56CD129F" w14:textId="1BC6ADD0" w:rsidR="0085032C" w:rsidRPr="00A60E50" w:rsidRDefault="007B183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 day</w:t>
            </w:r>
          </w:p>
        </w:tc>
        <w:tc>
          <w:tcPr>
            <w:tcW w:w="1249" w:type="dxa"/>
            <w:vMerge/>
          </w:tcPr>
          <w:p w14:paraId="14505487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8C76EB2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5EE9095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C2D8FE0" w14:textId="77777777" w:rsidR="0085032C" w:rsidRPr="00A60E50" w:rsidRDefault="0085032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AF565DC" w14:textId="77777777" w:rsidR="0085032C" w:rsidRPr="00A60E50" w:rsidRDefault="0085032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032C" w14:paraId="5FF29797" w14:textId="77777777" w:rsidTr="00145DC4">
        <w:trPr>
          <w:trHeight w:val="252"/>
        </w:trPr>
        <w:tc>
          <w:tcPr>
            <w:tcW w:w="671" w:type="dxa"/>
            <w:vMerge w:val="restart"/>
          </w:tcPr>
          <w:p w14:paraId="4023DA59" w14:textId="77777777" w:rsidR="0085032C" w:rsidRPr="00A60E50" w:rsidRDefault="0085032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193" w:type="dxa"/>
            <w:vMerge w:val="restart"/>
          </w:tcPr>
          <w:p w14:paraId="504DA97A" w14:textId="77777777" w:rsidR="0085032C" w:rsidRPr="00A60E50" w:rsidRDefault="0085032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buat back end</w:t>
            </w:r>
          </w:p>
        </w:tc>
        <w:tc>
          <w:tcPr>
            <w:tcW w:w="2485" w:type="dxa"/>
            <w:vMerge w:val="restart"/>
          </w:tcPr>
          <w:p w14:paraId="086A4504" w14:textId="20F56F62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mbuat logic web dan basis </w:t>
            </w: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lastRenderedPageBreak/>
              <w:t>data</w:t>
            </w:r>
          </w:p>
        </w:tc>
        <w:tc>
          <w:tcPr>
            <w:tcW w:w="823" w:type="dxa"/>
            <w:vMerge w:val="restart"/>
          </w:tcPr>
          <w:p w14:paraId="16E15AA8" w14:textId="1613CABC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9SS</w:t>
            </w:r>
          </w:p>
        </w:tc>
        <w:tc>
          <w:tcPr>
            <w:tcW w:w="1124" w:type="dxa"/>
          </w:tcPr>
          <w:p w14:paraId="5C21CD98" w14:textId="560FF57D" w:rsidR="0085032C" w:rsidRPr="00A60E50" w:rsidRDefault="0085032C" w:rsidP="0085032C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6EF19884" w14:textId="594AD49A" w:rsidR="0085032C" w:rsidRPr="00A60E50" w:rsidRDefault="007B183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120 hours </w:t>
            </w:r>
          </w:p>
        </w:tc>
        <w:tc>
          <w:tcPr>
            <w:tcW w:w="1249" w:type="dxa"/>
            <w:vMerge w:val="restart"/>
          </w:tcPr>
          <w:p w14:paraId="20E026A3" w14:textId="4D9D72FC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Working API</w:t>
            </w:r>
          </w:p>
        </w:tc>
        <w:tc>
          <w:tcPr>
            <w:tcW w:w="1084" w:type="dxa"/>
            <w:vMerge w:val="restart"/>
          </w:tcPr>
          <w:p w14:paraId="48B764E3" w14:textId="3D66FADB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Bryan</w:t>
            </w:r>
          </w:p>
        </w:tc>
        <w:tc>
          <w:tcPr>
            <w:tcW w:w="703" w:type="dxa"/>
            <w:vMerge w:val="restart"/>
          </w:tcPr>
          <w:p w14:paraId="4E6B8057" w14:textId="004DA949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 days</w:t>
            </w:r>
          </w:p>
        </w:tc>
        <w:tc>
          <w:tcPr>
            <w:tcW w:w="1545" w:type="dxa"/>
            <w:vMerge w:val="restart"/>
          </w:tcPr>
          <w:p w14:paraId="0D276D57" w14:textId="77777777" w:rsidR="0085032C" w:rsidRPr="00A60E50" w:rsidRDefault="0085032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9/22 12:00 PM</w:t>
            </w:r>
          </w:p>
        </w:tc>
        <w:tc>
          <w:tcPr>
            <w:tcW w:w="1545" w:type="dxa"/>
            <w:vMerge w:val="restart"/>
          </w:tcPr>
          <w:p w14:paraId="3C9A4D04" w14:textId="77777777" w:rsidR="0085032C" w:rsidRPr="00A60E50" w:rsidRDefault="0085032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11/26/22 12:00 </w:t>
            </w: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M</w:t>
            </w:r>
          </w:p>
        </w:tc>
      </w:tr>
      <w:tr w:rsidR="0085032C" w14:paraId="421FB262" w14:textId="77777777" w:rsidTr="00145DC4">
        <w:trPr>
          <w:trHeight w:val="107"/>
        </w:trPr>
        <w:tc>
          <w:tcPr>
            <w:tcW w:w="671" w:type="dxa"/>
            <w:vMerge/>
          </w:tcPr>
          <w:p w14:paraId="307488DC" w14:textId="77777777" w:rsidR="0085032C" w:rsidRPr="00A60E50" w:rsidRDefault="0085032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1B33605" w14:textId="77777777" w:rsidR="0085032C" w:rsidRPr="00A60E50" w:rsidRDefault="0085032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32C05FA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AEE2F72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E9F2145" w14:textId="08BD0780" w:rsidR="0085032C" w:rsidRPr="00A60E50" w:rsidRDefault="0085032C" w:rsidP="0085032C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DBMS</w:t>
            </w:r>
          </w:p>
        </w:tc>
        <w:tc>
          <w:tcPr>
            <w:tcW w:w="898" w:type="dxa"/>
          </w:tcPr>
          <w:p w14:paraId="39CC53BF" w14:textId="74984C88" w:rsidR="0085032C" w:rsidRPr="00A60E50" w:rsidRDefault="007B183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 day</w:t>
            </w:r>
          </w:p>
        </w:tc>
        <w:tc>
          <w:tcPr>
            <w:tcW w:w="1249" w:type="dxa"/>
            <w:vMerge/>
          </w:tcPr>
          <w:p w14:paraId="6EB58DA4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607C2D1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2C997AE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ACCBA2F" w14:textId="77777777" w:rsidR="0085032C" w:rsidRPr="00A60E50" w:rsidRDefault="0085032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B0FA453" w14:textId="77777777" w:rsidR="0085032C" w:rsidRPr="00A60E50" w:rsidRDefault="0085032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032C" w14:paraId="4E96AA17" w14:textId="77777777" w:rsidTr="00145DC4">
        <w:trPr>
          <w:trHeight w:val="106"/>
        </w:trPr>
        <w:tc>
          <w:tcPr>
            <w:tcW w:w="671" w:type="dxa"/>
            <w:vMerge/>
          </w:tcPr>
          <w:p w14:paraId="1BFE3A4C" w14:textId="77777777" w:rsidR="0085032C" w:rsidRPr="00A60E50" w:rsidRDefault="0085032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30F2EC9" w14:textId="77777777" w:rsidR="0085032C" w:rsidRPr="00A60E50" w:rsidRDefault="0085032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88278D5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0627CD7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D5C1F72" w14:textId="3B7FDC9F" w:rsidR="0085032C" w:rsidRPr="00A60E50" w:rsidRDefault="0085032C" w:rsidP="0085032C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Programming Language</w:t>
            </w:r>
          </w:p>
        </w:tc>
        <w:tc>
          <w:tcPr>
            <w:tcW w:w="898" w:type="dxa"/>
          </w:tcPr>
          <w:p w14:paraId="722F1BFF" w14:textId="3006B7F7" w:rsidR="0085032C" w:rsidRPr="00A60E50" w:rsidRDefault="007B183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 day</w:t>
            </w:r>
          </w:p>
        </w:tc>
        <w:tc>
          <w:tcPr>
            <w:tcW w:w="1249" w:type="dxa"/>
            <w:vMerge/>
          </w:tcPr>
          <w:p w14:paraId="1451FFB3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8CB2575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468D286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4610A11" w14:textId="77777777" w:rsidR="0085032C" w:rsidRPr="00A60E50" w:rsidRDefault="0085032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9CBE82B" w14:textId="77777777" w:rsidR="0085032C" w:rsidRPr="00A60E50" w:rsidRDefault="0085032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032C" w14:paraId="0C1CF8D1" w14:textId="77777777" w:rsidTr="00145DC4">
        <w:trPr>
          <w:trHeight w:val="250"/>
        </w:trPr>
        <w:tc>
          <w:tcPr>
            <w:tcW w:w="671" w:type="dxa"/>
            <w:vMerge/>
          </w:tcPr>
          <w:p w14:paraId="550B3636" w14:textId="77777777" w:rsidR="0085032C" w:rsidRPr="00A60E50" w:rsidRDefault="0085032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2A2BA2F0" w14:textId="77777777" w:rsidR="0085032C" w:rsidRPr="00A60E50" w:rsidRDefault="0085032C" w:rsidP="00DA424E">
            <w:pPr>
              <w:pStyle w:val="TableParagraph"/>
              <w:ind w:left="4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716AB8D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BC01C4F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440AE59B" w14:textId="0CDD5EC2" w:rsidR="0085032C" w:rsidRPr="00A60E50" w:rsidRDefault="0085032C" w:rsidP="0085032C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IDE</w:t>
            </w:r>
          </w:p>
        </w:tc>
        <w:tc>
          <w:tcPr>
            <w:tcW w:w="898" w:type="dxa"/>
          </w:tcPr>
          <w:p w14:paraId="71173C27" w14:textId="0CCC4970" w:rsidR="0085032C" w:rsidRPr="00A60E50" w:rsidRDefault="007B183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 day</w:t>
            </w:r>
          </w:p>
        </w:tc>
        <w:tc>
          <w:tcPr>
            <w:tcW w:w="1249" w:type="dxa"/>
            <w:vMerge/>
          </w:tcPr>
          <w:p w14:paraId="236BA3FF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37F42FA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4396CC0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A0DEC5F" w14:textId="77777777" w:rsidR="0085032C" w:rsidRPr="00A60E50" w:rsidRDefault="0085032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331E4A2" w14:textId="77777777" w:rsidR="0085032C" w:rsidRPr="00A60E50" w:rsidRDefault="0085032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673E9CEC" w14:textId="77777777" w:rsidTr="00145DC4">
        <w:trPr>
          <w:trHeight w:val="202"/>
        </w:trPr>
        <w:tc>
          <w:tcPr>
            <w:tcW w:w="671" w:type="dxa"/>
            <w:vMerge w:val="restart"/>
          </w:tcPr>
          <w:p w14:paraId="78AE6979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3193" w:type="dxa"/>
            <w:vMerge w:val="restart"/>
          </w:tcPr>
          <w:p w14:paraId="6E6572EA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Review</w:t>
            </w:r>
          </w:p>
        </w:tc>
        <w:tc>
          <w:tcPr>
            <w:tcW w:w="2485" w:type="dxa"/>
            <w:vMerge w:val="restart"/>
          </w:tcPr>
          <w:p w14:paraId="01E988D9" w14:textId="5A376793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review hasil sprint dan memperbaharui product backlog</w:t>
            </w:r>
          </w:p>
        </w:tc>
        <w:tc>
          <w:tcPr>
            <w:tcW w:w="823" w:type="dxa"/>
            <w:vMerge w:val="restart"/>
          </w:tcPr>
          <w:p w14:paraId="554DE276" w14:textId="10555DCD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24" w:type="dxa"/>
          </w:tcPr>
          <w:p w14:paraId="5C259A56" w14:textId="7250E23C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IDE</w:t>
            </w:r>
          </w:p>
        </w:tc>
        <w:tc>
          <w:tcPr>
            <w:tcW w:w="898" w:type="dxa"/>
          </w:tcPr>
          <w:p w14:paraId="57FD04C0" w14:textId="0EAA444C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 w:val="restart"/>
          </w:tcPr>
          <w:p w14:paraId="6A7F940B" w14:textId="56E5334F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Review Documentation</w:t>
            </w:r>
          </w:p>
        </w:tc>
        <w:tc>
          <w:tcPr>
            <w:tcW w:w="1084" w:type="dxa"/>
            <w:vMerge w:val="restart"/>
          </w:tcPr>
          <w:p w14:paraId="022BD62B" w14:textId="34615D1B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  <w:vMerge w:val="restart"/>
          </w:tcPr>
          <w:p w14:paraId="44F66D59" w14:textId="10508FD4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3CCDD05D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6/22 12:00 PM</w:t>
            </w:r>
          </w:p>
        </w:tc>
        <w:tc>
          <w:tcPr>
            <w:tcW w:w="1545" w:type="dxa"/>
            <w:vMerge w:val="restart"/>
          </w:tcPr>
          <w:p w14:paraId="3EBF623E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8/22 5:00 PM</w:t>
            </w:r>
          </w:p>
        </w:tc>
      </w:tr>
      <w:tr w:rsidR="008E44A5" w14:paraId="0A7E818F" w14:textId="77777777" w:rsidTr="00145DC4">
        <w:trPr>
          <w:trHeight w:val="200"/>
        </w:trPr>
        <w:tc>
          <w:tcPr>
            <w:tcW w:w="671" w:type="dxa"/>
            <w:vMerge/>
          </w:tcPr>
          <w:p w14:paraId="755D4046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577A4AF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9F58CBE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C250D38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44790006" w14:textId="21EBE8DB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Kuota Internet</w:t>
            </w:r>
          </w:p>
        </w:tc>
        <w:tc>
          <w:tcPr>
            <w:tcW w:w="898" w:type="dxa"/>
          </w:tcPr>
          <w:p w14:paraId="7102C87C" w14:textId="017EFC3D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12D222E1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290BF86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26102A7C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53A905E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2C13E44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5226796F" w14:textId="77777777" w:rsidTr="00145DC4">
        <w:trPr>
          <w:trHeight w:val="94"/>
        </w:trPr>
        <w:tc>
          <w:tcPr>
            <w:tcW w:w="671" w:type="dxa"/>
            <w:vMerge/>
          </w:tcPr>
          <w:p w14:paraId="323D1009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B9CEEE0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E84FDC2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F07FB61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043947B" w14:textId="162CE0AE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3BA3D6CD" w14:textId="28E46373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17743F15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1A4CADD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A077002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A60A988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954B812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28CC524B" w14:textId="77777777" w:rsidTr="00145DC4">
        <w:trPr>
          <w:trHeight w:val="94"/>
        </w:trPr>
        <w:tc>
          <w:tcPr>
            <w:tcW w:w="671" w:type="dxa"/>
            <w:vMerge/>
          </w:tcPr>
          <w:p w14:paraId="0F3C5477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8810CDC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9D70D2B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A20FBC5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E67838B" w14:textId="06CFEB2A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Programming Language</w:t>
            </w:r>
          </w:p>
        </w:tc>
        <w:tc>
          <w:tcPr>
            <w:tcW w:w="898" w:type="dxa"/>
          </w:tcPr>
          <w:p w14:paraId="042E3036" w14:textId="5CC80BF1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7AFC2A61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6F2D63B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D116D2D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09625B9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B3203E5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689D322B" w14:textId="77777777" w:rsidTr="00145DC4">
        <w:trPr>
          <w:trHeight w:val="51"/>
        </w:trPr>
        <w:tc>
          <w:tcPr>
            <w:tcW w:w="671" w:type="dxa"/>
            <w:vMerge/>
          </w:tcPr>
          <w:p w14:paraId="290D6A92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2BE3550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610027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F3BAF94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FCBA684" w14:textId="4460D188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72C0096A" w14:textId="31C2E67D" w:rsidR="008E44A5" w:rsidRPr="00A60E50" w:rsidRDefault="004706E4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4C362443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41A08D0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5D0F1AD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BD432B8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6AA9183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6B2A57D5" w14:textId="77777777" w:rsidTr="00145DC4">
        <w:trPr>
          <w:trHeight w:val="51"/>
        </w:trPr>
        <w:tc>
          <w:tcPr>
            <w:tcW w:w="671" w:type="dxa"/>
            <w:vMerge/>
          </w:tcPr>
          <w:p w14:paraId="09810FBC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7456415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C1D49B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0AA24515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E40E84F" w14:textId="51532553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6B1CE295" w14:textId="37FE135F" w:rsidR="008E44A5" w:rsidRPr="00A60E50" w:rsidRDefault="00424EFC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4E2D5DB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D706156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B52FAC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96AA823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BC12160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59F0A47C" w14:textId="77777777" w:rsidTr="00145DC4">
        <w:trPr>
          <w:trHeight w:val="51"/>
        </w:trPr>
        <w:tc>
          <w:tcPr>
            <w:tcW w:w="671" w:type="dxa"/>
            <w:vMerge/>
          </w:tcPr>
          <w:p w14:paraId="52787F3D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3B6208C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D0B8F73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F8AFA88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1B9FF63" w14:textId="7DCBAF99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5787337C" w14:textId="3090A45B" w:rsidR="008E44A5" w:rsidRPr="00A60E50" w:rsidRDefault="00424EFC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78CEF091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5EFD753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D244D50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4B6DED1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68EA8DA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56D77054" w14:textId="77777777" w:rsidTr="00145DC4">
        <w:trPr>
          <w:trHeight w:val="51"/>
        </w:trPr>
        <w:tc>
          <w:tcPr>
            <w:tcW w:w="671" w:type="dxa"/>
            <w:vMerge/>
          </w:tcPr>
          <w:p w14:paraId="7FE31B75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46A165B8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8C81464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EC32448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4F53C3D5" w14:textId="0A1C879B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5B8CAEF3" w14:textId="6A9C51A6" w:rsidR="008E44A5" w:rsidRPr="00A60E50" w:rsidRDefault="00424EFC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3F2081AF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D1BF58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4A65B63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D0CB2AA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B2F0B75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6E42E92A" w14:textId="77777777" w:rsidTr="00145DC4">
        <w:trPr>
          <w:trHeight w:val="257"/>
        </w:trPr>
        <w:tc>
          <w:tcPr>
            <w:tcW w:w="671" w:type="dxa"/>
            <w:vMerge w:val="restart"/>
          </w:tcPr>
          <w:p w14:paraId="6817030B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193" w:type="dxa"/>
            <w:vMerge w:val="restart"/>
          </w:tcPr>
          <w:p w14:paraId="0B037C60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Retrospective</w:t>
            </w:r>
          </w:p>
        </w:tc>
        <w:tc>
          <w:tcPr>
            <w:tcW w:w="2485" w:type="dxa"/>
            <w:vMerge w:val="restart"/>
          </w:tcPr>
          <w:p w14:paraId="2D1C7ACE" w14:textId="0C4C5809" w:rsidR="008E44A5" w:rsidRPr="00A60E50" w:rsidRDefault="008E44A5" w:rsidP="00C57671">
            <w:pPr>
              <w:pStyle w:val="TableParagraph"/>
              <w:ind w:right="126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review pekerjaan tim dan memperbaiki internal tim</w:t>
            </w:r>
          </w:p>
        </w:tc>
        <w:tc>
          <w:tcPr>
            <w:tcW w:w="823" w:type="dxa"/>
            <w:vMerge w:val="restart"/>
          </w:tcPr>
          <w:p w14:paraId="73466638" w14:textId="35FC2A3C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1SS</w:t>
            </w:r>
          </w:p>
        </w:tc>
        <w:tc>
          <w:tcPr>
            <w:tcW w:w="1124" w:type="dxa"/>
          </w:tcPr>
          <w:p w14:paraId="05CC7106" w14:textId="7F4784AB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Kuota Internet</w:t>
            </w:r>
          </w:p>
        </w:tc>
        <w:tc>
          <w:tcPr>
            <w:tcW w:w="898" w:type="dxa"/>
          </w:tcPr>
          <w:p w14:paraId="4F388892" w14:textId="3FB4B392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 w:val="restart"/>
          </w:tcPr>
          <w:p w14:paraId="06DF28F1" w14:textId="0E0808AC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Retrospective Documentation</w:t>
            </w:r>
          </w:p>
        </w:tc>
        <w:tc>
          <w:tcPr>
            <w:tcW w:w="1084" w:type="dxa"/>
            <w:vMerge w:val="restart"/>
          </w:tcPr>
          <w:p w14:paraId="75BF8E42" w14:textId="1873FA98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  <w:vMerge w:val="restart"/>
          </w:tcPr>
          <w:p w14:paraId="1FC71AA3" w14:textId="60E4146F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345595B0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6/22 12:00 PM</w:t>
            </w:r>
          </w:p>
        </w:tc>
        <w:tc>
          <w:tcPr>
            <w:tcW w:w="1545" w:type="dxa"/>
            <w:vMerge w:val="restart"/>
          </w:tcPr>
          <w:p w14:paraId="525C5CCC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8/22 5:00 PM</w:t>
            </w:r>
          </w:p>
        </w:tc>
      </w:tr>
      <w:tr w:rsidR="008E44A5" w14:paraId="01BFFCC7" w14:textId="77777777" w:rsidTr="00145DC4">
        <w:trPr>
          <w:trHeight w:val="256"/>
        </w:trPr>
        <w:tc>
          <w:tcPr>
            <w:tcW w:w="671" w:type="dxa"/>
            <w:vMerge/>
          </w:tcPr>
          <w:p w14:paraId="49FF17DC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A433873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FD97256" w14:textId="77777777" w:rsidR="008E44A5" w:rsidRPr="00A60E50" w:rsidRDefault="008E44A5" w:rsidP="00C57671">
            <w:pPr>
              <w:pStyle w:val="TableParagraph"/>
              <w:ind w:right="126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4042FEC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FAF530B" w14:textId="130E98C9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24118C76" w14:textId="2484BF20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50465EF0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6B4EF62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6506668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5757B85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710920D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08784E9B" w14:textId="77777777" w:rsidTr="00145DC4">
        <w:trPr>
          <w:trHeight w:val="51"/>
        </w:trPr>
        <w:tc>
          <w:tcPr>
            <w:tcW w:w="671" w:type="dxa"/>
            <w:vMerge/>
          </w:tcPr>
          <w:p w14:paraId="66029374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BDFB929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0CF2294" w14:textId="77777777" w:rsidR="008E44A5" w:rsidRPr="00A60E50" w:rsidRDefault="008E44A5" w:rsidP="008E44A5">
            <w:pPr>
              <w:pStyle w:val="TableParagraph"/>
              <w:ind w:right="126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56E4296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1FD3E86" w14:textId="196F11B4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5B545FD6" w14:textId="1D110847" w:rsidR="008E44A5" w:rsidRPr="00A60E50" w:rsidRDefault="004706E4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4EED87AE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97B107B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133F23C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0E0C070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9435DF4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3FC94C0C" w14:textId="77777777" w:rsidTr="00145DC4">
        <w:trPr>
          <w:trHeight w:val="51"/>
        </w:trPr>
        <w:tc>
          <w:tcPr>
            <w:tcW w:w="671" w:type="dxa"/>
            <w:vMerge/>
          </w:tcPr>
          <w:p w14:paraId="51A10394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29132533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E86E699" w14:textId="77777777" w:rsidR="008E44A5" w:rsidRPr="00A60E50" w:rsidRDefault="008E44A5" w:rsidP="008E44A5">
            <w:pPr>
              <w:pStyle w:val="TableParagraph"/>
              <w:ind w:right="126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784969F3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3727E79" w14:textId="5506E16F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4A6AB0B6" w14:textId="5AA6F0BD" w:rsidR="008E44A5" w:rsidRPr="00A60E50" w:rsidRDefault="00C4653F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7A0A1E44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13802F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CD6F66F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DB8AA10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060E1F6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51C7DACF" w14:textId="77777777" w:rsidTr="00145DC4">
        <w:trPr>
          <w:trHeight w:val="51"/>
        </w:trPr>
        <w:tc>
          <w:tcPr>
            <w:tcW w:w="671" w:type="dxa"/>
            <w:vMerge/>
          </w:tcPr>
          <w:p w14:paraId="28772C3F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EE93617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3CCFBF4" w14:textId="77777777" w:rsidR="008E44A5" w:rsidRPr="00A60E50" w:rsidRDefault="008E44A5" w:rsidP="008E44A5">
            <w:pPr>
              <w:pStyle w:val="TableParagraph"/>
              <w:ind w:right="126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79EA932F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71D6038" w14:textId="04035544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7D011EC7" w14:textId="06A748F7" w:rsidR="008E44A5" w:rsidRPr="00A60E50" w:rsidRDefault="00C4653F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2F06C1B6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142420D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5ECCBE1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8566ACD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64C222D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117AB1FE" w14:textId="77777777" w:rsidTr="00145DC4">
        <w:trPr>
          <w:trHeight w:val="51"/>
        </w:trPr>
        <w:tc>
          <w:tcPr>
            <w:tcW w:w="671" w:type="dxa"/>
            <w:vMerge/>
          </w:tcPr>
          <w:p w14:paraId="7B221575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59E16AC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CD8B759" w14:textId="77777777" w:rsidR="008E44A5" w:rsidRPr="00A60E50" w:rsidRDefault="008E44A5" w:rsidP="008E44A5">
            <w:pPr>
              <w:pStyle w:val="TableParagraph"/>
              <w:ind w:right="126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0FEBCA2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7974A85" w14:textId="0EEAC170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3212CEF2" w14:textId="7E00FAED" w:rsidR="008E44A5" w:rsidRPr="00A60E50" w:rsidRDefault="00C4653F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1699F2B5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B00C69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7CFA1F0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3846388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8EB2F1A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13568EC8" w14:textId="77777777" w:rsidTr="00145DC4">
        <w:trPr>
          <w:trHeight w:val="226"/>
        </w:trPr>
        <w:tc>
          <w:tcPr>
            <w:tcW w:w="671" w:type="dxa"/>
            <w:vMerge w:val="restart"/>
          </w:tcPr>
          <w:p w14:paraId="17F7EEF7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3193" w:type="dxa"/>
            <w:vMerge w:val="restart"/>
          </w:tcPr>
          <w:p w14:paraId="4C941194" w14:textId="32ECF734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Planning 3</w:t>
            </w:r>
          </w:p>
        </w:tc>
        <w:tc>
          <w:tcPr>
            <w:tcW w:w="2485" w:type="dxa"/>
            <w:vMerge w:val="restart"/>
          </w:tcPr>
          <w:p w14:paraId="60FB293D" w14:textId="02B97011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uat rencana mengenai hal apa saja yang akan dikerjakan di sprint 3</w:t>
            </w:r>
          </w:p>
        </w:tc>
        <w:tc>
          <w:tcPr>
            <w:tcW w:w="823" w:type="dxa"/>
            <w:vMerge w:val="restart"/>
          </w:tcPr>
          <w:p w14:paraId="3273EB05" w14:textId="25ED1272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2SS</w:t>
            </w:r>
          </w:p>
        </w:tc>
        <w:tc>
          <w:tcPr>
            <w:tcW w:w="1124" w:type="dxa"/>
          </w:tcPr>
          <w:p w14:paraId="6B8EB9A3" w14:textId="606F5C48" w:rsidR="008E44A5" w:rsidRPr="00A60E50" w:rsidRDefault="008E44A5" w:rsidP="0085032C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Kuota Internet</w:t>
            </w:r>
          </w:p>
        </w:tc>
        <w:tc>
          <w:tcPr>
            <w:tcW w:w="898" w:type="dxa"/>
          </w:tcPr>
          <w:p w14:paraId="58AE26B6" w14:textId="21A3B7DA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 w:val="restart"/>
          </w:tcPr>
          <w:p w14:paraId="2295EB0B" w14:textId="4C530205" w:rsidR="008E44A5" w:rsidRPr="00A60E50" w:rsidRDefault="00B16C57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3 Plan (Product Backlog)</w:t>
            </w:r>
          </w:p>
        </w:tc>
        <w:tc>
          <w:tcPr>
            <w:tcW w:w="1084" w:type="dxa"/>
            <w:vMerge w:val="restart"/>
          </w:tcPr>
          <w:p w14:paraId="664DC449" w14:textId="2174C9F2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  <w:vMerge w:val="restart"/>
          </w:tcPr>
          <w:p w14:paraId="677343BD" w14:textId="22117D0D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4BFA95DB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6/22 12:00 PM</w:t>
            </w:r>
          </w:p>
        </w:tc>
        <w:tc>
          <w:tcPr>
            <w:tcW w:w="1545" w:type="dxa"/>
            <w:vMerge w:val="restart"/>
          </w:tcPr>
          <w:p w14:paraId="6753D77C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8/22 5:00 PM</w:t>
            </w:r>
          </w:p>
        </w:tc>
      </w:tr>
      <w:tr w:rsidR="008E44A5" w14:paraId="5F13A533" w14:textId="77777777" w:rsidTr="00145DC4">
        <w:trPr>
          <w:trHeight w:val="225"/>
        </w:trPr>
        <w:tc>
          <w:tcPr>
            <w:tcW w:w="671" w:type="dxa"/>
            <w:vMerge/>
          </w:tcPr>
          <w:p w14:paraId="30663970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CB63F06" w14:textId="77777777" w:rsidR="008E44A5" w:rsidRPr="00A60E50" w:rsidRDefault="008E44A5" w:rsidP="00DA424E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69CB201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465AE9F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BE8F6EE" w14:textId="48077063" w:rsidR="008E44A5" w:rsidRPr="00A60E50" w:rsidRDefault="008E44A5" w:rsidP="0085032C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Office Tools</w:t>
            </w:r>
          </w:p>
        </w:tc>
        <w:tc>
          <w:tcPr>
            <w:tcW w:w="898" w:type="dxa"/>
          </w:tcPr>
          <w:p w14:paraId="1355FB41" w14:textId="2A35420B" w:rsidR="008E44A5" w:rsidRPr="00A60E50" w:rsidRDefault="004706E4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 day</w:t>
            </w:r>
          </w:p>
        </w:tc>
        <w:tc>
          <w:tcPr>
            <w:tcW w:w="1249" w:type="dxa"/>
            <w:vMerge/>
          </w:tcPr>
          <w:p w14:paraId="6494AA94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660D1EC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B6222A0" w14:textId="77777777" w:rsidR="008E44A5" w:rsidRPr="00A60E50" w:rsidRDefault="008E44A5" w:rsidP="00DA424E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ED73070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06A0A22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6905B31B" w14:textId="77777777" w:rsidTr="00145DC4">
        <w:trPr>
          <w:trHeight w:val="51"/>
        </w:trPr>
        <w:tc>
          <w:tcPr>
            <w:tcW w:w="671" w:type="dxa"/>
            <w:vMerge/>
          </w:tcPr>
          <w:p w14:paraId="0FB5701E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E9AF987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A638695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72EFA77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04B7622" w14:textId="46D5506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09FFB419" w14:textId="31774E7B" w:rsidR="008E44A5" w:rsidRPr="00A60E50" w:rsidRDefault="004706E4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31ACC9F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CCD135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26C1884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7F58254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095AC73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3A17B4CB" w14:textId="77777777" w:rsidTr="00145DC4">
        <w:trPr>
          <w:trHeight w:val="51"/>
        </w:trPr>
        <w:tc>
          <w:tcPr>
            <w:tcW w:w="671" w:type="dxa"/>
            <w:vMerge/>
          </w:tcPr>
          <w:p w14:paraId="77ADF445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780EADB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7BED40F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EDA30FE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3966F8B" w14:textId="007A49AD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5D41F738" w14:textId="041D959B" w:rsidR="008E44A5" w:rsidRPr="00A60E50" w:rsidRDefault="00C4653F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46B6035F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FAC4028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E2626E9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8AF6D18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CF91141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7033EBA4" w14:textId="77777777" w:rsidTr="00145DC4">
        <w:trPr>
          <w:trHeight w:val="51"/>
        </w:trPr>
        <w:tc>
          <w:tcPr>
            <w:tcW w:w="671" w:type="dxa"/>
            <w:vMerge/>
          </w:tcPr>
          <w:p w14:paraId="3A7FA2D8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4D96FCCE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46D377D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CF68948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8FD64F2" w14:textId="6E69258C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2C16974B" w14:textId="50EF36FE" w:rsidR="008E44A5" w:rsidRPr="00A60E50" w:rsidRDefault="00C4653F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79B6E9FD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93B95A1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DE8321A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FD70FF2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88BA48A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7CA674A1" w14:textId="77777777" w:rsidTr="00145DC4">
        <w:trPr>
          <w:trHeight w:val="51"/>
        </w:trPr>
        <w:tc>
          <w:tcPr>
            <w:tcW w:w="671" w:type="dxa"/>
            <w:vMerge/>
          </w:tcPr>
          <w:p w14:paraId="12E3E48C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4BC38CF9" w14:textId="77777777" w:rsidR="008E44A5" w:rsidRPr="00A60E50" w:rsidRDefault="008E44A5" w:rsidP="008E44A5">
            <w:pPr>
              <w:pStyle w:val="TableParagraph"/>
              <w:ind w:left="321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8041C8D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0C81CDF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8087412" w14:textId="52D25270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5759C74E" w14:textId="6C59ED3D" w:rsidR="008E44A5" w:rsidRPr="00A60E50" w:rsidRDefault="00C4653F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2A3FE357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0013893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9E4538A" w14:textId="77777777" w:rsidR="008E44A5" w:rsidRPr="00A60E50" w:rsidRDefault="008E44A5" w:rsidP="008E44A5">
            <w:pPr>
              <w:pStyle w:val="TableParagraph"/>
              <w:ind w:right="41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765C3F4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61B33FF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6FF31460" w14:textId="77777777" w:rsidTr="00145DC4">
        <w:trPr>
          <w:trHeight w:val="282"/>
        </w:trPr>
        <w:tc>
          <w:tcPr>
            <w:tcW w:w="671" w:type="dxa"/>
          </w:tcPr>
          <w:p w14:paraId="7AB04799" w14:textId="77777777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3193" w:type="dxa"/>
          </w:tcPr>
          <w:p w14:paraId="3E7DC5AA" w14:textId="77777777" w:rsidR="00194386" w:rsidRPr="00A60E50" w:rsidRDefault="00194386" w:rsidP="00DA424E">
            <w:pPr>
              <w:pStyle w:val="TableParagraph"/>
              <w:ind w:left="32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Sprint 3</w:t>
            </w:r>
          </w:p>
        </w:tc>
        <w:tc>
          <w:tcPr>
            <w:tcW w:w="2485" w:type="dxa"/>
          </w:tcPr>
          <w:p w14:paraId="15B697F8" w14:textId="77777777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3" w:type="dxa"/>
          </w:tcPr>
          <w:p w14:paraId="6AD4230C" w14:textId="77777777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24" w:type="dxa"/>
          </w:tcPr>
          <w:p w14:paraId="2BAF4C4F" w14:textId="00BCECC6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8" w:type="dxa"/>
          </w:tcPr>
          <w:p w14:paraId="4E2E18F2" w14:textId="1012DAC8" w:rsidR="00194386" w:rsidRPr="00A60E50" w:rsidRDefault="0A2A08F3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10 days</w:t>
            </w:r>
          </w:p>
        </w:tc>
        <w:tc>
          <w:tcPr>
            <w:tcW w:w="1249" w:type="dxa"/>
          </w:tcPr>
          <w:p w14:paraId="6C803D14" w14:textId="5FA16860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4" w:type="dxa"/>
          </w:tcPr>
          <w:p w14:paraId="5E7349F1" w14:textId="7D863A3A" w:rsidR="00194386" w:rsidRPr="00A60E50" w:rsidRDefault="00CC3292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</w:tcPr>
          <w:p w14:paraId="7A14D4EF" w14:textId="5B024A8B" w:rsidR="00194386" w:rsidRPr="00A60E50" w:rsidRDefault="00194386" w:rsidP="00DA424E">
            <w:pPr>
              <w:pStyle w:val="TableParagraph"/>
              <w:ind w:right="50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10 days</w:t>
            </w:r>
          </w:p>
        </w:tc>
        <w:tc>
          <w:tcPr>
            <w:tcW w:w="1545" w:type="dxa"/>
          </w:tcPr>
          <w:p w14:paraId="0C39CE49" w14:textId="77777777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1/29/22 8:00 AM </w:t>
            </w:r>
          </w:p>
        </w:tc>
        <w:tc>
          <w:tcPr>
            <w:tcW w:w="1545" w:type="dxa"/>
          </w:tcPr>
          <w:p w14:paraId="20AB8AEE" w14:textId="77777777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2/15/22 5:00 PM </w:t>
            </w:r>
          </w:p>
        </w:tc>
      </w:tr>
      <w:tr w:rsidR="0085032C" w14:paraId="21A661E5" w14:textId="77777777" w:rsidTr="00145DC4">
        <w:trPr>
          <w:trHeight w:val="338"/>
        </w:trPr>
        <w:tc>
          <w:tcPr>
            <w:tcW w:w="671" w:type="dxa"/>
            <w:vMerge w:val="restart"/>
          </w:tcPr>
          <w:p w14:paraId="5B61A37B" w14:textId="77777777" w:rsidR="0085032C" w:rsidRPr="00A60E50" w:rsidRDefault="0085032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193" w:type="dxa"/>
            <w:vMerge w:val="restart"/>
          </w:tcPr>
          <w:p w14:paraId="0C9584B3" w14:textId="66028C78" w:rsidR="0085032C" w:rsidRPr="00A60E50" w:rsidRDefault="0085032C" w:rsidP="00443CE9">
            <w:pPr>
              <w:pStyle w:val="TableParagraph"/>
              <w:ind w:left="468" w:right="22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Melakukan integrasi front end </w:t>
            </w: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an</w:t>
            </w: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back end</w:t>
            </w:r>
          </w:p>
        </w:tc>
        <w:tc>
          <w:tcPr>
            <w:tcW w:w="2485" w:type="dxa"/>
            <w:vMerge w:val="restart"/>
          </w:tcPr>
          <w:p w14:paraId="35E10468" w14:textId="37D7963C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lastRenderedPageBreak/>
              <w:t xml:space="preserve">Menggabungkan tampilan </w:t>
            </w: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lastRenderedPageBreak/>
              <w:t xml:space="preserve">web dengan logic dan basis data </w:t>
            </w:r>
          </w:p>
        </w:tc>
        <w:tc>
          <w:tcPr>
            <w:tcW w:w="823" w:type="dxa"/>
            <w:vMerge w:val="restart"/>
          </w:tcPr>
          <w:p w14:paraId="09F70968" w14:textId="12E9604E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3</w:t>
            </w:r>
          </w:p>
        </w:tc>
        <w:tc>
          <w:tcPr>
            <w:tcW w:w="1124" w:type="dxa"/>
          </w:tcPr>
          <w:p w14:paraId="7956DCE9" w14:textId="6579E2C1" w:rsidR="0085032C" w:rsidRPr="00A60E50" w:rsidRDefault="0085032C" w:rsidP="0085032C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 xml:space="preserve">Maharani 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lastRenderedPageBreak/>
              <w:t>Ayu Putri Irawan</w:t>
            </w:r>
          </w:p>
        </w:tc>
        <w:tc>
          <w:tcPr>
            <w:tcW w:w="898" w:type="dxa"/>
          </w:tcPr>
          <w:p w14:paraId="0FCEEEBB" w14:textId="6D4DDFE2" w:rsidR="0085032C" w:rsidRPr="00A60E50" w:rsidRDefault="005D7309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60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16BBB637" w14:textId="220B1CA8" w:rsidR="0085032C" w:rsidRPr="00A60E50" w:rsidRDefault="00B16C57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Working Web </w:t>
            </w: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pplication</w:t>
            </w:r>
          </w:p>
        </w:tc>
        <w:tc>
          <w:tcPr>
            <w:tcW w:w="1084" w:type="dxa"/>
            <w:vMerge w:val="restart"/>
          </w:tcPr>
          <w:p w14:paraId="0BCC3BDD" w14:textId="32B26C8A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lastRenderedPageBreak/>
              <w:t>Khelli</w:t>
            </w:r>
          </w:p>
        </w:tc>
        <w:tc>
          <w:tcPr>
            <w:tcW w:w="703" w:type="dxa"/>
            <w:vMerge w:val="restart"/>
          </w:tcPr>
          <w:p w14:paraId="5F107F26" w14:textId="1324B6E0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5 days</w:t>
            </w:r>
          </w:p>
        </w:tc>
        <w:tc>
          <w:tcPr>
            <w:tcW w:w="1545" w:type="dxa"/>
            <w:vMerge w:val="restart"/>
          </w:tcPr>
          <w:p w14:paraId="16EAB085" w14:textId="77777777" w:rsidR="0085032C" w:rsidRPr="00A60E50" w:rsidRDefault="0085032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9/22 8:00 AM</w:t>
            </w:r>
          </w:p>
        </w:tc>
        <w:tc>
          <w:tcPr>
            <w:tcW w:w="1545" w:type="dxa"/>
            <w:vMerge w:val="restart"/>
          </w:tcPr>
          <w:p w14:paraId="44829E61" w14:textId="77777777" w:rsidR="0085032C" w:rsidRPr="00A60E50" w:rsidRDefault="0085032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7/22 12:00 PM</w:t>
            </w:r>
          </w:p>
        </w:tc>
      </w:tr>
      <w:tr w:rsidR="0085032C" w14:paraId="56B5B42A" w14:textId="77777777" w:rsidTr="00145DC4">
        <w:trPr>
          <w:trHeight w:val="338"/>
        </w:trPr>
        <w:tc>
          <w:tcPr>
            <w:tcW w:w="671" w:type="dxa"/>
            <w:vMerge/>
          </w:tcPr>
          <w:p w14:paraId="44CF9D9A" w14:textId="77777777" w:rsidR="0085032C" w:rsidRPr="00A60E50" w:rsidRDefault="0085032C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BDDE553" w14:textId="77777777" w:rsidR="0085032C" w:rsidRPr="00A60E50" w:rsidRDefault="0085032C" w:rsidP="00443CE9">
            <w:pPr>
              <w:pStyle w:val="TableParagraph"/>
              <w:ind w:left="468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AB38CD3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52E553E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D88F627" w14:textId="2294A46C" w:rsidR="0085032C" w:rsidRPr="00A60E50" w:rsidRDefault="0085032C" w:rsidP="0085032C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7A580CB5" w14:textId="2B7266A9" w:rsidR="0085032C" w:rsidRPr="00A60E50" w:rsidRDefault="005D7309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/>
          </w:tcPr>
          <w:p w14:paraId="1EEC7417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02E6567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EF51276" w14:textId="77777777" w:rsidR="0085032C" w:rsidRPr="00A60E50" w:rsidRDefault="0085032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AD1FE06" w14:textId="77777777" w:rsidR="0085032C" w:rsidRPr="00A60E50" w:rsidRDefault="0085032C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50B1F1F" w14:textId="77777777" w:rsidR="0085032C" w:rsidRPr="00A60E50" w:rsidRDefault="0085032C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968" w14:paraId="65752B88" w14:textId="77777777" w:rsidTr="00145DC4">
        <w:trPr>
          <w:trHeight w:val="351"/>
        </w:trPr>
        <w:tc>
          <w:tcPr>
            <w:tcW w:w="671" w:type="dxa"/>
            <w:vMerge w:val="restart"/>
          </w:tcPr>
          <w:p w14:paraId="6BD93635" w14:textId="03845C7A" w:rsidR="00B13968" w:rsidRPr="00A60E50" w:rsidRDefault="00B13968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3193" w:type="dxa"/>
            <w:vMerge w:val="restart"/>
          </w:tcPr>
          <w:p w14:paraId="5E45F727" w14:textId="07DC6195" w:rsidR="00B13968" w:rsidRPr="00A60E50" w:rsidRDefault="00B13968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lakukan testing</w:t>
            </w:r>
          </w:p>
        </w:tc>
        <w:tc>
          <w:tcPr>
            <w:tcW w:w="2485" w:type="dxa"/>
            <w:vMerge w:val="restart"/>
          </w:tcPr>
          <w:p w14:paraId="4131413A" w14:textId="6A1B5DBF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astikan seluruh fungsionalitas berjalan sesuai dengan rencana</w:t>
            </w:r>
          </w:p>
        </w:tc>
        <w:tc>
          <w:tcPr>
            <w:tcW w:w="823" w:type="dxa"/>
            <w:vMerge w:val="restart"/>
          </w:tcPr>
          <w:p w14:paraId="7336E7FE" w14:textId="1E204F5A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24" w:type="dxa"/>
          </w:tcPr>
          <w:p w14:paraId="720BDFB0" w14:textId="2F45042F" w:rsidR="00B13968" w:rsidRPr="00A60E50" w:rsidRDefault="00B13968" w:rsidP="00B13968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Bryan Bernigen</w:t>
            </w:r>
          </w:p>
        </w:tc>
        <w:tc>
          <w:tcPr>
            <w:tcW w:w="898" w:type="dxa"/>
          </w:tcPr>
          <w:p w14:paraId="6B8F80ED" w14:textId="2021309A" w:rsidR="00B13968" w:rsidRPr="00A60E50" w:rsidRDefault="00646D0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4</w:t>
            </w:r>
            <w:r w:rsidR="00C1585F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249" w:type="dxa"/>
            <w:vMerge w:val="restart"/>
          </w:tcPr>
          <w:p w14:paraId="7D38B764" w14:textId="10FD5D6F" w:rsidR="00B13968" w:rsidRPr="00A60E50" w:rsidRDefault="00A3020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Testing Documentation</w:t>
            </w:r>
          </w:p>
        </w:tc>
        <w:tc>
          <w:tcPr>
            <w:tcW w:w="1084" w:type="dxa"/>
            <w:vMerge w:val="restart"/>
          </w:tcPr>
          <w:p w14:paraId="4E070E7D" w14:textId="3DFF542B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Bryan</w:t>
            </w:r>
          </w:p>
        </w:tc>
        <w:tc>
          <w:tcPr>
            <w:tcW w:w="703" w:type="dxa"/>
            <w:vMerge w:val="restart"/>
          </w:tcPr>
          <w:p w14:paraId="3D276C09" w14:textId="4E55128F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545" w:type="dxa"/>
            <w:vMerge w:val="restart"/>
          </w:tcPr>
          <w:p w14:paraId="2C685915" w14:textId="66E3531E" w:rsidR="00B13968" w:rsidRPr="00A60E50" w:rsidRDefault="00B13968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7/22 12:00 PM</w:t>
            </w:r>
          </w:p>
        </w:tc>
        <w:tc>
          <w:tcPr>
            <w:tcW w:w="1545" w:type="dxa"/>
            <w:vMerge w:val="restart"/>
          </w:tcPr>
          <w:p w14:paraId="3A2E3CDE" w14:textId="39F8A1C1" w:rsidR="00B13968" w:rsidRPr="00A60E50" w:rsidRDefault="00B13968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0/22 12:00 PM</w:t>
            </w:r>
          </w:p>
        </w:tc>
      </w:tr>
      <w:tr w:rsidR="00B13968" w14:paraId="71CCD708" w14:textId="77777777" w:rsidTr="00145DC4">
        <w:trPr>
          <w:trHeight w:val="350"/>
        </w:trPr>
        <w:tc>
          <w:tcPr>
            <w:tcW w:w="671" w:type="dxa"/>
            <w:vMerge/>
          </w:tcPr>
          <w:p w14:paraId="52032F9F" w14:textId="77777777" w:rsidR="00B13968" w:rsidRPr="00A60E50" w:rsidRDefault="00B13968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F46C432" w14:textId="77777777" w:rsidR="00B13968" w:rsidRPr="00A60E50" w:rsidRDefault="00B13968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8E19F69" w14:textId="77777777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2AD528A" w14:textId="77777777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E445858" w14:textId="264AF5B5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DBMS</w:t>
            </w:r>
          </w:p>
        </w:tc>
        <w:tc>
          <w:tcPr>
            <w:tcW w:w="898" w:type="dxa"/>
          </w:tcPr>
          <w:p w14:paraId="6EFDE422" w14:textId="21C4AB5F" w:rsidR="00B13968" w:rsidRPr="00A60E50" w:rsidRDefault="009A0A3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 days</w:t>
            </w:r>
          </w:p>
        </w:tc>
        <w:tc>
          <w:tcPr>
            <w:tcW w:w="1249" w:type="dxa"/>
            <w:vMerge/>
          </w:tcPr>
          <w:p w14:paraId="1D25E716" w14:textId="77777777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21EFED9" w14:textId="77777777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0A23AC18" w14:textId="77777777" w:rsidR="00B13968" w:rsidRPr="00A60E50" w:rsidRDefault="00B13968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58DBF5B" w14:textId="77777777" w:rsidR="00B13968" w:rsidRPr="00A60E50" w:rsidRDefault="00B13968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9F2C718" w14:textId="77777777" w:rsidR="00B13968" w:rsidRPr="00A60E50" w:rsidRDefault="00B13968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5A3DEB2B" w14:textId="77777777" w:rsidTr="00145DC4">
        <w:trPr>
          <w:trHeight w:val="60"/>
        </w:trPr>
        <w:tc>
          <w:tcPr>
            <w:tcW w:w="671" w:type="dxa"/>
            <w:vMerge w:val="restart"/>
          </w:tcPr>
          <w:p w14:paraId="7FFE4B89" w14:textId="1473AD16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3193" w:type="dxa"/>
            <w:vMerge w:val="restart"/>
          </w:tcPr>
          <w:p w14:paraId="20D6D731" w14:textId="4B7992B3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Melakukan </w:t>
            </w: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deploy</w:t>
            </w:r>
          </w:p>
        </w:tc>
        <w:tc>
          <w:tcPr>
            <w:tcW w:w="2485" w:type="dxa"/>
            <w:vMerge w:val="restart"/>
          </w:tcPr>
          <w:p w14:paraId="24EBB138" w14:textId="4E9D8CEB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indahkan web yang sudah dibuat secara lokal ke server</w:t>
            </w:r>
          </w:p>
        </w:tc>
        <w:tc>
          <w:tcPr>
            <w:tcW w:w="823" w:type="dxa"/>
            <w:vMerge w:val="restart"/>
          </w:tcPr>
          <w:p w14:paraId="5A93A787" w14:textId="58910051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24" w:type="dxa"/>
          </w:tcPr>
          <w:p w14:paraId="753730D5" w14:textId="15BCDC5B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655E7883" w14:textId="201E8FE7" w:rsidR="008E44A5" w:rsidRPr="00A60E50" w:rsidRDefault="009A0A3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 w:val="restart"/>
          </w:tcPr>
          <w:p w14:paraId="5CA15B3F" w14:textId="1B4A46A6" w:rsidR="008E44A5" w:rsidRPr="00A60E50" w:rsidRDefault="00A3020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Web Deployment</w:t>
            </w:r>
          </w:p>
        </w:tc>
        <w:tc>
          <w:tcPr>
            <w:tcW w:w="1084" w:type="dxa"/>
            <w:vMerge w:val="restart"/>
          </w:tcPr>
          <w:p w14:paraId="2E7AB187" w14:textId="639642CC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Bryan</w:t>
            </w:r>
          </w:p>
        </w:tc>
        <w:tc>
          <w:tcPr>
            <w:tcW w:w="703" w:type="dxa"/>
            <w:vMerge w:val="restart"/>
          </w:tcPr>
          <w:p w14:paraId="6D0A2526" w14:textId="6F5AB0A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545" w:type="dxa"/>
            <w:vMerge w:val="restart"/>
          </w:tcPr>
          <w:p w14:paraId="39402568" w14:textId="144CB701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0/22 12:00 PM</w:t>
            </w:r>
          </w:p>
        </w:tc>
        <w:tc>
          <w:tcPr>
            <w:tcW w:w="1545" w:type="dxa"/>
            <w:vMerge w:val="restart"/>
          </w:tcPr>
          <w:p w14:paraId="6CE7D155" w14:textId="5E1564F2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4/22 12:00 PM</w:t>
            </w:r>
          </w:p>
        </w:tc>
      </w:tr>
      <w:tr w:rsidR="008E44A5" w14:paraId="0EE01559" w14:textId="77777777" w:rsidTr="00145DC4">
        <w:trPr>
          <w:trHeight w:val="57"/>
        </w:trPr>
        <w:tc>
          <w:tcPr>
            <w:tcW w:w="671" w:type="dxa"/>
            <w:vMerge/>
          </w:tcPr>
          <w:p w14:paraId="0DA603B4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4E8BE8C" w14:textId="77777777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FE2D680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C4BDDF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58E408B" w14:textId="095E47EF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5D4ECDBD" w14:textId="16F912FB" w:rsidR="008E44A5" w:rsidRPr="00A60E50" w:rsidRDefault="00C4653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3337C32C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D473DF5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120CB14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21B8778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528F232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7B09C53F" w14:textId="77777777" w:rsidTr="00145DC4">
        <w:trPr>
          <w:trHeight w:val="57"/>
        </w:trPr>
        <w:tc>
          <w:tcPr>
            <w:tcW w:w="671" w:type="dxa"/>
            <w:vMerge/>
          </w:tcPr>
          <w:p w14:paraId="459FBF1D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C7395D4" w14:textId="77777777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94794C6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A233097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30C07B1" w14:textId="00FA4A22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5F8FEE49" w14:textId="7D7BF1D2" w:rsidR="008E44A5" w:rsidRPr="00A60E50" w:rsidRDefault="00C4653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2FB5505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9D71F8C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2CE21BD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9521895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D860F67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2B112F1C" w14:textId="77777777" w:rsidTr="00145DC4">
        <w:trPr>
          <w:trHeight w:val="57"/>
        </w:trPr>
        <w:tc>
          <w:tcPr>
            <w:tcW w:w="671" w:type="dxa"/>
            <w:vMerge/>
          </w:tcPr>
          <w:p w14:paraId="40E0F221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0B5B9BA" w14:textId="77777777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6A2D0F7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F3756A4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1903B34A" w14:textId="1CFAB792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3E01CBF7" w14:textId="73B18D05" w:rsidR="008E44A5" w:rsidRPr="00A60E50" w:rsidRDefault="00C4653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 hours</w:t>
            </w:r>
          </w:p>
        </w:tc>
        <w:tc>
          <w:tcPr>
            <w:tcW w:w="1249" w:type="dxa"/>
            <w:vMerge/>
          </w:tcPr>
          <w:p w14:paraId="65FA9167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8A911FB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923A3CC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74FAC3E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68F85E9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7D3F6F93" w14:textId="77777777" w:rsidTr="00145DC4">
        <w:trPr>
          <w:trHeight w:val="256"/>
        </w:trPr>
        <w:tc>
          <w:tcPr>
            <w:tcW w:w="671" w:type="dxa"/>
            <w:vMerge/>
          </w:tcPr>
          <w:p w14:paraId="6E458B25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CF7F5BC" w14:textId="77777777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F9B31B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0FCE520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92CD01E" w14:textId="768670E9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47391458" w14:textId="48EDB193" w:rsidR="008E44A5" w:rsidRPr="00A60E50" w:rsidRDefault="003D2B8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</w:t>
            </w:r>
            <w:r w:rsidR="009A0A35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days</w:t>
            </w:r>
          </w:p>
        </w:tc>
        <w:tc>
          <w:tcPr>
            <w:tcW w:w="1249" w:type="dxa"/>
            <w:vMerge/>
          </w:tcPr>
          <w:p w14:paraId="73CE6123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F716E81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DA92F31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E844CF4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4892AE5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81ACD" w14:paraId="3A21F986" w14:textId="77777777" w:rsidTr="00145DC4">
        <w:trPr>
          <w:trHeight w:val="212"/>
        </w:trPr>
        <w:tc>
          <w:tcPr>
            <w:tcW w:w="671" w:type="dxa"/>
            <w:vMerge w:val="restart"/>
          </w:tcPr>
          <w:p w14:paraId="0C0103BE" w14:textId="446E54E8" w:rsidR="00781ACD" w:rsidRPr="00A60E50" w:rsidRDefault="00781ACD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3193" w:type="dxa"/>
            <w:vMerge w:val="restart"/>
          </w:tcPr>
          <w:p w14:paraId="016DF6D8" w14:textId="14F503DD" w:rsidR="00781ACD" w:rsidRPr="00A60E50" w:rsidRDefault="00781ACD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Melakukan </w:t>
            </w: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launching</w:t>
            </w:r>
          </w:p>
        </w:tc>
        <w:tc>
          <w:tcPr>
            <w:tcW w:w="2485" w:type="dxa"/>
            <w:vMerge w:val="restart"/>
          </w:tcPr>
          <w:p w14:paraId="47E44CCA" w14:textId="29143CA9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Mengenalkan web kepada publik secara resmi </w:t>
            </w:r>
          </w:p>
        </w:tc>
        <w:tc>
          <w:tcPr>
            <w:tcW w:w="823" w:type="dxa"/>
            <w:vMerge w:val="restart"/>
          </w:tcPr>
          <w:p w14:paraId="42E6DA76" w14:textId="4DC60E59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24" w:type="dxa"/>
          </w:tcPr>
          <w:p w14:paraId="4EE69D14" w14:textId="5077BE10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Bryan Bernigen</w:t>
            </w:r>
          </w:p>
        </w:tc>
        <w:tc>
          <w:tcPr>
            <w:tcW w:w="898" w:type="dxa"/>
          </w:tcPr>
          <w:p w14:paraId="7DE07D27" w14:textId="2AC2CC54" w:rsidR="00781ACD" w:rsidRPr="00A60E50" w:rsidRDefault="00C1585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6 hours</w:t>
            </w:r>
          </w:p>
        </w:tc>
        <w:tc>
          <w:tcPr>
            <w:tcW w:w="1249" w:type="dxa"/>
            <w:vMerge w:val="restart"/>
          </w:tcPr>
          <w:p w14:paraId="61F2F0C9" w14:textId="1210C25F" w:rsidR="00781ACD" w:rsidRPr="00A60E50" w:rsidRDefault="00A3020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Running Web</w:t>
            </w:r>
          </w:p>
        </w:tc>
        <w:tc>
          <w:tcPr>
            <w:tcW w:w="1084" w:type="dxa"/>
            <w:vMerge w:val="restart"/>
          </w:tcPr>
          <w:p w14:paraId="65590463" w14:textId="7371188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helli</w:t>
            </w:r>
          </w:p>
        </w:tc>
        <w:tc>
          <w:tcPr>
            <w:tcW w:w="703" w:type="dxa"/>
            <w:vMerge w:val="restart"/>
          </w:tcPr>
          <w:p w14:paraId="72A37509" w14:textId="2A4DFD5F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03CDDFCC" w14:textId="2992FDA9" w:rsidR="00781ACD" w:rsidRPr="00A60E50" w:rsidRDefault="00781ACD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4/22 12:00 PM</w:t>
            </w:r>
          </w:p>
        </w:tc>
        <w:tc>
          <w:tcPr>
            <w:tcW w:w="1545" w:type="dxa"/>
            <w:vMerge w:val="restart"/>
          </w:tcPr>
          <w:p w14:paraId="0C0F47FD" w14:textId="071A0454" w:rsidR="00781ACD" w:rsidRPr="00A60E50" w:rsidRDefault="00781ACD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5/22 5:00 PM</w:t>
            </w:r>
          </w:p>
        </w:tc>
      </w:tr>
      <w:tr w:rsidR="00781ACD" w14:paraId="3C54D9A0" w14:textId="77777777" w:rsidTr="00145DC4">
        <w:trPr>
          <w:trHeight w:val="94"/>
        </w:trPr>
        <w:tc>
          <w:tcPr>
            <w:tcW w:w="671" w:type="dxa"/>
            <w:vMerge/>
          </w:tcPr>
          <w:p w14:paraId="2D9C0654" w14:textId="77777777" w:rsidR="00781ACD" w:rsidRPr="00A60E50" w:rsidRDefault="00781ACD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5AB98F5" w14:textId="77777777" w:rsidR="00781ACD" w:rsidRPr="00A60E50" w:rsidRDefault="00781ACD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317E40B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6944932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1C8DCC7" w14:textId="1D61EAC1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41CAA16C" w14:textId="180B12D6" w:rsidR="00781ACD" w:rsidRPr="00A60E50" w:rsidRDefault="00A3020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159F9211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5B343E2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940074C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864D26A" w14:textId="77777777" w:rsidR="00781ACD" w:rsidRPr="00A60E50" w:rsidRDefault="00781ACD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EE90440" w14:textId="77777777" w:rsidR="00781ACD" w:rsidRPr="00A60E50" w:rsidRDefault="00781ACD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81ACD" w14:paraId="7D7195AA" w14:textId="77777777" w:rsidTr="00145DC4">
        <w:trPr>
          <w:trHeight w:val="94"/>
        </w:trPr>
        <w:tc>
          <w:tcPr>
            <w:tcW w:w="671" w:type="dxa"/>
            <w:vMerge/>
          </w:tcPr>
          <w:p w14:paraId="398254E1" w14:textId="77777777" w:rsidR="00781ACD" w:rsidRPr="00A60E50" w:rsidRDefault="00781ACD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7FEFEB9" w14:textId="77777777" w:rsidR="00781ACD" w:rsidRPr="00A60E50" w:rsidRDefault="00781ACD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C7EE7E1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B92996C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214B9A6" w14:textId="16C02496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Kuota Internet</w:t>
            </w:r>
          </w:p>
        </w:tc>
        <w:tc>
          <w:tcPr>
            <w:tcW w:w="898" w:type="dxa"/>
          </w:tcPr>
          <w:p w14:paraId="1022E0FC" w14:textId="23C0879C" w:rsidR="00781ACD" w:rsidRPr="00A60E50" w:rsidRDefault="00A3020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251DE88F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76F7498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9D89900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5726E2A" w14:textId="77777777" w:rsidR="00781ACD" w:rsidRPr="00A60E50" w:rsidRDefault="00781ACD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1F920F0" w14:textId="77777777" w:rsidR="00781ACD" w:rsidRPr="00A60E50" w:rsidRDefault="00781ACD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81ACD" w14:paraId="1112016B" w14:textId="77777777" w:rsidTr="00145DC4">
        <w:trPr>
          <w:trHeight w:val="209"/>
        </w:trPr>
        <w:tc>
          <w:tcPr>
            <w:tcW w:w="671" w:type="dxa"/>
            <w:vMerge/>
          </w:tcPr>
          <w:p w14:paraId="1E2DA8D1" w14:textId="77777777" w:rsidR="00781ACD" w:rsidRPr="00A60E50" w:rsidRDefault="00781ACD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8B21DA9" w14:textId="77777777" w:rsidR="00781ACD" w:rsidRPr="00A60E50" w:rsidRDefault="00781ACD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428BE07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A0EE004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7B4F29C" w14:textId="393052F5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Hosting</w:t>
            </w:r>
          </w:p>
        </w:tc>
        <w:tc>
          <w:tcPr>
            <w:tcW w:w="898" w:type="dxa"/>
          </w:tcPr>
          <w:p w14:paraId="53CC3FDC" w14:textId="33E69D87" w:rsidR="00781ACD" w:rsidRPr="00A60E50" w:rsidRDefault="00A3020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5DBAB80E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F33E8D2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6577A42B" w14:textId="77777777" w:rsidR="00781ACD" w:rsidRPr="00A60E50" w:rsidRDefault="00781ACD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9E1E455" w14:textId="77777777" w:rsidR="00781ACD" w:rsidRPr="00A60E50" w:rsidRDefault="00781ACD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A015B22" w14:textId="77777777" w:rsidR="00781ACD" w:rsidRPr="00A60E50" w:rsidRDefault="00781ACD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5738FCB4" w14:textId="77777777" w:rsidTr="00145DC4">
        <w:trPr>
          <w:trHeight w:val="202"/>
        </w:trPr>
        <w:tc>
          <w:tcPr>
            <w:tcW w:w="671" w:type="dxa"/>
            <w:vMerge w:val="restart"/>
          </w:tcPr>
          <w:p w14:paraId="6EDAECFF" w14:textId="40437ACE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3193" w:type="dxa"/>
            <w:vMerge w:val="restart"/>
          </w:tcPr>
          <w:p w14:paraId="51086099" w14:textId="77CB07F9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Review</w:t>
            </w:r>
          </w:p>
        </w:tc>
        <w:tc>
          <w:tcPr>
            <w:tcW w:w="2485" w:type="dxa"/>
            <w:vMerge w:val="restart"/>
          </w:tcPr>
          <w:p w14:paraId="25FF70AE" w14:textId="1A8D516A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review hasil sprint dan memperbaharui product backlog</w:t>
            </w:r>
          </w:p>
        </w:tc>
        <w:tc>
          <w:tcPr>
            <w:tcW w:w="823" w:type="dxa"/>
            <w:vMerge w:val="restart"/>
          </w:tcPr>
          <w:p w14:paraId="2330B8F4" w14:textId="42214DE4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1124" w:type="dxa"/>
          </w:tcPr>
          <w:p w14:paraId="41D36404" w14:textId="2AFFEEEC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IDE</w:t>
            </w:r>
          </w:p>
        </w:tc>
        <w:tc>
          <w:tcPr>
            <w:tcW w:w="898" w:type="dxa"/>
          </w:tcPr>
          <w:p w14:paraId="00B86516" w14:textId="77D81D5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 w:val="restart"/>
          </w:tcPr>
          <w:p w14:paraId="6BEAECCC" w14:textId="697D5742" w:rsidR="008E44A5" w:rsidRPr="00A60E50" w:rsidRDefault="00595A6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Review Documentation</w:t>
            </w:r>
          </w:p>
        </w:tc>
        <w:tc>
          <w:tcPr>
            <w:tcW w:w="1084" w:type="dxa"/>
            <w:vMerge w:val="restart"/>
          </w:tcPr>
          <w:p w14:paraId="23D0B62F" w14:textId="163D9E04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  <w:vMerge w:val="restart"/>
          </w:tcPr>
          <w:p w14:paraId="496EB462" w14:textId="46A38AB3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370AF589" w14:textId="214DC3CB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6/22 8:00 AM</w:t>
            </w:r>
          </w:p>
        </w:tc>
        <w:tc>
          <w:tcPr>
            <w:tcW w:w="1545" w:type="dxa"/>
            <w:vMerge w:val="restart"/>
          </w:tcPr>
          <w:p w14:paraId="3A7A4BC2" w14:textId="3F5D116C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7/22 12:00 PM</w:t>
            </w:r>
          </w:p>
        </w:tc>
      </w:tr>
      <w:tr w:rsidR="008E44A5" w14:paraId="5E2D03D3" w14:textId="77777777" w:rsidTr="00145DC4">
        <w:trPr>
          <w:trHeight w:val="200"/>
        </w:trPr>
        <w:tc>
          <w:tcPr>
            <w:tcW w:w="671" w:type="dxa"/>
            <w:vMerge/>
          </w:tcPr>
          <w:p w14:paraId="13667057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BF06F2E" w14:textId="77777777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1E60CAE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181484D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7BF8AB0" w14:textId="58B82212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Kuota Internet</w:t>
            </w:r>
          </w:p>
        </w:tc>
        <w:tc>
          <w:tcPr>
            <w:tcW w:w="898" w:type="dxa"/>
          </w:tcPr>
          <w:p w14:paraId="4A385E2D" w14:textId="632137ED" w:rsidR="008E44A5" w:rsidRPr="00A60E50" w:rsidRDefault="00B16C57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6F81AED3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D1CC39F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389850D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DC218D7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A3FD721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0178749D" w14:textId="77777777" w:rsidTr="00145DC4">
        <w:trPr>
          <w:trHeight w:val="94"/>
        </w:trPr>
        <w:tc>
          <w:tcPr>
            <w:tcW w:w="671" w:type="dxa"/>
            <w:vMerge/>
          </w:tcPr>
          <w:p w14:paraId="7FF892A3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E1E6103" w14:textId="77777777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E7C9C35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D81A1A7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1235C02" w14:textId="778FE09C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348D987C" w14:textId="06F40C6D" w:rsidR="008E44A5" w:rsidRPr="00A60E50" w:rsidRDefault="00B16C57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371FAC2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51B5B15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5822074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C23C43A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32BC6DA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71CA7929" w14:textId="77777777" w:rsidTr="00145DC4">
        <w:trPr>
          <w:trHeight w:val="94"/>
        </w:trPr>
        <w:tc>
          <w:tcPr>
            <w:tcW w:w="671" w:type="dxa"/>
            <w:vMerge/>
          </w:tcPr>
          <w:p w14:paraId="3D7C2FFF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04A0DAC" w14:textId="77777777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3FB56A1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2C371B7B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92611FA" w14:textId="1622BF64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Programming Language</w:t>
            </w:r>
          </w:p>
        </w:tc>
        <w:tc>
          <w:tcPr>
            <w:tcW w:w="898" w:type="dxa"/>
          </w:tcPr>
          <w:p w14:paraId="248C8AEC" w14:textId="069C89D3" w:rsidR="008E44A5" w:rsidRPr="00A60E50" w:rsidRDefault="00B16C57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3EBA572D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0DAF3237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5262BCB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46ACCFB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046A8E7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4197314A" w14:textId="77777777" w:rsidTr="00145DC4">
        <w:trPr>
          <w:trHeight w:val="51"/>
        </w:trPr>
        <w:tc>
          <w:tcPr>
            <w:tcW w:w="671" w:type="dxa"/>
            <w:vMerge/>
          </w:tcPr>
          <w:p w14:paraId="051E4F3B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6D233A4" w14:textId="77777777" w:rsidR="008E44A5" w:rsidRPr="00A60E50" w:rsidRDefault="008E44A5" w:rsidP="008E44A5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9142287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47D910D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0326AE1" w14:textId="4E27360D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193AF456" w14:textId="0CCB50E2" w:rsidR="008E44A5" w:rsidRPr="00A60E50" w:rsidRDefault="00DE374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 hours</w:t>
            </w:r>
          </w:p>
        </w:tc>
        <w:tc>
          <w:tcPr>
            <w:tcW w:w="1249" w:type="dxa"/>
            <w:vMerge/>
          </w:tcPr>
          <w:p w14:paraId="05BC3C5F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164B3AC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2F4D98F0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EF105A7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F72C90A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058683D8" w14:textId="77777777" w:rsidTr="00145DC4">
        <w:trPr>
          <w:trHeight w:val="51"/>
        </w:trPr>
        <w:tc>
          <w:tcPr>
            <w:tcW w:w="671" w:type="dxa"/>
            <w:vMerge/>
          </w:tcPr>
          <w:p w14:paraId="35F7A88A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9099690" w14:textId="77777777" w:rsidR="008E44A5" w:rsidRPr="00A60E50" w:rsidRDefault="008E44A5" w:rsidP="008E44A5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FE209BF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D9CD2E9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453E520" w14:textId="51517161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4189C41B" w14:textId="31F809B2" w:rsidR="008E44A5" w:rsidRPr="00A60E50" w:rsidRDefault="00DE374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 hours</w:t>
            </w:r>
          </w:p>
        </w:tc>
        <w:tc>
          <w:tcPr>
            <w:tcW w:w="1249" w:type="dxa"/>
            <w:vMerge/>
          </w:tcPr>
          <w:p w14:paraId="5D352496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AC97418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D77A23E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1982972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57ADD3E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7AA63BE7" w14:textId="77777777" w:rsidTr="00145DC4">
        <w:trPr>
          <w:trHeight w:val="51"/>
        </w:trPr>
        <w:tc>
          <w:tcPr>
            <w:tcW w:w="671" w:type="dxa"/>
            <w:vMerge/>
          </w:tcPr>
          <w:p w14:paraId="147CB3BD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F080AF7" w14:textId="77777777" w:rsidR="008E44A5" w:rsidRPr="00A60E50" w:rsidRDefault="008E44A5" w:rsidP="008E44A5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42996D23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2FCB587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3CCBF68" w14:textId="3C777C3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60D7B792" w14:textId="6836E05C" w:rsidR="008E44A5" w:rsidRPr="00A60E50" w:rsidRDefault="00DE374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 hours</w:t>
            </w:r>
          </w:p>
        </w:tc>
        <w:tc>
          <w:tcPr>
            <w:tcW w:w="1249" w:type="dxa"/>
            <w:vMerge/>
          </w:tcPr>
          <w:p w14:paraId="4EAA3E1F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41DFC2E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D607782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8D58760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2B73CD9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118D4A47" w14:textId="77777777" w:rsidTr="00145DC4">
        <w:trPr>
          <w:trHeight w:val="51"/>
        </w:trPr>
        <w:tc>
          <w:tcPr>
            <w:tcW w:w="671" w:type="dxa"/>
            <w:vMerge/>
          </w:tcPr>
          <w:p w14:paraId="5654FC7C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5670CB9" w14:textId="77777777" w:rsidR="008E44A5" w:rsidRPr="00A60E50" w:rsidRDefault="008E44A5" w:rsidP="008E44A5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D5FC95C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EBC9215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33D0A4B" w14:textId="4EE52BFC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47C0B0D8" w14:textId="6BB500C6" w:rsidR="008E44A5" w:rsidRPr="00A60E50" w:rsidRDefault="00DE374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 hours</w:t>
            </w:r>
          </w:p>
        </w:tc>
        <w:tc>
          <w:tcPr>
            <w:tcW w:w="1249" w:type="dxa"/>
            <w:vMerge/>
          </w:tcPr>
          <w:p w14:paraId="464D20E4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17F39D2D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7E192B9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3C6B912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9B6B6BE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29B17C81" w14:textId="77777777" w:rsidTr="00145DC4">
        <w:trPr>
          <w:trHeight w:val="171"/>
        </w:trPr>
        <w:tc>
          <w:tcPr>
            <w:tcW w:w="671" w:type="dxa"/>
            <w:vMerge w:val="restart"/>
          </w:tcPr>
          <w:p w14:paraId="26D405D2" w14:textId="190235FC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193" w:type="dxa"/>
            <w:vMerge w:val="restart"/>
          </w:tcPr>
          <w:p w14:paraId="4CC5A311" w14:textId="04DDC537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Sprint Retrospective</w:t>
            </w:r>
          </w:p>
        </w:tc>
        <w:tc>
          <w:tcPr>
            <w:tcW w:w="2485" w:type="dxa"/>
            <w:vMerge w:val="restart"/>
          </w:tcPr>
          <w:p w14:paraId="05044DDA" w14:textId="67DA16E0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review pekerjaan tim dan memperbaiki internal tim</w:t>
            </w:r>
          </w:p>
        </w:tc>
        <w:tc>
          <w:tcPr>
            <w:tcW w:w="823" w:type="dxa"/>
            <w:vMerge w:val="restart"/>
          </w:tcPr>
          <w:p w14:paraId="5B070941" w14:textId="12B5EA5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9SS</w:t>
            </w:r>
          </w:p>
        </w:tc>
        <w:tc>
          <w:tcPr>
            <w:tcW w:w="1124" w:type="dxa"/>
          </w:tcPr>
          <w:p w14:paraId="7122939F" w14:textId="43DFA08C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Kuota Internet</w:t>
            </w:r>
          </w:p>
        </w:tc>
        <w:tc>
          <w:tcPr>
            <w:tcW w:w="898" w:type="dxa"/>
          </w:tcPr>
          <w:p w14:paraId="5419A78F" w14:textId="4EE74502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 w:val="restart"/>
          </w:tcPr>
          <w:p w14:paraId="50F6C559" w14:textId="6D4AC9C2" w:rsidR="008E44A5" w:rsidRPr="00A60E50" w:rsidRDefault="00595A6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Retrospective Documentation</w:t>
            </w:r>
          </w:p>
        </w:tc>
        <w:tc>
          <w:tcPr>
            <w:tcW w:w="1084" w:type="dxa"/>
            <w:vMerge w:val="restart"/>
          </w:tcPr>
          <w:p w14:paraId="1698C43D" w14:textId="54E3C4B0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  <w:vMerge w:val="restart"/>
          </w:tcPr>
          <w:p w14:paraId="550D9BE4" w14:textId="0BA35E7E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  <w:vMerge w:val="restart"/>
          </w:tcPr>
          <w:p w14:paraId="06225612" w14:textId="13A94458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6/22 8:00 AM</w:t>
            </w:r>
          </w:p>
        </w:tc>
        <w:tc>
          <w:tcPr>
            <w:tcW w:w="1545" w:type="dxa"/>
            <w:vMerge w:val="restart"/>
          </w:tcPr>
          <w:p w14:paraId="6E4C94A7" w14:textId="5FAFA76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7/22 12:00 PM</w:t>
            </w:r>
          </w:p>
        </w:tc>
      </w:tr>
      <w:tr w:rsidR="008E44A5" w14:paraId="7F251B94" w14:textId="77777777" w:rsidTr="00145DC4">
        <w:trPr>
          <w:trHeight w:val="171"/>
        </w:trPr>
        <w:tc>
          <w:tcPr>
            <w:tcW w:w="671" w:type="dxa"/>
            <w:vMerge/>
          </w:tcPr>
          <w:p w14:paraId="5377EB8C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A944190" w14:textId="77777777" w:rsidR="008E44A5" w:rsidRPr="00A60E50" w:rsidRDefault="008E44A5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4A3F3C6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00CBD13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6250B9C" w14:textId="11F01EF0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763B2C19" w14:textId="4E5934F7" w:rsidR="008E44A5" w:rsidRPr="00A60E50" w:rsidRDefault="00DE374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249" w:type="dxa"/>
            <w:vMerge/>
          </w:tcPr>
          <w:p w14:paraId="5717AAE9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2049D90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61D6CE3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1E7168E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9593A79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784848D6" w14:textId="77777777" w:rsidTr="00145DC4">
        <w:trPr>
          <w:trHeight w:val="51"/>
        </w:trPr>
        <w:tc>
          <w:tcPr>
            <w:tcW w:w="671" w:type="dxa"/>
            <w:vMerge/>
          </w:tcPr>
          <w:p w14:paraId="4DA004FC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EEC1A15" w14:textId="77777777" w:rsidR="008E44A5" w:rsidRPr="00A60E50" w:rsidRDefault="008E44A5" w:rsidP="008E44A5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2B145A3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5C945EC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58C420F" w14:textId="18346419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70CEEC53" w14:textId="6B38DF9E" w:rsidR="008E44A5" w:rsidRPr="00A60E50" w:rsidRDefault="00DE374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 hours</w:t>
            </w:r>
          </w:p>
        </w:tc>
        <w:tc>
          <w:tcPr>
            <w:tcW w:w="1249" w:type="dxa"/>
            <w:vMerge/>
          </w:tcPr>
          <w:p w14:paraId="4D4D12CE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0D73CFC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7C4B4258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E3D3003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C67E1A5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68BF0F5B" w14:textId="77777777" w:rsidTr="00145DC4">
        <w:trPr>
          <w:trHeight w:val="51"/>
        </w:trPr>
        <w:tc>
          <w:tcPr>
            <w:tcW w:w="671" w:type="dxa"/>
            <w:vMerge/>
          </w:tcPr>
          <w:p w14:paraId="0FCB6B43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9DE9999" w14:textId="77777777" w:rsidR="008E44A5" w:rsidRPr="00A60E50" w:rsidRDefault="008E44A5" w:rsidP="008E44A5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3BB73529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7E7F30AB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07B1AF6" w14:textId="2CF0C3B6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3DC63F89" w14:textId="7FE78F08" w:rsidR="008E44A5" w:rsidRPr="00A60E50" w:rsidRDefault="00DE374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 hours</w:t>
            </w:r>
          </w:p>
        </w:tc>
        <w:tc>
          <w:tcPr>
            <w:tcW w:w="1249" w:type="dxa"/>
            <w:vMerge/>
          </w:tcPr>
          <w:p w14:paraId="79804175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85C2BC6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30837F4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D574A22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8C3C08F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7D748B51" w14:textId="77777777" w:rsidTr="00145DC4">
        <w:trPr>
          <w:trHeight w:val="51"/>
        </w:trPr>
        <w:tc>
          <w:tcPr>
            <w:tcW w:w="671" w:type="dxa"/>
            <w:vMerge/>
          </w:tcPr>
          <w:p w14:paraId="04BCF4FF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600F936E" w14:textId="77777777" w:rsidR="008E44A5" w:rsidRPr="00A60E50" w:rsidRDefault="008E44A5" w:rsidP="008E44A5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097D706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C20E8E1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4592E890" w14:textId="2B90F289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 xml:space="preserve">Maharani Ayu Putri 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lastRenderedPageBreak/>
              <w:t>Irawan</w:t>
            </w:r>
          </w:p>
        </w:tc>
        <w:tc>
          <w:tcPr>
            <w:tcW w:w="898" w:type="dxa"/>
          </w:tcPr>
          <w:p w14:paraId="2FF0BAA6" w14:textId="4756ED9B" w:rsidR="008E44A5" w:rsidRPr="00A60E50" w:rsidRDefault="00DE374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8 hours</w:t>
            </w:r>
          </w:p>
        </w:tc>
        <w:tc>
          <w:tcPr>
            <w:tcW w:w="1249" w:type="dxa"/>
            <w:vMerge/>
          </w:tcPr>
          <w:p w14:paraId="41354015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32E82DF0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0370E88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2B352FAE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272E97F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4EE8933E" w14:textId="77777777" w:rsidTr="00145DC4">
        <w:trPr>
          <w:trHeight w:val="51"/>
        </w:trPr>
        <w:tc>
          <w:tcPr>
            <w:tcW w:w="671" w:type="dxa"/>
            <w:vMerge/>
          </w:tcPr>
          <w:p w14:paraId="7B11AEFD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07316D2" w14:textId="77777777" w:rsidR="008E44A5" w:rsidRPr="00A60E50" w:rsidRDefault="008E44A5" w:rsidP="008E44A5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0A3F5A52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3B78C226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2BCF4C9" w14:textId="72B54E4E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460799B6" w14:textId="547606F3" w:rsidR="008E44A5" w:rsidRPr="00A60E50" w:rsidRDefault="00DE374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 hours</w:t>
            </w:r>
          </w:p>
        </w:tc>
        <w:tc>
          <w:tcPr>
            <w:tcW w:w="1249" w:type="dxa"/>
            <w:vMerge/>
          </w:tcPr>
          <w:p w14:paraId="2CA0BB07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D33C234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5AE0362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FC48CCF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25AC29B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4386" w14:paraId="18204585" w14:textId="77777777" w:rsidTr="00145DC4">
        <w:trPr>
          <w:trHeight w:val="282"/>
        </w:trPr>
        <w:tc>
          <w:tcPr>
            <w:tcW w:w="671" w:type="dxa"/>
          </w:tcPr>
          <w:p w14:paraId="6E3798E9" w14:textId="2917B20B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3193" w:type="dxa"/>
          </w:tcPr>
          <w:p w14:paraId="10F9C101" w14:textId="0D1628B7" w:rsidR="00194386" w:rsidRPr="00A60E50" w:rsidRDefault="00194386" w:rsidP="00443CE9">
            <w:pPr>
              <w:pStyle w:val="TableParagraph"/>
              <w:ind w:right="22" w:firstLine="46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lakukan Promosi</w:t>
            </w:r>
          </w:p>
        </w:tc>
        <w:tc>
          <w:tcPr>
            <w:tcW w:w="2485" w:type="dxa"/>
          </w:tcPr>
          <w:p w14:paraId="1BD2ED8A" w14:textId="3A3C29B4" w:rsidR="00194386" w:rsidRPr="00A60E50" w:rsidRDefault="00145EC0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</w:t>
            </w:r>
            <w:r w:rsidR="008F66BB"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promosikan web yang dibuat dengan berbagai macam cara</w:t>
            </w:r>
          </w:p>
        </w:tc>
        <w:tc>
          <w:tcPr>
            <w:tcW w:w="823" w:type="dxa"/>
          </w:tcPr>
          <w:p w14:paraId="4FB53542" w14:textId="67EBBC28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0SS</w:t>
            </w:r>
          </w:p>
        </w:tc>
        <w:tc>
          <w:tcPr>
            <w:tcW w:w="1124" w:type="dxa"/>
          </w:tcPr>
          <w:p w14:paraId="1DEE2C54" w14:textId="5C7AB3F7" w:rsidR="00194386" w:rsidRPr="00A60E50" w:rsidRDefault="00294F6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65449DC8" w14:textId="0DF7C336" w:rsidR="00194386" w:rsidRPr="00A60E50" w:rsidRDefault="00C1585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 hours</w:t>
            </w:r>
          </w:p>
        </w:tc>
        <w:tc>
          <w:tcPr>
            <w:tcW w:w="1249" w:type="dxa"/>
          </w:tcPr>
          <w:p w14:paraId="77495F0B" w14:textId="616DB6AA" w:rsidR="00194386" w:rsidRPr="00A60E50" w:rsidRDefault="00A87199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Promotional Resources</w:t>
            </w:r>
          </w:p>
        </w:tc>
        <w:tc>
          <w:tcPr>
            <w:tcW w:w="1084" w:type="dxa"/>
          </w:tcPr>
          <w:p w14:paraId="0CBEF322" w14:textId="54C6ED8D" w:rsidR="00194386" w:rsidRPr="00A60E50" w:rsidRDefault="00F566B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helli</w:t>
            </w:r>
          </w:p>
        </w:tc>
        <w:tc>
          <w:tcPr>
            <w:tcW w:w="703" w:type="dxa"/>
          </w:tcPr>
          <w:p w14:paraId="586E0141" w14:textId="5712C03D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 day</w:t>
            </w:r>
          </w:p>
        </w:tc>
        <w:tc>
          <w:tcPr>
            <w:tcW w:w="1545" w:type="dxa"/>
          </w:tcPr>
          <w:p w14:paraId="0F32F5CE" w14:textId="67A82F89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6/22 8:00 AM</w:t>
            </w:r>
          </w:p>
        </w:tc>
        <w:tc>
          <w:tcPr>
            <w:tcW w:w="1545" w:type="dxa"/>
          </w:tcPr>
          <w:p w14:paraId="310C957C" w14:textId="3A3489BD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7/22 12:00 PM</w:t>
            </w:r>
          </w:p>
        </w:tc>
      </w:tr>
      <w:tr w:rsidR="00194386" w14:paraId="035A8705" w14:textId="77777777" w:rsidTr="00145DC4">
        <w:trPr>
          <w:trHeight w:val="282"/>
        </w:trPr>
        <w:tc>
          <w:tcPr>
            <w:tcW w:w="671" w:type="dxa"/>
          </w:tcPr>
          <w:p w14:paraId="67523108" w14:textId="42FA876F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3193" w:type="dxa"/>
          </w:tcPr>
          <w:p w14:paraId="64E621D8" w14:textId="372C39F2" w:rsidR="00194386" w:rsidRPr="00A60E50" w:rsidRDefault="00194386" w:rsidP="00443CE9">
            <w:pPr>
              <w:pStyle w:val="TableParagraph"/>
              <w:ind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36B7D706" wp14:editId="45C0E06A">
                  <wp:extent cx="88010" cy="88011"/>
                  <wp:effectExtent l="0" t="0" r="0" b="0"/>
                  <wp:docPr id="1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10" cy="88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60E50">
              <w:rPr>
                <w:rFonts w:ascii="Times New Roman" w:hAnsi="Times New Roman" w:cs="Times New Roman"/>
                <w:b/>
                <w:spacing w:val="4"/>
                <w:position w:val="2"/>
                <w:sz w:val="20"/>
                <w:szCs w:val="20"/>
              </w:rPr>
              <w:t xml:space="preserve">Memonitor </w:t>
            </w:r>
            <w:r w:rsidRPr="00A60E50">
              <w:rPr>
                <w:rFonts w:ascii="Times New Roman" w:hAnsi="Times New Roman" w:cs="Times New Roman"/>
                <w:b/>
                <w:spacing w:val="3"/>
                <w:position w:val="2"/>
                <w:sz w:val="20"/>
                <w:szCs w:val="20"/>
              </w:rPr>
              <w:t>dan</w:t>
            </w:r>
            <w:r w:rsidRPr="00A60E50">
              <w:rPr>
                <w:rFonts w:ascii="Times New Roman" w:hAnsi="Times New Roman" w:cs="Times New Roman"/>
                <w:b/>
                <w:spacing w:val="17"/>
                <w:position w:val="2"/>
                <w:sz w:val="20"/>
                <w:szCs w:val="20"/>
              </w:rPr>
              <w:t xml:space="preserve"> </w:t>
            </w:r>
            <w:r w:rsidRPr="00A60E50">
              <w:rPr>
                <w:rFonts w:ascii="Times New Roman" w:hAnsi="Times New Roman" w:cs="Times New Roman"/>
                <w:b/>
                <w:spacing w:val="5"/>
                <w:position w:val="2"/>
                <w:sz w:val="20"/>
                <w:szCs w:val="20"/>
              </w:rPr>
              <w:t>Mengontrol</w:t>
            </w:r>
          </w:p>
        </w:tc>
        <w:tc>
          <w:tcPr>
            <w:tcW w:w="2485" w:type="dxa"/>
          </w:tcPr>
          <w:p w14:paraId="64E0500E" w14:textId="77777777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3" w:type="dxa"/>
          </w:tcPr>
          <w:p w14:paraId="6F44FC9C" w14:textId="77777777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24" w:type="dxa"/>
          </w:tcPr>
          <w:p w14:paraId="7666DC36" w14:textId="2E9A448F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8" w:type="dxa"/>
          </w:tcPr>
          <w:p w14:paraId="7D64406F" w14:textId="398C5295" w:rsidR="00194386" w:rsidRPr="00A60E50" w:rsidRDefault="151F0DD7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31 days</w:t>
            </w:r>
          </w:p>
        </w:tc>
        <w:tc>
          <w:tcPr>
            <w:tcW w:w="1249" w:type="dxa"/>
          </w:tcPr>
          <w:p w14:paraId="6A04AFA4" w14:textId="5E625503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4" w:type="dxa"/>
          </w:tcPr>
          <w:p w14:paraId="2271D626" w14:textId="50A4CE76" w:rsidR="00194386" w:rsidRPr="00A60E50" w:rsidRDefault="00F566B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</w:tcPr>
          <w:p w14:paraId="6BAD5839" w14:textId="1636DAE5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29 days</w:t>
            </w:r>
          </w:p>
        </w:tc>
        <w:tc>
          <w:tcPr>
            <w:tcW w:w="1545" w:type="dxa"/>
          </w:tcPr>
          <w:p w14:paraId="741E6D1A" w14:textId="017BFCEE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0/26/22 1:00 PM </w:t>
            </w:r>
          </w:p>
        </w:tc>
        <w:tc>
          <w:tcPr>
            <w:tcW w:w="1545" w:type="dxa"/>
          </w:tcPr>
          <w:p w14:paraId="4E4C7BF3" w14:textId="0CA2F94D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2/15/22 5:00 PM </w:t>
            </w:r>
          </w:p>
        </w:tc>
      </w:tr>
      <w:tr w:rsidR="00194386" w14:paraId="56464F86" w14:textId="77777777" w:rsidTr="00145DC4">
        <w:trPr>
          <w:trHeight w:val="282"/>
        </w:trPr>
        <w:tc>
          <w:tcPr>
            <w:tcW w:w="671" w:type="dxa"/>
          </w:tcPr>
          <w:p w14:paraId="65747F2C" w14:textId="6265AB68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3193" w:type="dxa"/>
          </w:tcPr>
          <w:p w14:paraId="404E480A" w14:textId="716DABEA" w:rsidR="00194386" w:rsidRPr="00A60E50" w:rsidRDefault="00194386" w:rsidP="00443CE9">
            <w:pPr>
              <w:pStyle w:val="TableParagraph"/>
              <w:ind w:right="22" w:firstLine="32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onitor Sprint 1</w:t>
            </w:r>
          </w:p>
        </w:tc>
        <w:tc>
          <w:tcPr>
            <w:tcW w:w="2485" w:type="dxa"/>
          </w:tcPr>
          <w:p w14:paraId="5012B65C" w14:textId="7EF2AD0B" w:rsidR="00194386" w:rsidRPr="00A60E50" w:rsidRDefault="002A1E21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astikan sprint berjalan sesuai rencana</w:t>
            </w:r>
          </w:p>
        </w:tc>
        <w:tc>
          <w:tcPr>
            <w:tcW w:w="823" w:type="dxa"/>
          </w:tcPr>
          <w:p w14:paraId="3E63CF90" w14:textId="599E3F58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0SS</w:t>
            </w:r>
          </w:p>
        </w:tc>
        <w:tc>
          <w:tcPr>
            <w:tcW w:w="1124" w:type="dxa"/>
          </w:tcPr>
          <w:p w14:paraId="3E7A4711" w14:textId="221E4BA1" w:rsidR="00194386" w:rsidRPr="00A60E50" w:rsidRDefault="00294F6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25CEC609" w14:textId="17A360FE" w:rsidR="00194386" w:rsidRPr="00A60E50" w:rsidRDefault="00C1585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56 hours</w:t>
            </w:r>
          </w:p>
        </w:tc>
        <w:tc>
          <w:tcPr>
            <w:tcW w:w="1249" w:type="dxa"/>
          </w:tcPr>
          <w:p w14:paraId="1329CB47" w14:textId="0817333B" w:rsidR="00194386" w:rsidRPr="00A60E50" w:rsidRDefault="007D3ED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Sprint </w:t>
            </w:r>
            <w:r w:rsidR="00C55170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onitor Documentation</w:t>
            </w:r>
          </w:p>
        </w:tc>
        <w:tc>
          <w:tcPr>
            <w:tcW w:w="1084" w:type="dxa"/>
          </w:tcPr>
          <w:p w14:paraId="4420633C" w14:textId="5D915E08" w:rsidR="00194386" w:rsidRPr="00A60E50" w:rsidRDefault="00F566B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</w:tcPr>
          <w:p w14:paraId="162E7928" w14:textId="5A0F1C04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7 days</w:t>
            </w:r>
          </w:p>
        </w:tc>
        <w:tc>
          <w:tcPr>
            <w:tcW w:w="1545" w:type="dxa"/>
          </w:tcPr>
          <w:p w14:paraId="0FEABEFD" w14:textId="3851A60A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/26/22 1:00 PM</w:t>
            </w:r>
          </w:p>
        </w:tc>
        <w:tc>
          <w:tcPr>
            <w:tcW w:w="1545" w:type="dxa"/>
          </w:tcPr>
          <w:p w14:paraId="3BADA004" w14:textId="2F5B9BDC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7/22 5:00 PM</w:t>
            </w:r>
          </w:p>
        </w:tc>
      </w:tr>
      <w:tr w:rsidR="00194386" w14:paraId="43CA97B1" w14:textId="77777777" w:rsidTr="00145DC4">
        <w:trPr>
          <w:trHeight w:val="282"/>
        </w:trPr>
        <w:tc>
          <w:tcPr>
            <w:tcW w:w="671" w:type="dxa"/>
          </w:tcPr>
          <w:p w14:paraId="412D2512" w14:textId="4E2A366B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3193" w:type="dxa"/>
          </w:tcPr>
          <w:p w14:paraId="58AB76A9" w14:textId="238512D8" w:rsidR="00194386" w:rsidRPr="00A60E50" w:rsidRDefault="00194386" w:rsidP="00443CE9">
            <w:pPr>
              <w:pStyle w:val="TableParagraph"/>
              <w:ind w:right="22" w:firstLine="32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onitor Sprint 2</w:t>
            </w:r>
          </w:p>
        </w:tc>
        <w:tc>
          <w:tcPr>
            <w:tcW w:w="2485" w:type="dxa"/>
          </w:tcPr>
          <w:p w14:paraId="23CC43C1" w14:textId="05AC74EF" w:rsidR="00194386" w:rsidRPr="00A60E50" w:rsidRDefault="002A1E21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astikan sprint berjalan sesuai rencana</w:t>
            </w:r>
          </w:p>
        </w:tc>
        <w:tc>
          <w:tcPr>
            <w:tcW w:w="823" w:type="dxa"/>
          </w:tcPr>
          <w:p w14:paraId="232C2E65" w14:textId="26F0F3A1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8SS</w:t>
            </w:r>
          </w:p>
        </w:tc>
        <w:tc>
          <w:tcPr>
            <w:tcW w:w="1124" w:type="dxa"/>
          </w:tcPr>
          <w:p w14:paraId="4CDDE1EE" w14:textId="0B73DAC0" w:rsidR="00194386" w:rsidRPr="00A60E50" w:rsidRDefault="00294F6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1740EF53" w14:textId="4A279BB5" w:rsidR="00194386" w:rsidRPr="00A60E50" w:rsidRDefault="00C1585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0 hours</w:t>
            </w:r>
          </w:p>
        </w:tc>
        <w:tc>
          <w:tcPr>
            <w:tcW w:w="1249" w:type="dxa"/>
          </w:tcPr>
          <w:p w14:paraId="568DA5A8" w14:textId="2B31F6C5" w:rsidR="00194386" w:rsidRPr="00A60E50" w:rsidRDefault="007D3ED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Sprint </w:t>
            </w:r>
            <w:r w:rsidR="00C55170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2 </w:t>
            </w: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onitor Documentation</w:t>
            </w:r>
          </w:p>
        </w:tc>
        <w:tc>
          <w:tcPr>
            <w:tcW w:w="1084" w:type="dxa"/>
          </w:tcPr>
          <w:p w14:paraId="4F23DCEA" w14:textId="2CD13897" w:rsidR="00194386" w:rsidRPr="00A60E50" w:rsidRDefault="00F566B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</w:tcPr>
          <w:p w14:paraId="44F420F6" w14:textId="7379B5D0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 days</w:t>
            </w:r>
          </w:p>
        </w:tc>
        <w:tc>
          <w:tcPr>
            <w:tcW w:w="1545" w:type="dxa"/>
          </w:tcPr>
          <w:p w14:paraId="64A168F6" w14:textId="3D98C508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9/22 1:00 PM</w:t>
            </w:r>
          </w:p>
        </w:tc>
        <w:tc>
          <w:tcPr>
            <w:tcW w:w="1545" w:type="dxa"/>
          </w:tcPr>
          <w:p w14:paraId="1F449F47" w14:textId="28CB9535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6/22 1:00 PM</w:t>
            </w:r>
          </w:p>
        </w:tc>
      </w:tr>
      <w:tr w:rsidR="00194386" w14:paraId="5A708085" w14:textId="77777777" w:rsidTr="00145DC4">
        <w:trPr>
          <w:trHeight w:val="282"/>
        </w:trPr>
        <w:tc>
          <w:tcPr>
            <w:tcW w:w="671" w:type="dxa"/>
          </w:tcPr>
          <w:p w14:paraId="17ACDAE5" w14:textId="28FF5592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3193" w:type="dxa"/>
          </w:tcPr>
          <w:p w14:paraId="5313E668" w14:textId="4A3CE667" w:rsidR="00194386" w:rsidRPr="00A60E50" w:rsidRDefault="00194386" w:rsidP="00443CE9">
            <w:pPr>
              <w:pStyle w:val="TableParagraph"/>
              <w:ind w:right="22" w:firstLine="32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onitor Sprint 3</w:t>
            </w:r>
          </w:p>
        </w:tc>
        <w:tc>
          <w:tcPr>
            <w:tcW w:w="2485" w:type="dxa"/>
          </w:tcPr>
          <w:p w14:paraId="79854704" w14:textId="440EB94F" w:rsidR="00194386" w:rsidRPr="00A60E50" w:rsidRDefault="002A1E21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mastikan sprint berjalan sesuai rencana</w:t>
            </w:r>
          </w:p>
        </w:tc>
        <w:tc>
          <w:tcPr>
            <w:tcW w:w="823" w:type="dxa"/>
          </w:tcPr>
          <w:p w14:paraId="718C77B3" w14:textId="04BF271B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34SS</w:t>
            </w:r>
          </w:p>
        </w:tc>
        <w:tc>
          <w:tcPr>
            <w:tcW w:w="1124" w:type="dxa"/>
          </w:tcPr>
          <w:p w14:paraId="20A4B241" w14:textId="4DBC9977" w:rsidR="00194386" w:rsidRPr="00A60E50" w:rsidRDefault="00294F6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e</w:t>
            </w:r>
          </w:p>
        </w:tc>
        <w:tc>
          <w:tcPr>
            <w:tcW w:w="898" w:type="dxa"/>
          </w:tcPr>
          <w:p w14:paraId="6E6D7464" w14:textId="3C26900C" w:rsidR="00194386" w:rsidRPr="00A60E50" w:rsidRDefault="00C1585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80 hours</w:t>
            </w:r>
          </w:p>
        </w:tc>
        <w:tc>
          <w:tcPr>
            <w:tcW w:w="1249" w:type="dxa"/>
          </w:tcPr>
          <w:p w14:paraId="50FE87C4" w14:textId="15A4C7CF" w:rsidR="00194386" w:rsidRPr="00A60E50" w:rsidRDefault="007D3ED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Sprint </w:t>
            </w:r>
            <w:r w:rsidR="00C55170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onitor Documentation</w:t>
            </w:r>
          </w:p>
        </w:tc>
        <w:tc>
          <w:tcPr>
            <w:tcW w:w="1084" w:type="dxa"/>
          </w:tcPr>
          <w:p w14:paraId="3A640FCB" w14:textId="7174D0F8" w:rsidR="00194386" w:rsidRPr="00A60E50" w:rsidRDefault="00F566BF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Rani</w:t>
            </w:r>
          </w:p>
        </w:tc>
        <w:tc>
          <w:tcPr>
            <w:tcW w:w="703" w:type="dxa"/>
          </w:tcPr>
          <w:p w14:paraId="3D7B1526" w14:textId="4B962AFF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0 days</w:t>
            </w:r>
          </w:p>
        </w:tc>
        <w:tc>
          <w:tcPr>
            <w:tcW w:w="1545" w:type="dxa"/>
          </w:tcPr>
          <w:p w14:paraId="35E725D4" w14:textId="03ABEFCE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1/29/22 8:00 AM</w:t>
            </w:r>
          </w:p>
        </w:tc>
        <w:tc>
          <w:tcPr>
            <w:tcW w:w="1545" w:type="dxa"/>
          </w:tcPr>
          <w:p w14:paraId="7FA2F361" w14:textId="761B59EB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5/22 5:00 PM</w:t>
            </w:r>
          </w:p>
        </w:tc>
      </w:tr>
      <w:tr w:rsidR="00194386" w14:paraId="6661562B" w14:textId="77777777" w:rsidTr="00145DC4">
        <w:trPr>
          <w:trHeight w:val="282"/>
        </w:trPr>
        <w:tc>
          <w:tcPr>
            <w:tcW w:w="671" w:type="dxa"/>
          </w:tcPr>
          <w:p w14:paraId="2080C436" w14:textId="3F33942D" w:rsidR="00194386" w:rsidRPr="00A60E50" w:rsidRDefault="00194386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3193" w:type="dxa"/>
          </w:tcPr>
          <w:p w14:paraId="5DCF7C60" w14:textId="38C8530C" w:rsidR="00194386" w:rsidRPr="00A60E50" w:rsidRDefault="00194386" w:rsidP="00443CE9">
            <w:pPr>
              <w:pStyle w:val="TableParagraph"/>
              <w:ind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7826BEE2" wp14:editId="0175E7E8">
                  <wp:extent cx="88010" cy="88011"/>
                  <wp:effectExtent l="0" t="0" r="0" b="0"/>
                  <wp:docPr id="2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10" cy="88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60E50">
              <w:rPr>
                <w:rFonts w:ascii="Times New Roman" w:hAnsi="Times New Roman" w:cs="Times New Roman"/>
                <w:b/>
                <w:spacing w:val="6"/>
                <w:position w:val="2"/>
                <w:sz w:val="20"/>
                <w:szCs w:val="20"/>
              </w:rPr>
              <w:t>Penutupan</w:t>
            </w:r>
          </w:p>
        </w:tc>
        <w:tc>
          <w:tcPr>
            <w:tcW w:w="2485" w:type="dxa"/>
          </w:tcPr>
          <w:p w14:paraId="54C73F9C" w14:textId="77777777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3" w:type="dxa"/>
          </w:tcPr>
          <w:p w14:paraId="1C79C097" w14:textId="77777777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24" w:type="dxa"/>
          </w:tcPr>
          <w:p w14:paraId="5DC10A7F" w14:textId="3B49E242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8" w:type="dxa"/>
          </w:tcPr>
          <w:p w14:paraId="32F08832" w14:textId="19C6986F" w:rsidR="00194386" w:rsidRPr="00A60E50" w:rsidRDefault="30CA8A39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4 days</w:t>
            </w:r>
          </w:p>
        </w:tc>
        <w:tc>
          <w:tcPr>
            <w:tcW w:w="1249" w:type="dxa"/>
          </w:tcPr>
          <w:p w14:paraId="12829BDC" w14:textId="7B061214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4" w:type="dxa"/>
          </w:tcPr>
          <w:p w14:paraId="16DB3A5E" w14:textId="303C030D" w:rsidR="00194386" w:rsidRPr="00A60E50" w:rsidRDefault="001D30B9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</w:tcPr>
          <w:p w14:paraId="7BE35347" w14:textId="6A1FBF7C" w:rsidR="00194386" w:rsidRPr="00A60E50" w:rsidRDefault="00194386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>4 days</w:t>
            </w:r>
          </w:p>
        </w:tc>
        <w:tc>
          <w:tcPr>
            <w:tcW w:w="1545" w:type="dxa"/>
          </w:tcPr>
          <w:p w14:paraId="5AFEB3EB" w14:textId="0E5B1EBE" w:rsidR="00194386" w:rsidRPr="00A60E50" w:rsidRDefault="00194386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2/17/22 12:00 PM </w:t>
            </w:r>
          </w:p>
        </w:tc>
        <w:tc>
          <w:tcPr>
            <w:tcW w:w="1545" w:type="dxa"/>
          </w:tcPr>
          <w:p w14:paraId="78491236" w14:textId="58B7203F" w:rsidR="00194386" w:rsidRPr="00A60E50" w:rsidRDefault="00194386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2/24/22 12:00 PM </w:t>
            </w:r>
          </w:p>
        </w:tc>
      </w:tr>
      <w:tr w:rsidR="008E44A5" w14:paraId="19FC3235" w14:textId="77777777" w:rsidTr="00145DC4">
        <w:trPr>
          <w:trHeight w:val="51"/>
        </w:trPr>
        <w:tc>
          <w:tcPr>
            <w:tcW w:w="671" w:type="dxa"/>
            <w:vMerge w:val="restart"/>
          </w:tcPr>
          <w:p w14:paraId="6242E652" w14:textId="7B1ED5FF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3193" w:type="dxa"/>
            <w:vMerge w:val="restart"/>
          </w:tcPr>
          <w:p w14:paraId="52E43E20" w14:textId="6904810F" w:rsidR="008E44A5" w:rsidRPr="00A60E50" w:rsidRDefault="008E44A5" w:rsidP="008E44A5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persiapkan Laporan Akhir Proyek</w:t>
            </w:r>
          </w:p>
        </w:tc>
        <w:tc>
          <w:tcPr>
            <w:tcW w:w="2485" w:type="dxa"/>
            <w:vMerge w:val="restart"/>
          </w:tcPr>
          <w:p w14:paraId="26255C23" w14:textId="19B4F6A6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nyusun dokumentasi sistem</w:t>
            </w:r>
          </w:p>
        </w:tc>
        <w:tc>
          <w:tcPr>
            <w:tcW w:w="823" w:type="dxa"/>
            <w:vMerge w:val="restart"/>
          </w:tcPr>
          <w:p w14:paraId="597DCAF0" w14:textId="344BF274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124" w:type="dxa"/>
          </w:tcPr>
          <w:p w14:paraId="36458F4D" w14:textId="1974BC2A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3EEE24CD" w14:textId="2374B696" w:rsidR="008E44A5" w:rsidRPr="00A60E50" w:rsidRDefault="0024016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4 hours</w:t>
            </w:r>
          </w:p>
        </w:tc>
        <w:tc>
          <w:tcPr>
            <w:tcW w:w="1249" w:type="dxa"/>
            <w:vMerge w:val="restart"/>
          </w:tcPr>
          <w:p w14:paraId="7894656F" w14:textId="6EA3CB57" w:rsidR="008E44A5" w:rsidRPr="00A60E50" w:rsidRDefault="00A87199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Project Closing Documentation</w:t>
            </w:r>
          </w:p>
        </w:tc>
        <w:tc>
          <w:tcPr>
            <w:tcW w:w="1084" w:type="dxa"/>
            <w:vMerge w:val="restart"/>
          </w:tcPr>
          <w:p w14:paraId="04E4D412" w14:textId="06FFF162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19303069" w14:textId="4E5A9591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545" w:type="dxa"/>
            <w:vMerge w:val="restart"/>
          </w:tcPr>
          <w:p w14:paraId="68BDFD5D" w14:textId="3757A0CB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17/22 12:00 PM</w:t>
            </w:r>
          </w:p>
        </w:tc>
        <w:tc>
          <w:tcPr>
            <w:tcW w:w="1545" w:type="dxa"/>
            <w:vMerge w:val="restart"/>
          </w:tcPr>
          <w:p w14:paraId="5BADD517" w14:textId="37C05733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21/22 12:00 PM</w:t>
            </w:r>
          </w:p>
        </w:tc>
      </w:tr>
      <w:tr w:rsidR="008E44A5" w14:paraId="039BF4D1" w14:textId="77777777" w:rsidTr="00145DC4">
        <w:trPr>
          <w:trHeight w:val="51"/>
        </w:trPr>
        <w:tc>
          <w:tcPr>
            <w:tcW w:w="671" w:type="dxa"/>
            <w:vMerge/>
          </w:tcPr>
          <w:p w14:paraId="46652F1F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32CD89B6" w14:textId="77777777" w:rsidR="008E44A5" w:rsidRPr="00A60E50" w:rsidRDefault="008E44A5" w:rsidP="008E44A5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228CF9B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2B12189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0604F66" w14:textId="2E63461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29D2D299" w14:textId="2BE26A30" w:rsidR="008E44A5" w:rsidRPr="00A60E50" w:rsidRDefault="00C4653F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4 hours</w:t>
            </w:r>
          </w:p>
        </w:tc>
        <w:tc>
          <w:tcPr>
            <w:tcW w:w="1249" w:type="dxa"/>
            <w:vMerge/>
          </w:tcPr>
          <w:p w14:paraId="17E6098E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6F095B7C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5078826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CFF0D6C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FB2A61F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555C6320" w14:textId="77777777" w:rsidTr="00145DC4">
        <w:trPr>
          <w:trHeight w:val="51"/>
        </w:trPr>
        <w:tc>
          <w:tcPr>
            <w:tcW w:w="671" w:type="dxa"/>
            <w:vMerge/>
          </w:tcPr>
          <w:p w14:paraId="110BABA7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07C4E237" w14:textId="77777777" w:rsidR="008E44A5" w:rsidRPr="00A60E50" w:rsidRDefault="008E44A5" w:rsidP="008E44A5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7270277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1E9668B2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0B3B49DC" w14:textId="3184A7FD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7C8D448D" w14:textId="28108EDA" w:rsidR="008E44A5" w:rsidRPr="00A60E50" w:rsidRDefault="00C4653F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4 hours</w:t>
            </w:r>
          </w:p>
        </w:tc>
        <w:tc>
          <w:tcPr>
            <w:tcW w:w="1249" w:type="dxa"/>
            <w:vMerge/>
          </w:tcPr>
          <w:p w14:paraId="528BC7F0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7821F9F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6040402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31A941F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DB14978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4082392C" w14:textId="77777777" w:rsidTr="00145DC4">
        <w:trPr>
          <w:trHeight w:val="51"/>
        </w:trPr>
        <w:tc>
          <w:tcPr>
            <w:tcW w:w="671" w:type="dxa"/>
            <w:vMerge/>
          </w:tcPr>
          <w:p w14:paraId="545396FE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25D47C58" w14:textId="77777777" w:rsidR="008E44A5" w:rsidRPr="00A60E50" w:rsidRDefault="008E44A5" w:rsidP="008E44A5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63B30F4A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75E631F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B0D82EA" w14:textId="492D6143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40641F01" w14:textId="1AD14780" w:rsidR="008E44A5" w:rsidRPr="00A60E50" w:rsidRDefault="00C4653F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4 hours</w:t>
            </w:r>
          </w:p>
        </w:tc>
        <w:tc>
          <w:tcPr>
            <w:tcW w:w="1249" w:type="dxa"/>
            <w:vMerge/>
          </w:tcPr>
          <w:p w14:paraId="5C063497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751C6CC7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E860C05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788143A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A7CCAF1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3FA84B93" w14:textId="77777777" w:rsidTr="00145DC4">
        <w:trPr>
          <w:trHeight w:val="117"/>
        </w:trPr>
        <w:tc>
          <w:tcPr>
            <w:tcW w:w="671" w:type="dxa"/>
            <w:vMerge/>
          </w:tcPr>
          <w:p w14:paraId="61553F29" w14:textId="77777777" w:rsidR="008E44A5" w:rsidRPr="00A60E50" w:rsidRDefault="008E44A5" w:rsidP="00781ACD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E64F4B1" w14:textId="77777777" w:rsidR="008E44A5" w:rsidRPr="00A60E50" w:rsidRDefault="008E44A5" w:rsidP="00781ACD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220BFA40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408C3BD2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5EDFC792" w14:textId="2D42942E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Office Tools</w:t>
            </w:r>
          </w:p>
        </w:tc>
        <w:tc>
          <w:tcPr>
            <w:tcW w:w="898" w:type="dxa"/>
          </w:tcPr>
          <w:p w14:paraId="49F8158A" w14:textId="42BC1CC9" w:rsidR="008E44A5" w:rsidRPr="00A60E50" w:rsidRDefault="0024016C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 days</w:t>
            </w:r>
          </w:p>
        </w:tc>
        <w:tc>
          <w:tcPr>
            <w:tcW w:w="1249" w:type="dxa"/>
            <w:vMerge/>
          </w:tcPr>
          <w:p w14:paraId="4D5F1F61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5543BAAE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225D9B60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7C1E7682" w14:textId="77777777" w:rsidR="008E44A5" w:rsidRPr="00A60E50" w:rsidRDefault="008E44A5" w:rsidP="00781ACD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7B541C1" w14:textId="77777777" w:rsidR="008E44A5" w:rsidRPr="00A60E50" w:rsidRDefault="008E44A5" w:rsidP="00781ACD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59A4773F" w14:textId="77777777" w:rsidTr="00145DC4">
        <w:trPr>
          <w:trHeight w:val="117"/>
        </w:trPr>
        <w:tc>
          <w:tcPr>
            <w:tcW w:w="671" w:type="dxa"/>
            <w:vMerge/>
          </w:tcPr>
          <w:p w14:paraId="366824AA" w14:textId="77777777" w:rsidR="008E44A5" w:rsidRPr="00A60E50" w:rsidRDefault="008E44A5" w:rsidP="00781ACD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54535490" w14:textId="77777777" w:rsidR="008E44A5" w:rsidRPr="00A60E50" w:rsidRDefault="008E44A5" w:rsidP="00781ACD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1BE00B1B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7D16C8C5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E213615" w14:textId="6E3B6A58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0B24C209" w14:textId="45A92DB3" w:rsidR="008E44A5" w:rsidRPr="00A60E50" w:rsidRDefault="0024016C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 days</w:t>
            </w:r>
          </w:p>
        </w:tc>
        <w:tc>
          <w:tcPr>
            <w:tcW w:w="1249" w:type="dxa"/>
            <w:vMerge/>
          </w:tcPr>
          <w:p w14:paraId="1C34973B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89A829C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4A915BC9" w14:textId="77777777" w:rsidR="008E44A5" w:rsidRPr="00A60E50" w:rsidRDefault="008E44A5" w:rsidP="00781ACD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57B01F0" w14:textId="77777777" w:rsidR="008E44A5" w:rsidRPr="00A60E50" w:rsidRDefault="008E44A5" w:rsidP="00781ACD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B063ED0" w14:textId="77777777" w:rsidR="008E44A5" w:rsidRPr="00A60E50" w:rsidRDefault="008E44A5" w:rsidP="00781ACD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2BD96959" w14:textId="77777777" w:rsidTr="00145DC4">
        <w:trPr>
          <w:trHeight w:val="51"/>
        </w:trPr>
        <w:tc>
          <w:tcPr>
            <w:tcW w:w="671" w:type="dxa"/>
            <w:vMerge w:val="restart"/>
          </w:tcPr>
          <w:p w14:paraId="3279A3A4" w14:textId="4EAB57CB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3193" w:type="dxa"/>
            <w:vMerge w:val="restart"/>
          </w:tcPr>
          <w:p w14:paraId="0F99471E" w14:textId="6A568BBF" w:rsidR="008E44A5" w:rsidRPr="00A60E50" w:rsidRDefault="008E44A5" w:rsidP="008E44A5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Mempersiapkan Presentasi Akhir Pro</w:t>
            </w: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yek</w:t>
            </w:r>
          </w:p>
        </w:tc>
        <w:tc>
          <w:tcPr>
            <w:tcW w:w="2485" w:type="dxa"/>
            <w:vMerge w:val="restart"/>
          </w:tcPr>
          <w:p w14:paraId="4488FCFD" w14:textId="346F2F0C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enyiapkan PPT untuk dipaparkan selama presentasi</w:t>
            </w:r>
          </w:p>
        </w:tc>
        <w:tc>
          <w:tcPr>
            <w:tcW w:w="823" w:type="dxa"/>
            <w:vMerge w:val="restart"/>
          </w:tcPr>
          <w:p w14:paraId="7AEE9189" w14:textId="60A11618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1124" w:type="dxa"/>
          </w:tcPr>
          <w:p w14:paraId="20E7D6EB" w14:textId="05C917E0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Ng Kyl</w:t>
            </w: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e</w:t>
            </w:r>
          </w:p>
        </w:tc>
        <w:tc>
          <w:tcPr>
            <w:tcW w:w="898" w:type="dxa"/>
          </w:tcPr>
          <w:p w14:paraId="0E3B9515" w14:textId="1D94AFAF" w:rsidR="008E44A5" w:rsidRPr="00A60E50" w:rsidRDefault="0024016C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4 hours</w:t>
            </w:r>
          </w:p>
        </w:tc>
        <w:tc>
          <w:tcPr>
            <w:tcW w:w="1249" w:type="dxa"/>
            <w:vMerge w:val="restart"/>
          </w:tcPr>
          <w:p w14:paraId="7928C26B" w14:textId="334E4465" w:rsidR="008E44A5" w:rsidRPr="00A60E50" w:rsidRDefault="00E250F3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Project</w:t>
            </w:r>
            <w:r w:rsidR="00226A6E" w:rsidRPr="00A60E50">
              <w:rPr>
                <w:rFonts w:ascii="Times New Roman" w:hAnsi="Times New Roman" w:cs="Times New Roman"/>
                <w:sz w:val="20"/>
                <w:szCs w:val="20"/>
              </w:rPr>
              <w:t xml:space="preserve"> Closing Presentation</w:t>
            </w:r>
          </w:p>
        </w:tc>
        <w:tc>
          <w:tcPr>
            <w:tcW w:w="1084" w:type="dxa"/>
            <w:vMerge w:val="restart"/>
          </w:tcPr>
          <w:p w14:paraId="7347F908" w14:textId="096F0816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yle</w:t>
            </w:r>
          </w:p>
        </w:tc>
        <w:tc>
          <w:tcPr>
            <w:tcW w:w="703" w:type="dxa"/>
            <w:vMerge w:val="restart"/>
          </w:tcPr>
          <w:p w14:paraId="064A0CAA" w14:textId="7F107DEC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2 days</w:t>
            </w:r>
          </w:p>
        </w:tc>
        <w:tc>
          <w:tcPr>
            <w:tcW w:w="1545" w:type="dxa"/>
            <w:vMerge w:val="restart"/>
          </w:tcPr>
          <w:p w14:paraId="61D4832A" w14:textId="70C33C8E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21/22 12:00 PM</w:t>
            </w:r>
          </w:p>
        </w:tc>
        <w:tc>
          <w:tcPr>
            <w:tcW w:w="1545" w:type="dxa"/>
            <w:vMerge w:val="restart"/>
          </w:tcPr>
          <w:p w14:paraId="30B8BEF2" w14:textId="0CF6FD8A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</w:rPr>
              <w:t>12/24/22 12:00 PM</w:t>
            </w:r>
          </w:p>
        </w:tc>
      </w:tr>
      <w:tr w:rsidR="008E44A5" w14:paraId="2258ACC8" w14:textId="77777777" w:rsidTr="00145DC4">
        <w:trPr>
          <w:trHeight w:val="51"/>
        </w:trPr>
        <w:tc>
          <w:tcPr>
            <w:tcW w:w="671" w:type="dxa"/>
            <w:vMerge/>
          </w:tcPr>
          <w:p w14:paraId="3850452F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7A7AF430" w14:textId="77777777" w:rsidR="008E44A5" w:rsidRPr="00A60E50" w:rsidRDefault="008E44A5" w:rsidP="008E44A5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9F6C6A7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B2FE030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26B88461" w14:textId="0EA5AB65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ria Khelli</w:t>
            </w:r>
          </w:p>
        </w:tc>
        <w:tc>
          <w:tcPr>
            <w:tcW w:w="898" w:type="dxa"/>
          </w:tcPr>
          <w:p w14:paraId="0FBB494B" w14:textId="2F4BB4D9" w:rsidR="008E44A5" w:rsidRPr="00A60E50" w:rsidRDefault="00C4653F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4 hours</w:t>
            </w:r>
          </w:p>
        </w:tc>
        <w:tc>
          <w:tcPr>
            <w:tcW w:w="1249" w:type="dxa"/>
            <w:vMerge/>
          </w:tcPr>
          <w:p w14:paraId="1EF783BC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188593B3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577FE9AE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6134A621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BD62BBC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2DA26A59" w14:textId="77777777" w:rsidTr="00145DC4">
        <w:trPr>
          <w:trHeight w:val="51"/>
        </w:trPr>
        <w:tc>
          <w:tcPr>
            <w:tcW w:w="671" w:type="dxa"/>
            <w:vMerge/>
          </w:tcPr>
          <w:p w14:paraId="3EE93432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3843D34" w14:textId="77777777" w:rsidR="008E44A5" w:rsidRPr="00A60E50" w:rsidRDefault="008E44A5" w:rsidP="008E44A5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32CC1F7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771A04E8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3C3B32DD" w14:textId="04ACEBF4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Maharani Ayu Putri Irawan</w:t>
            </w:r>
          </w:p>
        </w:tc>
        <w:tc>
          <w:tcPr>
            <w:tcW w:w="898" w:type="dxa"/>
          </w:tcPr>
          <w:p w14:paraId="461B286B" w14:textId="3C374480" w:rsidR="008E44A5" w:rsidRPr="00A60E50" w:rsidRDefault="00C4653F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4 hours</w:t>
            </w:r>
          </w:p>
        </w:tc>
        <w:tc>
          <w:tcPr>
            <w:tcW w:w="1249" w:type="dxa"/>
            <w:vMerge/>
          </w:tcPr>
          <w:p w14:paraId="1AEA6C70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2E4EB6D1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CC83743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7FCB5D1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4D800C5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43004101" w14:textId="77777777" w:rsidTr="00145DC4">
        <w:trPr>
          <w:trHeight w:val="51"/>
        </w:trPr>
        <w:tc>
          <w:tcPr>
            <w:tcW w:w="671" w:type="dxa"/>
            <w:vMerge/>
          </w:tcPr>
          <w:p w14:paraId="4AD69792" w14:textId="77777777" w:rsidR="008E44A5" w:rsidRPr="00A60E50" w:rsidRDefault="008E44A5" w:rsidP="008E44A5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2581A192" w14:textId="77777777" w:rsidR="008E44A5" w:rsidRPr="00A60E50" w:rsidRDefault="008E44A5" w:rsidP="008E44A5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920163B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F01DE7A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65C0D0B3" w14:textId="78E4B432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eastAsia="ko-KR"/>
              </w:rPr>
              <w:t>Bryan Bernigen</w:t>
            </w:r>
          </w:p>
        </w:tc>
        <w:tc>
          <w:tcPr>
            <w:tcW w:w="898" w:type="dxa"/>
          </w:tcPr>
          <w:p w14:paraId="31134FD3" w14:textId="21AE7124" w:rsidR="008E44A5" w:rsidRPr="00A60E50" w:rsidRDefault="00C4653F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4 hours</w:t>
            </w:r>
          </w:p>
        </w:tc>
        <w:tc>
          <w:tcPr>
            <w:tcW w:w="1249" w:type="dxa"/>
            <w:vMerge/>
          </w:tcPr>
          <w:p w14:paraId="4CEA219A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D17E384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28801F3D" w14:textId="77777777" w:rsidR="008E44A5" w:rsidRPr="00A60E50" w:rsidRDefault="008E44A5" w:rsidP="008E44A5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563B2A4B" w14:textId="77777777" w:rsidR="008E44A5" w:rsidRPr="00A60E50" w:rsidRDefault="008E44A5" w:rsidP="008E44A5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6D275DC" w14:textId="77777777" w:rsidR="008E44A5" w:rsidRPr="00A60E50" w:rsidRDefault="008E44A5" w:rsidP="008E44A5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63C7AF97" w14:textId="77777777" w:rsidTr="00145DC4">
        <w:trPr>
          <w:trHeight w:val="171"/>
        </w:trPr>
        <w:tc>
          <w:tcPr>
            <w:tcW w:w="671" w:type="dxa"/>
            <w:vMerge/>
          </w:tcPr>
          <w:p w14:paraId="511C4C79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45AEA74E" w14:textId="77777777" w:rsidR="008E44A5" w:rsidRPr="00A60E50" w:rsidRDefault="008E44A5" w:rsidP="00443CE9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5855440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5A1EF769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71066C8E" w14:textId="749EF714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Office Tools</w:t>
            </w:r>
          </w:p>
        </w:tc>
        <w:tc>
          <w:tcPr>
            <w:tcW w:w="898" w:type="dxa"/>
          </w:tcPr>
          <w:p w14:paraId="1E7F75A1" w14:textId="5A6EDEC2" w:rsidR="008E44A5" w:rsidRPr="00A60E50" w:rsidRDefault="0024016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 days</w:t>
            </w:r>
          </w:p>
        </w:tc>
        <w:tc>
          <w:tcPr>
            <w:tcW w:w="1249" w:type="dxa"/>
            <w:vMerge/>
          </w:tcPr>
          <w:p w14:paraId="1AD066A6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47FEBAE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12543C0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48ECC47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353F986F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4A5" w14:paraId="1F20BAC7" w14:textId="77777777" w:rsidTr="00145DC4">
        <w:trPr>
          <w:trHeight w:val="171"/>
        </w:trPr>
        <w:tc>
          <w:tcPr>
            <w:tcW w:w="671" w:type="dxa"/>
            <w:vMerge/>
          </w:tcPr>
          <w:p w14:paraId="7EA828D1" w14:textId="77777777" w:rsidR="008E44A5" w:rsidRPr="00A60E50" w:rsidRDefault="008E44A5" w:rsidP="00DA424E">
            <w:pPr>
              <w:pStyle w:val="TableParagraph"/>
              <w:ind w:left="221" w:right="2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3" w:type="dxa"/>
            <w:vMerge/>
          </w:tcPr>
          <w:p w14:paraId="1432C886" w14:textId="77777777" w:rsidR="008E44A5" w:rsidRPr="00A60E50" w:rsidRDefault="008E44A5" w:rsidP="00443CE9">
            <w:pPr>
              <w:pStyle w:val="TableParagraph"/>
              <w:ind w:left="326" w:right="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vMerge/>
          </w:tcPr>
          <w:p w14:paraId="7B43740C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823" w:type="dxa"/>
            <w:vMerge/>
          </w:tcPr>
          <w:p w14:paraId="65C7F97A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4" w:type="dxa"/>
          </w:tcPr>
          <w:p w14:paraId="43BAA6BF" w14:textId="449EFE71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</w:pPr>
            <w:r w:rsidRPr="00A60E50">
              <w:rPr>
                <w:rFonts w:ascii="Times New Roman" w:eastAsiaTheme="minorEastAsia" w:hAnsi="Times New Roman" w:cs="Times New Roman"/>
                <w:sz w:val="20"/>
                <w:szCs w:val="20"/>
                <w:lang w:val="id-ID" w:eastAsia="ko-KR"/>
              </w:rPr>
              <w:t>Laptop</w:t>
            </w:r>
          </w:p>
        </w:tc>
        <w:tc>
          <w:tcPr>
            <w:tcW w:w="898" w:type="dxa"/>
          </w:tcPr>
          <w:p w14:paraId="6A9BB6AA" w14:textId="42689F82" w:rsidR="008E44A5" w:rsidRPr="00A60E50" w:rsidRDefault="0024016C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60E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 days</w:t>
            </w:r>
          </w:p>
        </w:tc>
        <w:tc>
          <w:tcPr>
            <w:tcW w:w="1249" w:type="dxa"/>
            <w:vMerge/>
          </w:tcPr>
          <w:p w14:paraId="72BB8A52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</w:tcPr>
          <w:p w14:paraId="1FB66194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3" w:type="dxa"/>
            <w:vMerge/>
          </w:tcPr>
          <w:p w14:paraId="32CA32EC" w14:textId="77777777" w:rsidR="008E44A5" w:rsidRPr="00A60E50" w:rsidRDefault="008E44A5" w:rsidP="00DA424E">
            <w:pPr>
              <w:pStyle w:val="TableParagraph"/>
              <w:ind w:right="4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2105E81" w14:textId="77777777" w:rsidR="008E44A5" w:rsidRPr="00A60E50" w:rsidRDefault="008E44A5" w:rsidP="00DA424E">
            <w:pPr>
              <w:pStyle w:val="TableParagraph"/>
              <w:ind w:left="4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19063B61" w14:textId="77777777" w:rsidR="008E44A5" w:rsidRPr="00A60E50" w:rsidRDefault="008E44A5" w:rsidP="00DA424E">
            <w:pPr>
              <w:pStyle w:val="TableParagraph"/>
              <w:ind w:lef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9B39D02" w14:textId="77777777" w:rsidR="001F2F1D" w:rsidRPr="00A60E50" w:rsidRDefault="001F2F1D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4A2FBE1" w14:textId="0ED01D44" w:rsidR="2C87C9BB" w:rsidRPr="00A60E50" w:rsidRDefault="2C87C9BB">
      <w:pPr>
        <w:rPr>
          <w:rFonts w:ascii="Times New Roman" w:hAnsi="Times New Roman" w:cs="Times New Roman"/>
          <w:sz w:val="20"/>
          <w:szCs w:val="20"/>
        </w:rPr>
      </w:pPr>
      <w:r w:rsidRPr="00A60E50">
        <w:rPr>
          <w:rFonts w:ascii="Times New Roman" w:hAnsi="Times New Roman" w:cs="Times New Roman"/>
          <w:sz w:val="20"/>
          <w:szCs w:val="20"/>
        </w:rPr>
        <w:br w:type="page"/>
      </w:r>
    </w:p>
    <w:p w14:paraId="716F3CB9" w14:textId="2233784D" w:rsidR="0041340F" w:rsidRPr="00D44F94" w:rsidRDefault="00122E90" w:rsidP="00731B76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D44F94">
        <w:rPr>
          <w:rFonts w:ascii="Times New Roman" w:hAnsi="Times New Roman" w:cs="Times New Roman"/>
          <w:b/>
          <w:sz w:val="20"/>
          <w:szCs w:val="20"/>
        </w:rPr>
        <w:lastRenderedPageBreak/>
        <w:t>Tabel Penggunaan Sumber Daya</w:t>
      </w:r>
    </w:p>
    <w:p w14:paraId="4D8083F2" w14:textId="77777777" w:rsidR="00122E90" w:rsidRDefault="00122E90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073D1FF" w14:textId="77777777" w:rsidR="00122E90" w:rsidRDefault="2C87C9BB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A60E50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6815811F" wp14:editId="11ABC57D">
            <wp:extent cx="4572000" cy="3114675"/>
            <wp:effectExtent l="0" t="0" r="0" b="0"/>
            <wp:docPr id="1349569132" name="Picture 1349569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0E50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0DD2AA63" wp14:editId="0FB04990">
            <wp:extent cx="4572000" cy="2647950"/>
            <wp:effectExtent l="0" t="0" r="0" b="0"/>
            <wp:docPr id="571944403" name="Picture 571944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0E50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628146E9" wp14:editId="22412AD3">
            <wp:extent cx="4572000" cy="2647950"/>
            <wp:effectExtent l="0" t="0" r="0" b="0"/>
            <wp:docPr id="870495985" name="Picture 870495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0E50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6D9E4AAD" wp14:editId="66119DFA">
            <wp:extent cx="4572000" cy="2647950"/>
            <wp:effectExtent l="0" t="0" r="0" b="0"/>
            <wp:docPr id="1835725159" name="Picture 1835725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0E50">
        <w:rPr>
          <w:rFonts w:ascii="Times New Roman" w:hAnsi="Times New Roman" w:cs="Times New Roman"/>
          <w:sz w:val="20"/>
          <w:szCs w:val="20"/>
        </w:rPr>
        <w:lastRenderedPageBreak/>
        <w:drawing>
          <wp:inline distT="0" distB="0" distL="0" distR="0" wp14:anchorId="5ADA6872" wp14:editId="57A5A4FF">
            <wp:extent cx="4572000" cy="2647950"/>
            <wp:effectExtent l="0" t="0" r="0" b="0"/>
            <wp:docPr id="959443039" name="Picture 959443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0E50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31E8EC87" wp14:editId="09A88FA8">
            <wp:extent cx="4572000" cy="1028700"/>
            <wp:effectExtent l="0" t="0" r="0" b="0"/>
            <wp:docPr id="96433997" name="Picture 96433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62377" w14:textId="77777777" w:rsidR="009E2438" w:rsidRDefault="009E2438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A8FCBA2" w14:textId="77777777" w:rsidR="009E2438" w:rsidRDefault="009E2438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223C6BD" w14:textId="77777777" w:rsidR="009E2438" w:rsidRDefault="009E2438">
      <w:pPr>
        <w:widowControl/>
        <w:autoSpaceDE/>
        <w:autoSpaceDN/>
        <w:spacing w:after="160" w:line="259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452CF8F" w14:textId="0466ED6E" w:rsidR="009E2438" w:rsidRPr="00D44F94" w:rsidRDefault="00AD09E1" w:rsidP="00731B76">
      <w:pPr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Resource</w:t>
      </w:r>
      <w:r w:rsidR="009E2438" w:rsidRPr="00D44F94">
        <w:rPr>
          <w:rFonts w:ascii="Times New Roman" w:hAnsi="Times New Roman" w:cs="Times New Roman"/>
          <w:b/>
          <w:sz w:val="20"/>
          <w:szCs w:val="20"/>
        </w:rPr>
        <w:t xml:space="preserve"> Breakdown Structure</w:t>
      </w:r>
    </w:p>
    <w:p w14:paraId="60F2DF40" w14:textId="77777777" w:rsidR="009E2438" w:rsidRDefault="009E2438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CB4F44" w14:textId="5CD808F4" w:rsidR="001B647D" w:rsidRDefault="2C87C9BB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A60E5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D8E496C" wp14:editId="7E62DE0F">
            <wp:extent cx="9699674" cy="1677235"/>
            <wp:effectExtent l="0" t="0" r="0" b="0"/>
            <wp:docPr id="1671369531" name="Picture 1671369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22933" cy="1698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7E118" w14:textId="77777777" w:rsidR="000D78A7" w:rsidRDefault="000D78A7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EC7037" w14:textId="31EDF11E" w:rsidR="00550131" w:rsidRDefault="000D78A7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A60E50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212B7011" wp14:editId="06919EFE">
            <wp:simplePos x="0" y="0"/>
            <wp:positionH relativeFrom="margin">
              <wp:posOffset>6691630</wp:posOffset>
            </wp:positionH>
            <wp:positionV relativeFrom="paragraph">
              <wp:posOffset>52754</wp:posOffset>
            </wp:positionV>
            <wp:extent cx="3086014" cy="681077"/>
            <wp:effectExtent l="0" t="0" r="635" b="5080"/>
            <wp:wrapNone/>
            <wp:docPr id="1784887443" name="Picture 1784887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014" cy="681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2C87C9BB" w:rsidRPr="00A60E5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7F11A73" wp14:editId="164B3963">
            <wp:extent cx="6731391" cy="785329"/>
            <wp:effectExtent l="0" t="0" r="0" b="0"/>
            <wp:docPr id="1616693897" name="Picture 1616693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2913" cy="803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C6016" w14:textId="77777777" w:rsidR="00550131" w:rsidRDefault="00550131">
      <w:pPr>
        <w:widowControl/>
        <w:autoSpaceDE/>
        <w:autoSpaceDN/>
        <w:spacing w:after="160" w:line="259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FBD4143" w14:textId="7194C9E7" w:rsidR="00550131" w:rsidRPr="00A1503C" w:rsidRDefault="00550131" w:rsidP="00731B76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1503C">
        <w:rPr>
          <w:rFonts w:ascii="Times New Roman" w:hAnsi="Times New Roman" w:cs="Times New Roman"/>
          <w:b/>
          <w:bCs/>
          <w:sz w:val="20"/>
          <w:szCs w:val="20"/>
        </w:rPr>
        <w:lastRenderedPageBreak/>
        <w:t>Network</w:t>
      </w:r>
    </w:p>
    <w:p w14:paraId="5ED9B08A" w14:textId="77777777" w:rsidR="00550131" w:rsidRDefault="00550131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2E7ED3C" w14:textId="2586EFC3" w:rsidR="00067F9B" w:rsidRDefault="00307030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A60E50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2" behindDoc="0" locked="0" layoutInCell="1" allowOverlap="1" wp14:anchorId="30CAE5B0" wp14:editId="34EBF7A4">
            <wp:simplePos x="0" y="0"/>
            <wp:positionH relativeFrom="column">
              <wp:posOffset>5020896</wp:posOffset>
            </wp:positionH>
            <wp:positionV relativeFrom="paragraph">
              <wp:posOffset>2064092</wp:posOffset>
            </wp:positionV>
            <wp:extent cx="4572000" cy="1762125"/>
            <wp:effectExtent l="0" t="0" r="0" b="9525"/>
            <wp:wrapNone/>
            <wp:docPr id="1266696182" name="Picture 1266696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0E50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1" behindDoc="0" locked="0" layoutInCell="1" allowOverlap="1" wp14:anchorId="69FCBD60" wp14:editId="3A94D858">
            <wp:simplePos x="0" y="0"/>
            <wp:positionH relativeFrom="column">
              <wp:posOffset>5084543</wp:posOffset>
            </wp:positionH>
            <wp:positionV relativeFrom="paragraph">
              <wp:posOffset>149664</wp:posOffset>
            </wp:positionV>
            <wp:extent cx="4572000" cy="1752600"/>
            <wp:effectExtent l="0" t="0" r="0" b="0"/>
            <wp:wrapNone/>
            <wp:docPr id="433896153" name="Picture 433896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2C87C9BB" w:rsidRPr="00A60E5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116274A" wp14:editId="4C4B1398">
            <wp:extent cx="5118245" cy="2004646"/>
            <wp:effectExtent l="0" t="0" r="6350" b="0"/>
            <wp:docPr id="1367285064" name="Picture 13672850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7346" cy="2012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C87C9BB" w:rsidRPr="00A60E5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54EFB65" wp14:editId="0C13937B">
            <wp:extent cx="5028829" cy="1990578"/>
            <wp:effectExtent l="0" t="0" r="635" b="0"/>
            <wp:docPr id="1775933927" name="Picture 1775933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807" cy="200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5E6D3" w14:textId="77777777" w:rsidR="004364EF" w:rsidRDefault="004364EF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A60E50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3" behindDoc="0" locked="0" layoutInCell="1" allowOverlap="1" wp14:anchorId="0DA95F75" wp14:editId="26FFE1CF">
            <wp:simplePos x="0" y="0"/>
            <wp:positionH relativeFrom="column">
              <wp:posOffset>4528478</wp:posOffset>
            </wp:positionH>
            <wp:positionV relativeFrom="paragraph">
              <wp:posOffset>6741</wp:posOffset>
            </wp:positionV>
            <wp:extent cx="4572000" cy="1752600"/>
            <wp:effectExtent l="0" t="0" r="0" b="0"/>
            <wp:wrapNone/>
            <wp:docPr id="1241872526" name="Picture 124187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2C87C9BB" w:rsidRPr="00A60E50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6150CCC5" wp14:editId="1C9BF600">
            <wp:extent cx="4572000" cy="1752600"/>
            <wp:effectExtent l="0" t="0" r="0" b="0"/>
            <wp:docPr id="1744783115" name="Picture 1744783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7CB0B" w14:textId="13D317E5" w:rsidR="001F2F1D" w:rsidRDefault="2C87C9BB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A60E50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2D09F9A5" wp14:editId="09779DF6">
            <wp:extent cx="4346917" cy="2777197"/>
            <wp:effectExtent l="0" t="0" r="0" b="4445"/>
            <wp:docPr id="1066867991" name="Picture 1066867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000"/>
                    <a:stretch/>
                  </pic:blipFill>
                  <pic:spPr bwMode="auto">
                    <a:xfrm>
                      <a:off x="0" y="0"/>
                      <a:ext cx="4352712" cy="2780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60E5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8B7ECE3" wp14:editId="7FBC1F9B">
            <wp:extent cx="5375001" cy="2071615"/>
            <wp:effectExtent l="0" t="0" r="0" b="5080"/>
            <wp:docPr id="1942856068" name="Picture 1942856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6760" cy="208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BAC17" w14:textId="77777777" w:rsidR="00F9412A" w:rsidRDefault="00F9412A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263C678" w14:textId="77777777" w:rsidR="00B91FF8" w:rsidRDefault="00B91FF8">
      <w:pPr>
        <w:widowControl/>
        <w:autoSpaceDE/>
        <w:autoSpaceDN/>
        <w:spacing w:after="160" w:line="259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5939F9D9" w14:textId="044C68F9" w:rsidR="00F9412A" w:rsidRPr="00A1503C" w:rsidRDefault="00F9412A" w:rsidP="00731B76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1503C">
        <w:rPr>
          <w:rFonts w:ascii="Times New Roman" w:hAnsi="Times New Roman" w:cs="Times New Roman"/>
          <w:b/>
          <w:bCs/>
          <w:sz w:val="20"/>
          <w:szCs w:val="20"/>
        </w:rPr>
        <w:lastRenderedPageBreak/>
        <w:t>Gantt Chart</w:t>
      </w:r>
    </w:p>
    <w:p w14:paraId="3EFF5AA0" w14:textId="31AA61D3" w:rsidR="00D41B12" w:rsidRDefault="00D41B12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D41B12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077A35B" wp14:editId="3005FE75">
            <wp:extent cx="8907624" cy="6457071"/>
            <wp:effectExtent l="0" t="0" r="8255" b="127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8923716" cy="6468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465FD" w14:textId="25123172" w:rsidR="00D41B12" w:rsidRDefault="002335D0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2335D0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45FFAF7B" wp14:editId="7CFBCCD5">
            <wp:extent cx="9192260" cy="6645910"/>
            <wp:effectExtent l="0" t="0" r="8890" b="2540"/>
            <wp:docPr id="10" name="Picture 10" descr="Graphical user interface, application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timelin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19226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4E8CC" w14:textId="2DE2CA58" w:rsidR="00A30C6D" w:rsidRDefault="00A30C6D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A30C6D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37909815" wp14:editId="41272F4D">
            <wp:extent cx="2135505" cy="6645910"/>
            <wp:effectExtent l="0" t="0" r="0" b="2540"/>
            <wp:docPr id="11" name="Picture 1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Background patter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550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F9C03" w14:textId="4357B51B" w:rsidR="00A30C6D" w:rsidRPr="00D44F94" w:rsidRDefault="006B6F3A" w:rsidP="00731B76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D44F94">
        <w:rPr>
          <w:rFonts w:ascii="Times New Roman" w:hAnsi="Times New Roman" w:cs="Times New Roman"/>
          <w:b/>
          <w:sz w:val="20"/>
          <w:szCs w:val="20"/>
        </w:rPr>
        <w:lastRenderedPageBreak/>
        <w:t xml:space="preserve">Resource </w:t>
      </w:r>
      <w:r w:rsidRPr="00D44F94">
        <w:rPr>
          <w:rFonts w:ascii="Times New Roman" w:hAnsi="Times New Roman" w:cs="Times New Roman"/>
          <w:b/>
          <w:bCs/>
          <w:sz w:val="20"/>
          <w:szCs w:val="20"/>
        </w:rPr>
        <w:t>Schedule</w:t>
      </w:r>
      <w:r w:rsidR="00D44F94" w:rsidRPr="00D44F94">
        <w:rPr>
          <w:rFonts w:ascii="Times New Roman" w:hAnsi="Times New Roman" w:cs="Times New Roman"/>
          <w:b/>
          <w:bCs/>
          <w:sz w:val="20"/>
          <w:szCs w:val="20"/>
        </w:rPr>
        <w:t>s</w:t>
      </w:r>
    </w:p>
    <w:p w14:paraId="1A382055" w14:textId="3BAD1C41" w:rsidR="006B6F3A" w:rsidRDefault="006B6F3A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6B6F3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B21C0E7" wp14:editId="2E425F88">
            <wp:extent cx="8810625" cy="6481478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8810775" cy="648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10A89" w14:textId="19929495" w:rsidR="00AB5669" w:rsidRDefault="00AB5669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AB5669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275AD3EC" wp14:editId="6280DCA0">
            <wp:extent cx="9050020" cy="6645910"/>
            <wp:effectExtent l="0" t="0" r="0" b="2540"/>
            <wp:docPr id="13" name="Picture 1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05002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C1423" w14:textId="45DD8E1E" w:rsidR="001F2F1D" w:rsidRDefault="00A44586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A44586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5FA1DD94" wp14:editId="5FBE57F2">
            <wp:extent cx="2175510" cy="6645910"/>
            <wp:effectExtent l="0" t="0" r="0" b="2540"/>
            <wp:docPr id="14" name="Picture 14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hape, squar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755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6E975" w14:textId="41649775" w:rsidR="00B91FF8" w:rsidRPr="00BF184C" w:rsidRDefault="00BF184C" w:rsidP="00731B76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F184C">
        <w:rPr>
          <w:rFonts w:ascii="Times New Roman" w:hAnsi="Times New Roman" w:cs="Times New Roman"/>
          <w:b/>
          <w:bCs/>
          <w:sz w:val="20"/>
          <w:szCs w:val="20"/>
        </w:rPr>
        <w:lastRenderedPageBreak/>
        <w:t>Work</w:t>
      </w:r>
      <w:r w:rsidR="00386B36" w:rsidRPr="00BF184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3C4510" w:rsidRPr="00BF184C">
        <w:rPr>
          <w:rFonts w:ascii="Times New Roman" w:hAnsi="Times New Roman" w:cs="Times New Roman"/>
          <w:b/>
          <w:sz w:val="20"/>
          <w:szCs w:val="20"/>
        </w:rPr>
        <w:t>Breakdown Structure</w:t>
      </w:r>
    </w:p>
    <w:p w14:paraId="1E1821D0" w14:textId="77777777" w:rsidR="00754A73" w:rsidRDefault="00754A73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1C84ADF" w14:textId="77777777" w:rsidR="00754A73" w:rsidRDefault="00FB40EA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FB40E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4FFCAA9" wp14:editId="39D91483">
            <wp:extent cx="9777730" cy="10991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286DF" w14:textId="77777777" w:rsidR="00754A73" w:rsidRDefault="00754A73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B85EFC6" w14:textId="77777777" w:rsidR="00754A73" w:rsidRDefault="008504B1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8504B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C533B4C" wp14:editId="3AE59CA9">
            <wp:extent cx="9777730" cy="17005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C03C" w14:textId="77777777" w:rsidR="00754A73" w:rsidRDefault="00754A73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DF836F9" w14:textId="77777777" w:rsidR="00754A73" w:rsidRDefault="009A5999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9A5999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0DCC8A7" wp14:editId="712438C6">
            <wp:extent cx="9777730" cy="12369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72087" w14:textId="77777777" w:rsidR="00754A73" w:rsidRDefault="00754A73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E329BA5" w14:textId="77777777" w:rsidR="00754A73" w:rsidRDefault="008F3F52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8F3F52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78D3205" wp14:editId="0D6D850A">
            <wp:extent cx="9777730" cy="12465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A4C03" w14:textId="77777777" w:rsidR="00754A73" w:rsidRDefault="00754A73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6EDCFB3" w14:textId="77777777" w:rsidR="00754A73" w:rsidRDefault="000F4F2A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0F4F2A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19C994B6" wp14:editId="60A82436">
            <wp:extent cx="9777730" cy="16859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D5477" w14:textId="77777777" w:rsidR="00754A73" w:rsidRDefault="00754A73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25F54BB" w14:textId="77777777" w:rsidR="00754A73" w:rsidRDefault="002F0CD9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2F0CD9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C362877" wp14:editId="10134B90">
            <wp:extent cx="9777730" cy="11982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299BC" w14:textId="77777777" w:rsidR="00754A73" w:rsidRDefault="00754A73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9A31E7A" w14:textId="1E42292E" w:rsidR="003C4510" w:rsidRDefault="00CA3F78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CA3F7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716234C" wp14:editId="4FEFE043">
            <wp:extent cx="9777730" cy="12801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57A8F" w14:textId="77777777" w:rsidR="002C6181" w:rsidRDefault="002C6181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D8F721E" w14:textId="4319BDA4" w:rsidR="002C6181" w:rsidRDefault="002C6181">
      <w:pPr>
        <w:widowControl/>
        <w:autoSpaceDE/>
        <w:autoSpaceDN/>
        <w:spacing w:after="160" w:line="259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4D8D2720" w14:textId="34E3A724" w:rsidR="002C6181" w:rsidRPr="00635A51" w:rsidRDefault="002C6181" w:rsidP="00731B76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5A51">
        <w:rPr>
          <w:rFonts w:ascii="Times New Roman" w:hAnsi="Times New Roman" w:cs="Times New Roman"/>
          <w:b/>
          <w:bCs/>
          <w:sz w:val="20"/>
          <w:szCs w:val="20"/>
        </w:rPr>
        <w:lastRenderedPageBreak/>
        <w:t>Resources</w:t>
      </w:r>
    </w:p>
    <w:p w14:paraId="57C8B125" w14:textId="77777777" w:rsidR="002C6181" w:rsidRDefault="002C6181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57FFA5B" w14:textId="77777777" w:rsidR="003F78C8" w:rsidRDefault="002C6181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2C618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27B169D" wp14:editId="6963B839">
            <wp:extent cx="9777730" cy="23088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5E19D" w14:textId="77777777" w:rsidR="003F78C8" w:rsidRDefault="003F78C8" w:rsidP="00731B7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545E053" w14:textId="7C5D3C3F" w:rsidR="001F2F1D" w:rsidRDefault="00474CBE" w:rsidP="00731B76">
      <w:pPr>
        <w:jc w:val="both"/>
        <w:rPr>
          <w:rFonts w:ascii="Times New Roman" w:hAnsi="Times New Roman" w:cs="Times New Roman"/>
          <w:sz w:val="20"/>
          <w:szCs w:val="20"/>
        </w:rPr>
      </w:pPr>
      <w:r w:rsidRPr="00474C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C1D4EAF" wp14:editId="0263AFB4">
            <wp:extent cx="7308166" cy="2389104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320320" cy="2393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2F1D" w:rsidSect="00DA424E"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rIwNTQ2sDAzNTNW0lEKTi0uzszPAykwrAUAQjOWeywAAAA="/>
  </w:docVars>
  <w:rsids>
    <w:rsidRoot w:val="00876EFD"/>
    <w:rsid w:val="000121DB"/>
    <w:rsid w:val="00013A19"/>
    <w:rsid w:val="00025B0A"/>
    <w:rsid w:val="000361C3"/>
    <w:rsid w:val="00046F47"/>
    <w:rsid w:val="00065E5A"/>
    <w:rsid w:val="00067F9B"/>
    <w:rsid w:val="00071A4E"/>
    <w:rsid w:val="0008097E"/>
    <w:rsid w:val="000838CB"/>
    <w:rsid w:val="000A04BE"/>
    <w:rsid w:val="000C1A84"/>
    <w:rsid w:val="000C2897"/>
    <w:rsid w:val="000D0923"/>
    <w:rsid w:val="000D78A7"/>
    <w:rsid w:val="000F4F2A"/>
    <w:rsid w:val="00106B56"/>
    <w:rsid w:val="001151AC"/>
    <w:rsid w:val="001162AA"/>
    <w:rsid w:val="00122E90"/>
    <w:rsid w:val="00126CA8"/>
    <w:rsid w:val="0013527B"/>
    <w:rsid w:val="00135B20"/>
    <w:rsid w:val="0013763C"/>
    <w:rsid w:val="00145DC4"/>
    <w:rsid w:val="00145EC0"/>
    <w:rsid w:val="00152C87"/>
    <w:rsid w:val="00154233"/>
    <w:rsid w:val="001632D3"/>
    <w:rsid w:val="001722D0"/>
    <w:rsid w:val="00176D94"/>
    <w:rsid w:val="0018364D"/>
    <w:rsid w:val="00191B22"/>
    <w:rsid w:val="00194386"/>
    <w:rsid w:val="00195D7C"/>
    <w:rsid w:val="001A22BB"/>
    <w:rsid w:val="001A6FF4"/>
    <w:rsid w:val="001B647D"/>
    <w:rsid w:val="001D30B9"/>
    <w:rsid w:val="001D5317"/>
    <w:rsid w:val="001E4978"/>
    <w:rsid w:val="001F14BC"/>
    <w:rsid w:val="001F1570"/>
    <w:rsid w:val="001F2F1D"/>
    <w:rsid w:val="00200557"/>
    <w:rsid w:val="00200A57"/>
    <w:rsid w:val="002022BE"/>
    <w:rsid w:val="002031A4"/>
    <w:rsid w:val="00207D3B"/>
    <w:rsid w:val="00216D58"/>
    <w:rsid w:val="00226A6E"/>
    <w:rsid w:val="002335D0"/>
    <w:rsid w:val="0024016C"/>
    <w:rsid w:val="002417B8"/>
    <w:rsid w:val="002559C3"/>
    <w:rsid w:val="00272C3B"/>
    <w:rsid w:val="002734F7"/>
    <w:rsid w:val="00277C76"/>
    <w:rsid w:val="002855B9"/>
    <w:rsid w:val="00287624"/>
    <w:rsid w:val="00291718"/>
    <w:rsid w:val="00294F66"/>
    <w:rsid w:val="002A1E21"/>
    <w:rsid w:val="002A2004"/>
    <w:rsid w:val="002A4E2E"/>
    <w:rsid w:val="002B78D0"/>
    <w:rsid w:val="002C6181"/>
    <w:rsid w:val="002D370F"/>
    <w:rsid w:val="002D40B6"/>
    <w:rsid w:val="002E62B0"/>
    <w:rsid w:val="002E693E"/>
    <w:rsid w:val="002F0CD9"/>
    <w:rsid w:val="002F6E14"/>
    <w:rsid w:val="00303A2E"/>
    <w:rsid w:val="00307030"/>
    <w:rsid w:val="00340CDB"/>
    <w:rsid w:val="00354BB6"/>
    <w:rsid w:val="003641EA"/>
    <w:rsid w:val="00364A68"/>
    <w:rsid w:val="003651A5"/>
    <w:rsid w:val="00384388"/>
    <w:rsid w:val="00386B36"/>
    <w:rsid w:val="00393F23"/>
    <w:rsid w:val="003A79F5"/>
    <w:rsid w:val="003B67A4"/>
    <w:rsid w:val="003C4067"/>
    <w:rsid w:val="003C4510"/>
    <w:rsid w:val="003D2B8F"/>
    <w:rsid w:val="003D4DE8"/>
    <w:rsid w:val="003F78C8"/>
    <w:rsid w:val="003F7B47"/>
    <w:rsid w:val="00410594"/>
    <w:rsid w:val="0041340F"/>
    <w:rsid w:val="004158F8"/>
    <w:rsid w:val="00423689"/>
    <w:rsid w:val="00424EFC"/>
    <w:rsid w:val="004364EF"/>
    <w:rsid w:val="004433A1"/>
    <w:rsid w:val="00443CE9"/>
    <w:rsid w:val="00446544"/>
    <w:rsid w:val="00461C05"/>
    <w:rsid w:val="004706E4"/>
    <w:rsid w:val="00474CBE"/>
    <w:rsid w:val="004755D3"/>
    <w:rsid w:val="00482F26"/>
    <w:rsid w:val="00486850"/>
    <w:rsid w:val="004900B4"/>
    <w:rsid w:val="004A0D2E"/>
    <w:rsid w:val="004A2894"/>
    <w:rsid w:val="004A60CF"/>
    <w:rsid w:val="004B0066"/>
    <w:rsid w:val="004B5214"/>
    <w:rsid w:val="004C2313"/>
    <w:rsid w:val="004F5C87"/>
    <w:rsid w:val="00501D59"/>
    <w:rsid w:val="005138CC"/>
    <w:rsid w:val="00522919"/>
    <w:rsid w:val="00526CCA"/>
    <w:rsid w:val="00531F82"/>
    <w:rsid w:val="00535A36"/>
    <w:rsid w:val="005369EA"/>
    <w:rsid w:val="00550131"/>
    <w:rsid w:val="005601E2"/>
    <w:rsid w:val="00560358"/>
    <w:rsid w:val="00560623"/>
    <w:rsid w:val="00560733"/>
    <w:rsid w:val="00560E47"/>
    <w:rsid w:val="0056583C"/>
    <w:rsid w:val="00572B8D"/>
    <w:rsid w:val="00573F14"/>
    <w:rsid w:val="00593B8D"/>
    <w:rsid w:val="00595A6F"/>
    <w:rsid w:val="0059631B"/>
    <w:rsid w:val="00596A6B"/>
    <w:rsid w:val="005A0A09"/>
    <w:rsid w:val="005A28A9"/>
    <w:rsid w:val="005B24E1"/>
    <w:rsid w:val="005B42A1"/>
    <w:rsid w:val="005C00AB"/>
    <w:rsid w:val="005C1439"/>
    <w:rsid w:val="005C19FD"/>
    <w:rsid w:val="005C2073"/>
    <w:rsid w:val="005C5FC8"/>
    <w:rsid w:val="005D3026"/>
    <w:rsid w:val="005D7309"/>
    <w:rsid w:val="005E714D"/>
    <w:rsid w:val="005F2527"/>
    <w:rsid w:val="0062367C"/>
    <w:rsid w:val="0063491A"/>
    <w:rsid w:val="00635A51"/>
    <w:rsid w:val="006448F3"/>
    <w:rsid w:val="00646D0F"/>
    <w:rsid w:val="006546C1"/>
    <w:rsid w:val="00657E35"/>
    <w:rsid w:val="006804FC"/>
    <w:rsid w:val="0068132D"/>
    <w:rsid w:val="00682C22"/>
    <w:rsid w:val="00684C38"/>
    <w:rsid w:val="00691E15"/>
    <w:rsid w:val="006B024E"/>
    <w:rsid w:val="006B15C7"/>
    <w:rsid w:val="006B5142"/>
    <w:rsid w:val="006B6F3A"/>
    <w:rsid w:val="00707D23"/>
    <w:rsid w:val="00711EDB"/>
    <w:rsid w:val="00714649"/>
    <w:rsid w:val="00714B00"/>
    <w:rsid w:val="0071591C"/>
    <w:rsid w:val="0073127E"/>
    <w:rsid w:val="00731B76"/>
    <w:rsid w:val="00743972"/>
    <w:rsid w:val="00744773"/>
    <w:rsid w:val="007469C0"/>
    <w:rsid w:val="00752299"/>
    <w:rsid w:val="007540A5"/>
    <w:rsid w:val="00754A1F"/>
    <w:rsid w:val="00754A73"/>
    <w:rsid w:val="00760CA6"/>
    <w:rsid w:val="00764149"/>
    <w:rsid w:val="00765D2E"/>
    <w:rsid w:val="00773F5F"/>
    <w:rsid w:val="0077598C"/>
    <w:rsid w:val="00781ACD"/>
    <w:rsid w:val="00782FA5"/>
    <w:rsid w:val="00784219"/>
    <w:rsid w:val="0079626F"/>
    <w:rsid w:val="007A5BBF"/>
    <w:rsid w:val="007B1835"/>
    <w:rsid w:val="007B3D2A"/>
    <w:rsid w:val="007C7E87"/>
    <w:rsid w:val="007D3EDC"/>
    <w:rsid w:val="007E27BC"/>
    <w:rsid w:val="007E40B6"/>
    <w:rsid w:val="007F2E6F"/>
    <w:rsid w:val="007F52A1"/>
    <w:rsid w:val="00806570"/>
    <w:rsid w:val="008127A4"/>
    <w:rsid w:val="00813841"/>
    <w:rsid w:val="00815C44"/>
    <w:rsid w:val="00823403"/>
    <w:rsid w:val="00823CCE"/>
    <w:rsid w:val="00826090"/>
    <w:rsid w:val="00827FAB"/>
    <w:rsid w:val="0085032C"/>
    <w:rsid w:val="008504B1"/>
    <w:rsid w:val="00853F97"/>
    <w:rsid w:val="008642A7"/>
    <w:rsid w:val="00876EFD"/>
    <w:rsid w:val="008929DC"/>
    <w:rsid w:val="008C08D4"/>
    <w:rsid w:val="008C2E2E"/>
    <w:rsid w:val="008C3471"/>
    <w:rsid w:val="008D08F7"/>
    <w:rsid w:val="008E396D"/>
    <w:rsid w:val="008E44A5"/>
    <w:rsid w:val="008F3F52"/>
    <w:rsid w:val="008F66BB"/>
    <w:rsid w:val="00914A71"/>
    <w:rsid w:val="0095092E"/>
    <w:rsid w:val="009A0161"/>
    <w:rsid w:val="009A0A35"/>
    <w:rsid w:val="009A5999"/>
    <w:rsid w:val="009E2438"/>
    <w:rsid w:val="009E393D"/>
    <w:rsid w:val="009E3BD9"/>
    <w:rsid w:val="009E7112"/>
    <w:rsid w:val="009E7E36"/>
    <w:rsid w:val="009F09D8"/>
    <w:rsid w:val="009F6DE5"/>
    <w:rsid w:val="00A001E6"/>
    <w:rsid w:val="00A1503C"/>
    <w:rsid w:val="00A16800"/>
    <w:rsid w:val="00A2416C"/>
    <w:rsid w:val="00A24573"/>
    <w:rsid w:val="00A3020D"/>
    <w:rsid w:val="00A30C6D"/>
    <w:rsid w:val="00A3720B"/>
    <w:rsid w:val="00A44586"/>
    <w:rsid w:val="00A47016"/>
    <w:rsid w:val="00A54D33"/>
    <w:rsid w:val="00A56305"/>
    <w:rsid w:val="00A607E7"/>
    <w:rsid w:val="00A60E50"/>
    <w:rsid w:val="00A66F08"/>
    <w:rsid w:val="00A76D9F"/>
    <w:rsid w:val="00A818E0"/>
    <w:rsid w:val="00A846D4"/>
    <w:rsid w:val="00A85268"/>
    <w:rsid w:val="00A87199"/>
    <w:rsid w:val="00A94E68"/>
    <w:rsid w:val="00A965F1"/>
    <w:rsid w:val="00AA07D5"/>
    <w:rsid w:val="00AA4794"/>
    <w:rsid w:val="00AA6F03"/>
    <w:rsid w:val="00AB5669"/>
    <w:rsid w:val="00AB72B6"/>
    <w:rsid w:val="00AC3C49"/>
    <w:rsid w:val="00AD09E1"/>
    <w:rsid w:val="00AD6D37"/>
    <w:rsid w:val="00AE2417"/>
    <w:rsid w:val="00AE3F9F"/>
    <w:rsid w:val="00AF71E1"/>
    <w:rsid w:val="00B11898"/>
    <w:rsid w:val="00B13968"/>
    <w:rsid w:val="00B16C57"/>
    <w:rsid w:val="00B411FA"/>
    <w:rsid w:val="00B43409"/>
    <w:rsid w:val="00B5501D"/>
    <w:rsid w:val="00B75E76"/>
    <w:rsid w:val="00B76C4D"/>
    <w:rsid w:val="00B77B47"/>
    <w:rsid w:val="00B80BB8"/>
    <w:rsid w:val="00B91FF8"/>
    <w:rsid w:val="00BA0378"/>
    <w:rsid w:val="00BA4FAD"/>
    <w:rsid w:val="00BC5300"/>
    <w:rsid w:val="00BD10F9"/>
    <w:rsid w:val="00BD1CE2"/>
    <w:rsid w:val="00BD2B13"/>
    <w:rsid w:val="00BD654B"/>
    <w:rsid w:val="00BF184C"/>
    <w:rsid w:val="00C046E5"/>
    <w:rsid w:val="00C11034"/>
    <w:rsid w:val="00C1585F"/>
    <w:rsid w:val="00C21A5C"/>
    <w:rsid w:val="00C2648F"/>
    <w:rsid w:val="00C41D6C"/>
    <w:rsid w:val="00C42381"/>
    <w:rsid w:val="00C42944"/>
    <w:rsid w:val="00C4653F"/>
    <w:rsid w:val="00C55170"/>
    <w:rsid w:val="00C57671"/>
    <w:rsid w:val="00C6721E"/>
    <w:rsid w:val="00C77B7C"/>
    <w:rsid w:val="00C81A02"/>
    <w:rsid w:val="00C877D4"/>
    <w:rsid w:val="00C9176E"/>
    <w:rsid w:val="00C94FC3"/>
    <w:rsid w:val="00CA0224"/>
    <w:rsid w:val="00CA058A"/>
    <w:rsid w:val="00CA3F78"/>
    <w:rsid w:val="00CA4FBC"/>
    <w:rsid w:val="00CB2341"/>
    <w:rsid w:val="00CC3292"/>
    <w:rsid w:val="00CD2F9A"/>
    <w:rsid w:val="00CD3021"/>
    <w:rsid w:val="00CE5A73"/>
    <w:rsid w:val="00CE5F35"/>
    <w:rsid w:val="00CF584A"/>
    <w:rsid w:val="00D11F35"/>
    <w:rsid w:val="00D16A1B"/>
    <w:rsid w:val="00D27498"/>
    <w:rsid w:val="00D33014"/>
    <w:rsid w:val="00D36920"/>
    <w:rsid w:val="00D37487"/>
    <w:rsid w:val="00D41B12"/>
    <w:rsid w:val="00D44F94"/>
    <w:rsid w:val="00D462A3"/>
    <w:rsid w:val="00D51328"/>
    <w:rsid w:val="00D82CAB"/>
    <w:rsid w:val="00D916AD"/>
    <w:rsid w:val="00DA424E"/>
    <w:rsid w:val="00DB435B"/>
    <w:rsid w:val="00DB75B1"/>
    <w:rsid w:val="00DC03F3"/>
    <w:rsid w:val="00DD3C99"/>
    <w:rsid w:val="00DE0B00"/>
    <w:rsid w:val="00DE374C"/>
    <w:rsid w:val="00DF0341"/>
    <w:rsid w:val="00DF3627"/>
    <w:rsid w:val="00DF4C78"/>
    <w:rsid w:val="00DF55FB"/>
    <w:rsid w:val="00E00B54"/>
    <w:rsid w:val="00E03512"/>
    <w:rsid w:val="00E1134F"/>
    <w:rsid w:val="00E13254"/>
    <w:rsid w:val="00E14A3D"/>
    <w:rsid w:val="00E14F19"/>
    <w:rsid w:val="00E250F3"/>
    <w:rsid w:val="00E2556B"/>
    <w:rsid w:val="00E31695"/>
    <w:rsid w:val="00E34139"/>
    <w:rsid w:val="00E61E83"/>
    <w:rsid w:val="00E67DB4"/>
    <w:rsid w:val="00E90D10"/>
    <w:rsid w:val="00E92209"/>
    <w:rsid w:val="00E9270E"/>
    <w:rsid w:val="00EB782E"/>
    <w:rsid w:val="00EC0E45"/>
    <w:rsid w:val="00EC5224"/>
    <w:rsid w:val="00EE40A7"/>
    <w:rsid w:val="00F018F2"/>
    <w:rsid w:val="00F01C63"/>
    <w:rsid w:val="00F0461C"/>
    <w:rsid w:val="00F075D4"/>
    <w:rsid w:val="00F131E1"/>
    <w:rsid w:val="00F135C3"/>
    <w:rsid w:val="00F1499D"/>
    <w:rsid w:val="00F25AFC"/>
    <w:rsid w:val="00F316ED"/>
    <w:rsid w:val="00F360BD"/>
    <w:rsid w:val="00F42720"/>
    <w:rsid w:val="00F44247"/>
    <w:rsid w:val="00F525EE"/>
    <w:rsid w:val="00F54A8D"/>
    <w:rsid w:val="00F566BF"/>
    <w:rsid w:val="00F64E6C"/>
    <w:rsid w:val="00F67934"/>
    <w:rsid w:val="00F71FBB"/>
    <w:rsid w:val="00F723F8"/>
    <w:rsid w:val="00F75829"/>
    <w:rsid w:val="00F81490"/>
    <w:rsid w:val="00F90727"/>
    <w:rsid w:val="00F90AFF"/>
    <w:rsid w:val="00F9412A"/>
    <w:rsid w:val="00FB3236"/>
    <w:rsid w:val="00FB40EA"/>
    <w:rsid w:val="00FC5621"/>
    <w:rsid w:val="00FD0519"/>
    <w:rsid w:val="00FD753E"/>
    <w:rsid w:val="0A2A08F3"/>
    <w:rsid w:val="0B3ABC86"/>
    <w:rsid w:val="0CA92ABE"/>
    <w:rsid w:val="0DB3528C"/>
    <w:rsid w:val="10639621"/>
    <w:rsid w:val="12E31C93"/>
    <w:rsid w:val="151F0DD7"/>
    <w:rsid w:val="1C2DD8C6"/>
    <w:rsid w:val="223A9B43"/>
    <w:rsid w:val="266C251B"/>
    <w:rsid w:val="2891E35A"/>
    <w:rsid w:val="298CFB60"/>
    <w:rsid w:val="2C87C9BB"/>
    <w:rsid w:val="2F6C28E3"/>
    <w:rsid w:val="2FC5F116"/>
    <w:rsid w:val="30CA8A39"/>
    <w:rsid w:val="3202ACA3"/>
    <w:rsid w:val="403B9F8A"/>
    <w:rsid w:val="407A0AB4"/>
    <w:rsid w:val="412B01C7"/>
    <w:rsid w:val="41523DCD"/>
    <w:rsid w:val="4604FEAF"/>
    <w:rsid w:val="47E62AA6"/>
    <w:rsid w:val="4D0C0EE9"/>
    <w:rsid w:val="4FB9F49E"/>
    <w:rsid w:val="502CE52E"/>
    <w:rsid w:val="5891F217"/>
    <w:rsid w:val="62E8CF51"/>
    <w:rsid w:val="643FDB94"/>
    <w:rsid w:val="66376D61"/>
    <w:rsid w:val="6B64A6B7"/>
    <w:rsid w:val="6B72BA60"/>
    <w:rsid w:val="74923F79"/>
    <w:rsid w:val="787943B7"/>
    <w:rsid w:val="7A0E8853"/>
    <w:rsid w:val="7A86D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BF3EE7"/>
  <w15:chartTrackingRefBased/>
  <w15:docId w15:val="{FC026ECB-8261-4A5B-AD8B-7A322AC3F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35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05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B435B"/>
    <w:pPr>
      <w:spacing w:before="32"/>
    </w:pPr>
  </w:style>
  <w:style w:type="paragraph" w:customStyle="1" w:styleId="paragraph">
    <w:name w:val="paragraph"/>
    <w:basedOn w:val="Normal"/>
    <w:rsid w:val="007540A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540A5"/>
  </w:style>
  <w:style w:type="character" w:customStyle="1" w:styleId="eop">
    <w:name w:val="eop"/>
    <w:basedOn w:val="DefaultParagraphFont"/>
    <w:rsid w:val="007540A5"/>
  </w:style>
  <w:style w:type="character" w:customStyle="1" w:styleId="tabchar">
    <w:name w:val="tabchar"/>
    <w:basedOn w:val="DefaultParagraphFont"/>
    <w:rsid w:val="007540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5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6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8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EC4AFCC39E149AA1ABBAEEC458E2F" ma:contentTypeVersion="7" ma:contentTypeDescription="Create a new document." ma:contentTypeScope="" ma:versionID="08c6072a7facd7e8ae33b6f359c4485f">
  <xsd:schema xmlns:xsd="http://www.w3.org/2001/XMLSchema" xmlns:xs="http://www.w3.org/2001/XMLSchema" xmlns:p="http://schemas.microsoft.com/office/2006/metadata/properties" xmlns:ns3="81eb2423-cff3-4869-9df2-2c7b9f016c9b" xmlns:ns4="916f8b08-8ec7-411b-865e-383565933381" targetNamespace="http://schemas.microsoft.com/office/2006/metadata/properties" ma:root="true" ma:fieldsID="5c7139454b021e9228a72c6d674f9cba" ns3:_="" ns4:_="">
    <xsd:import namespace="81eb2423-cff3-4869-9df2-2c7b9f016c9b"/>
    <xsd:import namespace="916f8b08-8ec7-411b-865e-3835659333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b2423-cff3-4869-9df2-2c7b9f016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f8b08-8ec7-411b-865e-38356593338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BAE955-5446-4996-AC37-B81E29CCFD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5D8C69-0703-4AF8-A3F9-65FAE501C7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3613C6-016F-42B5-84E3-79B54709F3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eb2423-cff3-4869-9df2-2c7b9f016c9b"/>
    <ds:schemaRef ds:uri="916f8b08-8ec7-411b-865e-3835659333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7D5AC1-FE28-447C-A02F-8E4B0E504D2A}">
  <ds:schemaRefs>
    <ds:schemaRef ds:uri="http://www.w3.org/XML/1998/namespace"/>
    <ds:schemaRef ds:uri="916f8b08-8ec7-411b-865e-383565933381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81eb2423-cff3-4869-9df2-2c7b9f016c9b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1720</Words>
  <Characters>9804</Characters>
  <Application>Microsoft Office Word</Application>
  <DocSecurity>0</DocSecurity>
  <Lines>81</Lines>
  <Paragraphs>23</Paragraphs>
  <ScaleCrop>false</ScaleCrop>
  <Company/>
  <LinksUpToDate>false</LinksUpToDate>
  <CharactersWithSpaces>1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Bernigen</dc:creator>
  <cp:keywords/>
  <dc:description/>
  <cp:lastModifiedBy>Bryan Bernigen</cp:lastModifiedBy>
  <cp:revision>2</cp:revision>
  <dcterms:created xsi:type="dcterms:W3CDTF">2022-10-17T04:23:00Z</dcterms:created>
  <dcterms:modified xsi:type="dcterms:W3CDTF">2022-10-17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7EC4AFCC39E149AA1ABBAEEC458E2F</vt:lpwstr>
  </property>
</Properties>
</file>